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FC6664" w14:textId="77777777" w:rsidR="001F6917" w:rsidRPr="00E4568E" w:rsidRDefault="001F6917">
      <w:pPr>
        <w:spacing w:before="9"/>
        <w:rPr>
          <w:rFonts w:ascii="Times New Roman" w:eastAsia="Times New Roman" w:hAnsi="Times New Roman" w:cs="Times New Roman"/>
          <w:sz w:val="13"/>
          <w:szCs w:val="13"/>
        </w:rPr>
      </w:pPr>
    </w:p>
    <w:p w14:paraId="11F0F3FB" w14:textId="21ED0A73" w:rsidR="001F6917" w:rsidRDefault="00594359">
      <w:pPr>
        <w:spacing w:before="59"/>
        <w:ind w:left="246"/>
        <w:jc w:val="center"/>
        <w:rPr>
          <w:rFonts w:ascii="Arial" w:eastAsia="Arial" w:hAnsi="Arial" w:cs="Arial"/>
          <w:sz w:val="32"/>
          <w:szCs w:val="3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5680" behindDoc="0" locked="0" layoutInCell="1" allowOverlap="1" wp14:anchorId="66271528" wp14:editId="054E24F9">
                <wp:simplePos x="0" y="0"/>
                <wp:positionH relativeFrom="page">
                  <wp:posOffset>905510</wp:posOffset>
                </wp:positionH>
                <wp:positionV relativeFrom="paragraph">
                  <wp:posOffset>40640</wp:posOffset>
                </wp:positionV>
                <wp:extent cx="848360" cy="807085"/>
                <wp:effectExtent l="635" t="5080" r="8255" b="6985"/>
                <wp:wrapNone/>
                <wp:docPr id="23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48360" cy="807085"/>
                          <a:chOff x="1426" y="64"/>
                          <a:chExt cx="1336" cy="1271"/>
                        </a:xfrm>
                      </wpg:grpSpPr>
                      <wpg:grpSp>
                        <wpg:cNvPr id="24" name="Group 23"/>
                        <wpg:cNvGrpSpPr>
                          <a:grpSpLocks/>
                        </wpg:cNvGrpSpPr>
                        <wpg:grpSpPr bwMode="auto">
                          <a:xfrm>
                            <a:off x="1433" y="71"/>
                            <a:ext cx="1321" cy="1256"/>
                            <a:chOff x="1433" y="71"/>
                            <a:chExt cx="1321" cy="1256"/>
                          </a:xfrm>
                        </wpg:grpSpPr>
                        <wps:wsp>
                          <wps:cNvPr id="25" name="Freeform 25"/>
                          <wps:cNvSpPr>
                            <a:spLocks/>
                          </wps:cNvSpPr>
                          <wps:spPr bwMode="auto">
                            <a:xfrm>
                              <a:off x="1433" y="71"/>
                              <a:ext cx="1321" cy="1256"/>
                            </a:xfrm>
                            <a:custGeom>
                              <a:avLst/>
                              <a:gdLst>
                                <a:gd name="T0" fmla="+- 0 1433 1433"/>
                                <a:gd name="T1" fmla="*/ T0 w 1321"/>
                                <a:gd name="T2" fmla="+- 0 1327 71"/>
                                <a:gd name="T3" fmla="*/ 1327 h 1256"/>
                                <a:gd name="T4" fmla="+- 0 2754 1433"/>
                                <a:gd name="T5" fmla="*/ T4 w 1321"/>
                                <a:gd name="T6" fmla="+- 0 1327 71"/>
                                <a:gd name="T7" fmla="*/ 1327 h 1256"/>
                                <a:gd name="T8" fmla="+- 0 2754 1433"/>
                                <a:gd name="T9" fmla="*/ T8 w 1321"/>
                                <a:gd name="T10" fmla="+- 0 71 71"/>
                                <a:gd name="T11" fmla="*/ 71 h 1256"/>
                                <a:gd name="T12" fmla="+- 0 1433 1433"/>
                                <a:gd name="T13" fmla="*/ T12 w 1321"/>
                                <a:gd name="T14" fmla="+- 0 71 71"/>
                                <a:gd name="T15" fmla="*/ 71 h 1256"/>
                                <a:gd name="T16" fmla="+- 0 1433 1433"/>
                                <a:gd name="T17" fmla="*/ T16 w 1321"/>
                                <a:gd name="T18" fmla="+- 0 1327 71"/>
                                <a:gd name="T19" fmla="*/ 1327 h 125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321" h="1256">
                                  <a:moveTo>
                                    <a:pt x="0" y="1256"/>
                                  </a:moveTo>
                                  <a:lnTo>
                                    <a:pt x="1321" y="1256"/>
                                  </a:lnTo>
                                  <a:lnTo>
                                    <a:pt x="132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256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14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6" name="Picture 2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575" y="148"/>
                              <a:ext cx="1088" cy="1083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0719132" id="Group 22" o:spid="_x0000_s1026" style="position:absolute;margin-left:71.3pt;margin-top:3.2pt;width:66.8pt;height:63.55pt;z-index:251655680;mso-position-horizontal-relative:page" coordorigin="1426,64" coordsize="1336,127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">
                <v:group id="Group 23" o:spid="_x0000_s1027" style="position:absolute;left:1433;top:71;width:1321;height:1256" coordorigin="1433,71" coordsize="1321,12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shape id="Freeform 25" o:spid="_x0000_s1028" style="position:absolute;left:1433;top:71;width:1321;height:1256;visibility:visible;mso-wrap-style:square;v-text-anchor:top" coordsize="1321,12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" path="m,1256r1321,l1321,,,,,1256xe" filled="f" strokeweight=".25411mm">
                    <v:path arrowok="t" o:connecttype="custom" o:connectlocs="0,1327;1321,1327;1321,71;0,71;0,1327" o:connectangles="0,0,0,0,0"/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24" o:spid="_x0000_s1029" type="#_x0000_t75" style="position:absolute;left:1575;top:148;width:1088;height:10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">
                    <v:imagedata r:id="rId9" o:title="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4639134" wp14:editId="4315726F">
                <wp:simplePos x="0" y="0"/>
                <wp:positionH relativeFrom="page">
                  <wp:posOffset>5920740</wp:posOffset>
                </wp:positionH>
                <wp:positionV relativeFrom="paragraph">
                  <wp:posOffset>-303530</wp:posOffset>
                </wp:positionV>
                <wp:extent cx="1198880" cy="1357630"/>
                <wp:effectExtent l="5715" t="13335" r="5080" b="10160"/>
                <wp:wrapNone/>
                <wp:docPr id="22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8880" cy="1357630"/>
                        </a:xfrm>
                        <a:prstGeom prst="rect">
                          <a:avLst/>
                        </a:prstGeom>
                        <a:noFill/>
                        <a:ln w="9148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9D5EF54" w14:textId="77777777" w:rsidR="001F6917" w:rsidRDefault="001F6917">
                            <w:pPr>
                              <w:rPr>
                                <w:rFonts w:ascii="Arial" w:eastAsia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0F4B2ADB" w14:textId="77777777" w:rsidR="001F6917" w:rsidRDefault="001F6917">
                            <w:pPr>
                              <w:spacing w:before="6"/>
                              <w:rPr>
                                <w:rFonts w:ascii="Arial" w:eastAsia="Arial" w:hAnsi="Arial" w:cs="Arial"/>
                                <w:b/>
                                <w:bCs/>
                                <w:sz w:val="25"/>
                                <w:szCs w:val="25"/>
                              </w:rPr>
                            </w:pPr>
                          </w:p>
                          <w:p w14:paraId="51B7D605" w14:textId="77777777" w:rsidR="001F6917" w:rsidRDefault="00652061">
                            <w:pPr>
                              <w:spacing w:line="252" w:lineRule="auto"/>
                              <w:ind w:left="175" w:right="171"/>
                              <w:jc w:val="center"/>
                              <w:rPr>
                                <w:rFonts w:ascii="Arial" w:eastAsia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/>
                                <w:spacing w:val="-1"/>
                                <w:w w:val="105"/>
                                <w:sz w:val="18"/>
                              </w:rPr>
                              <w:t>Affix</w:t>
                            </w:r>
                            <w:r w:rsidR="005A6E55">
                              <w:rPr>
                                <w:rFonts w:ascii="Arial"/>
                                <w:spacing w:val="-1"/>
                                <w:w w:val="10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1"/>
                                <w:w w:val="105"/>
                                <w:sz w:val="18"/>
                              </w:rPr>
                              <w:t>latest</w:t>
                            </w:r>
                            <w:r w:rsidR="005A6E55">
                              <w:rPr>
                                <w:rFonts w:ascii="Arial"/>
                                <w:spacing w:val="-1"/>
                                <w:w w:val="10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pacing w:val="-1"/>
                                <w:w w:val="105"/>
                                <w:sz w:val="18"/>
                              </w:rPr>
                              <w:t>Colour</w:t>
                            </w:r>
                            <w:r w:rsidR="005A6E55">
                              <w:rPr>
                                <w:rFonts w:ascii="Arial"/>
                                <w:b/>
                                <w:spacing w:val="-1"/>
                                <w:w w:val="10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pacing w:val="-1"/>
                                <w:w w:val="105"/>
                                <w:sz w:val="18"/>
                              </w:rPr>
                              <w:t>Passport</w:t>
                            </w:r>
                            <w:r w:rsidR="005A6E55">
                              <w:rPr>
                                <w:rFonts w:ascii="Arial"/>
                                <w:b/>
                                <w:spacing w:val="-1"/>
                                <w:w w:val="10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w w:val="105"/>
                                <w:sz w:val="18"/>
                              </w:rPr>
                              <w:t>Size</w:t>
                            </w:r>
                            <w:r w:rsidR="005A6E55">
                              <w:rPr>
                                <w:rFonts w:ascii="Arial"/>
                                <w:b/>
                                <w:w w:val="10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1"/>
                                <w:w w:val="105"/>
                                <w:sz w:val="18"/>
                              </w:rPr>
                              <w:t>Photograph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4639134"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6" type="#_x0000_t202" style="position:absolute;left:0;text-align:left;margin-left:466.2pt;margin-top:-23.9pt;width:94.4pt;height:106.9pt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" filled="f" strokeweight=".25411mm">
                <v:textbox inset="0,0,0,0">
                  <w:txbxContent>
                    <w:p w14:paraId="29D5EF54" w14:textId="77777777" w:rsidR="001F6917" w:rsidRDefault="001F6917">
                      <w:pPr>
                        <w:rPr>
                          <w:rFonts w:ascii="Arial" w:eastAsia="Arial" w:hAnsi="Arial"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0F4B2ADB" w14:textId="77777777" w:rsidR="001F6917" w:rsidRDefault="001F6917">
                      <w:pPr>
                        <w:spacing w:before="6"/>
                        <w:rPr>
                          <w:rFonts w:ascii="Arial" w:eastAsia="Arial" w:hAnsi="Arial" w:cs="Arial"/>
                          <w:b/>
                          <w:bCs/>
                          <w:sz w:val="25"/>
                          <w:szCs w:val="25"/>
                        </w:rPr>
                      </w:pPr>
                    </w:p>
                    <w:p w14:paraId="51B7D605" w14:textId="77777777" w:rsidR="001F6917" w:rsidRDefault="00652061">
                      <w:pPr>
                        <w:spacing w:line="252" w:lineRule="auto"/>
                        <w:ind w:left="175" w:right="171"/>
                        <w:jc w:val="center"/>
                        <w:rPr>
                          <w:rFonts w:ascii="Arial" w:eastAsia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/>
                          <w:spacing w:val="-1"/>
                          <w:w w:val="105"/>
                          <w:sz w:val="18"/>
                        </w:rPr>
                        <w:t>Affix</w:t>
                      </w:r>
                      <w:r w:rsidR="005A6E55">
                        <w:rPr>
                          <w:rFonts w:ascii="Arial"/>
                          <w:spacing w:val="-1"/>
                          <w:w w:val="105"/>
                          <w:sz w:val="18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  <w:w w:val="105"/>
                          <w:sz w:val="18"/>
                        </w:rPr>
                        <w:t>latest</w:t>
                      </w:r>
                      <w:r w:rsidR="005A6E55">
                        <w:rPr>
                          <w:rFonts w:ascii="Arial"/>
                          <w:spacing w:val="-1"/>
                          <w:w w:val="105"/>
                          <w:sz w:val="1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spacing w:val="-1"/>
                          <w:w w:val="105"/>
                          <w:sz w:val="18"/>
                        </w:rPr>
                        <w:t>Colour</w:t>
                      </w:r>
                      <w:r w:rsidR="005A6E55">
                        <w:rPr>
                          <w:rFonts w:ascii="Arial"/>
                          <w:b/>
                          <w:spacing w:val="-1"/>
                          <w:w w:val="105"/>
                          <w:sz w:val="1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spacing w:val="-1"/>
                          <w:w w:val="105"/>
                          <w:sz w:val="18"/>
                        </w:rPr>
                        <w:t>Passport</w:t>
                      </w:r>
                      <w:r w:rsidR="005A6E55">
                        <w:rPr>
                          <w:rFonts w:ascii="Arial"/>
                          <w:b/>
                          <w:spacing w:val="-1"/>
                          <w:w w:val="105"/>
                          <w:sz w:val="1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w w:val="105"/>
                          <w:sz w:val="18"/>
                        </w:rPr>
                        <w:t>Size</w:t>
                      </w:r>
                      <w:r w:rsidR="005A6E55">
                        <w:rPr>
                          <w:rFonts w:ascii="Arial"/>
                          <w:b/>
                          <w:w w:val="105"/>
                          <w:sz w:val="18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  <w:w w:val="105"/>
                          <w:sz w:val="18"/>
                        </w:rPr>
                        <w:t>Photograph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52061">
        <w:rPr>
          <w:rFonts w:ascii="Arial"/>
          <w:b/>
          <w:color w:val="323232"/>
          <w:spacing w:val="-1"/>
          <w:sz w:val="32"/>
        </w:rPr>
        <w:t>Matrusri</w:t>
      </w:r>
      <w:r w:rsidR="005A6E55">
        <w:rPr>
          <w:rFonts w:ascii="Arial"/>
          <w:b/>
          <w:color w:val="323232"/>
          <w:spacing w:val="-1"/>
          <w:sz w:val="32"/>
        </w:rPr>
        <w:t xml:space="preserve"> </w:t>
      </w:r>
      <w:r w:rsidR="00652061">
        <w:rPr>
          <w:rFonts w:ascii="Arial"/>
          <w:b/>
          <w:color w:val="323232"/>
          <w:spacing w:val="-1"/>
          <w:sz w:val="32"/>
        </w:rPr>
        <w:t xml:space="preserve">Engineering </w:t>
      </w:r>
      <w:r w:rsidR="00652061">
        <w:rPr>
          <w:rFonts w:ascii="Arial"/>
          <w:b/>
          <w:color w:val="323232"/>
          <w:spacing w:val="-2"/>
          <w:sz w:val="32"/>
        </w:rPr>
        <w:t>College</w:t>
      </w:r>
    </w:p>
    <w:p w14:paraId="63CC9C27" w14:textId="77777777" w:rsidR="001F6917" w:rsidRDefault="005A6E55" w:rsidP="005A6E55">
      <w:pPr>
        <w:spacing w:before="63"/>
        <w:ind w:right="2637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color w:val="323232"/>
          <w:spacing w:val="-1"/>
          <w:w w:val="105"/>
          <w:sz w:val="18"/>
        </w:rPr>
        <w:t xml:space="preserve">                                                       </w:t>
      </w:r>
      <w:r w:rsidR="00652061">
        <w:rPr>
          <w:rFonts w:ascii="Arial"/>
          <w:color w:val="323232"/>
          <w:spacing w:val="-1"/>
          <w:w w:val="105"/>
          <w:sz w:val="18"/>
        </w:rPr>
        <w:t>(Spo</w:t>
      </w:r>
      <w:r>
        <w:rPr>
          <w:rFonts w:ascii="Arial"/>
          <w:color w:val="323232"/>
          <w:spacing w:val="-1"/>
          <w:w w:val="105"/>
          <w:sz w:val="18"/>
        </w:rPr>
        <w:t>n</w:t>
      </w:r>
      <w:r w:rsidR="00652061">
        <w:rPr>
          <w:rFonts w:ascii="Arial"/>
          <w:color w:val="323232"/>
          <w:spacing w:val="-1"/>
          <w:w w:val="105"/>
          <w:sz w:val="18"/>
        </w:rPr>
        <w:t>sored</w:t>
      </w:r>
      <w:r>
        <w:rPr>
          <w:rFonts w:ascii="Arial"/>
          <w:color w:val="323232"/>
          <w:spacing w:val="-1"/>
          <w:w w:val="105"/>
          <w:sz w:val="18"/>
        </w:rPr>
        <w:t xml:space="preserve"> </w:t>
      </w:r>
      <w:r w:rsidR="00652061">
        <w:rPr>
          <w:rFonts w:ascii="Arial"/>
          <w:color w:val="323232"/>
          <w:spacing w:val="2"/>
          <w:w w:val="105"/>
          <w:sz w:val="18"/>
        </w:rPr>
        <w:t>by</w:t>
      </w:r>
      <w:r>
        <w:rPr>
          <w:rFonts w:ascii="Arial"/>
          <w:color w:val="323232"/>
          <w:spacing w:val="2"/>
          <w:w w:val="105"/>
          <w:sz w:val="18"/>
        </w:rPr>
        <w:t xml:space="preserve"> </w:t>
      </w:r>
      <w:r w:rsidR="00652061">
        <w:rPr>
          <w:rFonts w:ascii="Arial"/>
          <w:color w:val="323232"/>
          <w:spacing w:val="-1"/>
          <w:w w:val="105"/>
          <w:sz w:val="18"/>
        </w:rPr>
        <w:t>Matrusri</w:t>
      </w:r>
      <w:r>
        <w:rPr>
          <w:rFonts w:ascii="Arial"/>
          <w:color w:val="323232"/>
          <w:spacing w:val="-1"/>
          <w:w w:val="105"/>
          <w:sz w:val="18"/>
        </w:rPr>
        <w:t xml:space="preserve"> </w:t>
      </w:r>
      <w:r w:rsidR="00652061">
        <w:rPr>
          <w:rFonts w:ascii="Arial"/>
          <w:color w:val="323232"/>
          <w:spacing w:val="-1"/>
          <w:w w:val="105"/>
          <w:sz w:val="18"/>
        </w:rPr>
        <w:t>Education</w:t>
      </w:r>
      <w:r>
        <w:rPr>
          <w:rFonts w:ascii="Arial"/>
          <w:color w:val="323232"/>
          <w:spacing w:val="-1"/>
          <w:w w:val="105"/>
          <w:sz w:val="18"/>
        </w:rPr>
        <w:t xml:space="preserve"> </w:t>
      </w:r>
      <w:r w:rsidR="00652061">
        <w:rPr>
          <w:rFonts w:ascii="Arial"/>
          <w:color w:val="323232"/>
          <w:spacing w:val="-1"/>
          <w:w w:val="105"/>
          <w:sz w:val="18"/>
        </w:rPr>
        <w:t>Society,</w:t>
      </w:r>
      <w:r>
        <w:rPr>
          <w:rFonts w:ascii="Arial"/>
          <w:color w:val="323232"/>
          <w:spacing w:val="-1"/>
          <w:w w:val="105"/>
          <w:sz w:val="18"/>
        </w:rPr>
        <w:t xml:space="preserve"> </w:t>
      </w:r>
      <w:r w:rsidR="00652061">
        <w:rPr>
          <w:rFonts w:ascii="Arial"/>
          <w:color w:val="323232"/>
          <w:spacing w:val="-1"/>
          <w:w w:val="105"/>
          <w:sz w:val="18"/>
        </w:rPr>
        <w:t>Estd:1980)</w:t>
      </w:r>
    </w:p>
    <w:p w14:paraId="3B8F784F" w14:textId="77777777" w:rsidR="001F6917" w:rsidRDefault="00652061">
      <w:pPr>
        <w:spacing w:before="42"/>
        <w:ind w:left="2929" w:right="2637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/>
          <w:color w:val="323232"/>
          <w:spacing w:val="-1"/>
          <w:w w:val="105"/>
          <w:sz w:val="18"/>
        </w:rPr>
        <w:t>#16-1-486,</w:t>
      </w:r>
      <w:r w:rsidR="005A6E55">
        <w:rPr>
          <w:rFonts w:ascii="Arial"/>
          <w:color w:val="323232"/>
          <w:spacing w:val="-1"/>
          <w:w w:val="105"/>
          <w:sz w:val="18"/>
        </w:rPr>
        <w:t xml:space="preserve"> </w:t>
      </w:r>
      <w:r>
        <w:rPr>
          <w:rFonts w:ascii="Arial"/>
          <w:color w:val="323232"/>
          <w:spacing w:val="-1"/>
          <w:w w:val="105"/>
          <w:sz w:val="18"/>
        </w:rPr>
        <w:t>Saidabad.</w:t>
      </w:r>
      <w:r w:rsidR="005A6E55">
        <w:rPr>
          <w:rFonts w:ascii="Arial"/>
          <w:color w:val="323232"/>
          <w:spacing w:val="-1"/>
          <w:w w:val="105"/>
          <w:sz w:val="18"/>
        </w:rPr>
        <w:t xml:space="preserve"> </w:t>
      </w:r>
      <w:r>
        <w:rPr>
          <w:rFonts w:ascii="Arial"/>
          <w:b/>
          <w:color w:val="323232"/>
          <w:spacing w:val="-1"/>
          <w:w w:val="105"/>
          <w:sz w:val="20"/>
        </w:rPr>
        <w:t>Hyderabad</w:t>
      </w:r>
      <w:r>
        <w:rPr>
          <w:rFonts w:ascii="Arial"/>
          <w:color w:val="323232"/>
          <w:w w:val="105"/>
          <w:sz w:val="18"/>
        </w:rPr>
        <w:t>-50</w:t>
      </w:r>
      <w:r w:rsidR="00E14D33">
        <w:rPr>
          <w:rFonts w:ascii="Arial"/>
          <w:color w:val="323232"/>
          <w:w w:val="105"/>
          <w:sz w:val="18"/>
        </w:rPr>
        <w:t>0 059</w:t>
      </w:r>
    </w:p>
    <w:p w14:paraId="0A073702" w14:textId="77777777" w:rsidR="001F6917" w:rsidRDefault="001F6917">
      <w:pPr>
        <w:jc w:val="center"/>
        <w:rPr>
          <w:rFonts w:ascii="Arial" w:eastAsia="Arial" w:hAnsi="Arial" w:cs="Arial"/>
          <w:sz w:val="18"/>
          <w:szCs w:val="18"/>
        </w:rPr>
        <w:sectPr w:rsidR="001F6917">
          <w:footerReference w:type="default" r:id="rId10"/>
          <w:type w:val="continuous"/>
          <w:pgSz w:w="12240" w:h="15840"/>
          <w:pgMar w:top="400" w:right="900" w:bottom="1200" w:left="1320" w:header="720" w:footer="1007" w:gutter="0"/>
          <w:pgNumType w:start="1"/>
          <w:cols w:space="720"/>
        </w:sectPr>
      </w:pPr>
    </w:p>
    <w:p w14:paraId="51D60611" w14:textId="77777777" w:rsidR="001F6917" w:rsidRDefault="00652061">
      <w:pPr>
        <w:spacing w:before="43"/>
        <w:jc w:val="right"/>
        <w:rPr>
          <w:rFonts w:ascii="Arial" w:eastAsia="Arial" w:hAnsi="Arial" w:cs="Arial"/>
          <w:sz w:val="18"/>
          <w:szCs w:val="18"/>
        </w:rPr>
      </w:pPr>
      <w:r>
        <w:rPr>
          <w:rFonts w:ascii="Arial"/>
          <w:color w:val="323232"/>
          <w:spacing w:val="-1"/>
          <w:w w:val="105"/>
          <w:sz w:val="18"/>
        </w:rPr>
        <w:t>Ph:</w:t>
      </w:r>
      <w:r w:rsidR="00C31B43">
        <w:rPr>
          <w:rFonts w:ascii="Arial"/>
          <w:color w:val="323232"/>
          <w:spacing w:val="-1"/>
          <w:w w:val="105"/>
          <w:sz w:val="18"/>
        </w:rPr>
        <w:t xml:space="preserve"> </w:t>
      </w:r>
      <w:r>
        <w:rPr>
          <w:rFonts w:ascii="Arial"/>
          <w:color w:val="323232"/>
          <w:spacing w:val="-1"/>
          <w:w w:val="105"/>
          <w:sz w:val="18"/>
        </w:rPr>
        <w:t>040-24072764.</w:t>
      </w:r>
    </w:p>
    <w:p w14:paraId="1AB398D0" w14:textId="77777777" w:rsidR="001F6917" w:rsidRDefault="00652061">
      <w:pPr>
        <w:pStyle w:val="BodyText"/>
        <w:spacing w:before="43"/>
        <w:ind w:left="61"/>
        <w:rPr>
          <w:b w:val="0"/>
          <w:bCs w:val="0"/>
        </w:rPr>
      </w:pPr>
      <w:r>
        <w:rPr>
          <w:b w:val="0"/>
          <w:w w:val="105"/>
        </w:rPr>
        <w:br w:type="column"/>
      </w:r>
      <w:hyperlink r:id="rId11">
        <w:r>
          <w:rPr>
            <w:color w:val="0000FF"/>
            <w:w w:val="105"/>
            <w:u w:val="thick" w:color="0000FF"/>
          </w:rPr>
          <w:t>www.matrusri.edu.in</w:t>
        </w:r>
      </w:hyperlink>
    </w:p>
    <w:p w14:paraId="76FA26D8" w14:textId="77777777" w:rsidR="001F6917" w:rsidRDefault="001F6917">
      <w:pPr>
        <w:sectPr w:rsidR="001F6917">
          <w:type w:val="continuous"/>
          <w:pgSz w:w="12240" w:h="15840"/>
          <w:pgMar w:top="400" w:right="900" w:bottom="1200" w:left="1320" w:header="720" w:footer="720" w:gutter="0"/>
          <w:cols w:num="2" w:space="720" w:equalWidth="0">
            <w:col w:w="4980" w:space="40"/>
            <w:col w:w="5000"/>
          </w:cols>
        </w:sectPr>
      </w:pPr>
    </w:p>
    <w:p w14:paraId="75B13104" w14:textId="77777777" w:rsidR="001F6917" w:rsidRDefault="001F6917">
      <w:pPr>
        <w:rPr>
          <w:rFonts w:ascii="Arial" w:eastAsia="Arial" w:hAnsi="Arial" w:cs="Arial"/>
          <w:b/>
          <w:bCs/>
          <w:sz w:val="20"/>
          <w:szCs w:val="20"/>
        </w:rPr>
      </w:pPr>
    </w:p>
    <w:p w14:paraId="29B24CBB" w14:textId="77777777" w:rsidR="001F6917" w:rsidRDefault="00652061">
      <w:pPr>
        <w:pStyle w:val="BodyText"/>
        <w:spacing w:before="0"/>
        <w:ind w:left="2972"/>
        <w:rPr>
          <w:b w:val="0"/>
          <w:bCs w:val="0"/>
        </w:rPr>
      </w:pPr>
      <w:r>
        <w:rPr>
          <w:spacing w:val="-1"/>
          <w:w w:val="105"/>
        </w:rPr>
        <w:t>APPLICATION</w:t>
      </w:r>
      <w:r w:rsidR="00C31B43">
        <w:rPr>
          <w:spacing w:val="-1"/>
          <w:w w:val="105"/>
        </w:rPr>
        <w:t xml:space="preserve"> </w:t>
      </w:r>
      <w:r>
        <w:rPr>
          <w:w w:val="105"/>
        </w:rPr>
        <w:t>FORM</w:t>
      </w:r>
      <w:r w:rsidR="00C31B43">
        <w:rPr>
          <w:w w:val="105"/>
        </w:rPr>
        <w:t xml:space="preserve"> </w:t>
      </w:r>
      <w:r>
        <w:rPr>
          <w:w w:val="105"/>
        </w:rPr>
        <w:t>FOR</w:t>
      </w:r>
      <w:r w:rsidR="00C31B43">
        <w:rPr>
          <w:w w:val="105"/>
        </w:rPr>
        <w:t xml:space="preserve"> </w:t>
      </w:r>
      <w:r>
        <w:rPr>
          <w:w w:val="105"/>
        </w:rPr>
        <w:t>FACULTY</w:t>
      </w:r>
      <w:r w:rsidR="00C31B43">
        <w:rPr>
          <w:w w:val="105"/>
        </w:rPr>
        <w:t xml:space="preserve"> </w:t>
      </w:r>
      <w:r>
        <w:rPr>
          <w:w w:val="105"/>
        </w:rPr>
        <w:t>RECRUITMENT</w:t>
      </w:r>
    </w:p>
    <w:p w14:paraId="38367987" w14:textId="77777777" w:rsidR="001F6917" w:rsidRDefault="001F6917">
      <w:pPr>
        <w:spacing w:before="1"/>
        <w:rPr>
          <w:rFonts w:ascii="Arial" w:eastAsia="Arial" w:hAnsi="Arial" w:cs="Arial"/>
          <w:b/>
          <w:bCs/>
          <w:sz w:val="19"/>
          <w:szCs w:val="19"/>
        </w:rPr>
      </w:pPr>
    </w:p>
    <w:tbl>
      <w:tblPr>
        <w:tblStyle w:val="TableNormal1"/>
        <w:tblW w:w="0" w:type="auto"/>
        <w:tblInd w:w="123" w:type="dxa"/>
        <w:tblLayout w:type="fixed"/>
        <w:tblLook w:val="01E0" w:firstRow="1" w:lastRow="1" w:firstColumn="1" w:lastColumn="1" w:noHBand="0" w:noVBand="0"/>
      </w:tblPr>
      <w:tblGrid>
        <w:gridCol w:w="350"/>
        <w:gridCol w:w="1176"/>
        <w:gridCol w:w="1029"/>
        <w:gridCol w:w="1424"/>
        <w:gridCol w:w="1312"/>
        <w:gridCol w:w="806"/>
        <w:gridCol w:w="625"/>
        <w:gridCol w:w="745"/>
        <w:gridCol w:w="695"/>
        <w:gridCol w:w="404"/>
        <w:gridCol w:w="1226"/>
      </w:tblGrid>
      <w:tr w:rsidR="001F6917" w14:paraId="73B24DBA" w14:textId="77777777" w:rsidTr="009C14E4">
        <w:trPr>
          <w:trHeight w:hRule="exact" w:val="415"/>
        </w:trPr>
        <w:tc>
          <w:tcPr>
            <w:tcW w:w="35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CE0F07C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7C76809D" w14:textId="77777777" w:rsidR="001F6917" w:rsidRDefault="001F6917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17"/>
                <w:szCs w:val="17"/>
              </w:rPr>
            </w:pPr>
          </w:p>
          <w:p w14:paraId="6930F062" w14:textId="77777777" w:rsidR="001F6917" w:rsidRDefault="00652061">
            <w:pPr>
              <w:pStyle w:val="TableParagraph"/>
              <w:ind w:left="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w w:val="105"/>
                <w:sz w:val="18"/>
              </w:rPr>
              <w:t>1</w:t>
            </w:r>
          </w:p>
        </w:tc>
        <w:tc>
          <w:tcPr>
            <w:tcW w:w="22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2C86E" w14:textId="77777777" w:rsidR="001F6917" w:rsidRDefault="00652061">
            <w:pPr>
              <w:pStyle w:val="TableParagraph"/>
              <w:spacing w:before="98"/>
              <w:ind w:left="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Post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to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which</w:t>
            </w:r>
            <w:r w:rsidR="005A6E55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applied:</w:t>
            </w:r>
          </w:p>
        </w:tc>
        <w:tc>
          <w:tcPr>
            <w:tcW w:w="723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4FDBDB" w14:textId="77777777" w:rsidR="001F6917" w:rsidRDefault="001F6917"/>
        </w:tc>
      </w:tr>
      <w:tr w:rsidR="001F6917" w14:paraId="082E1353" w14:textId="77777777" w:rsidTr="009C14E4">
        <w:trPr>
          <w:trHeight w:hRule="exact" w:val="417"/>
        </w:trPr>
        <w:tc>
          <w:tcPr>
            <w:tcW w:w="35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5CCB5D" w14:textId="77777777" w:rsidR="001F6917" w:rsidRDefault="001F6917"/>
        </w:tc>
        <w:tc>
          <w:tcPr>
            <w:tcW w:w="22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F26CBF" w14:textId="77777777" w:rsidR="001F6917" w:rsidRDefault="00652061">
            <w:pPr>
              <w:pStyle w:val="TableParagraph"/>
              <w:spacing w:before="98"/>
              <w:ind w:left="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Department</w:t>
            </w:r>
          </w:p>
        </w:tc>
        <w:tc>
          <w:tcPr>
            <w:tcW w:w="723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2E3E9" w14:textId="77777777" w:rsidR="001F6917" w:rsidRDefault="001F6917"/>
        </w:tc>
      </w:tr>
      <w:tr w:rsidR="001F6917" w14:paraId="0CA54492" w14:textId="77777777" w:rsidTr="009C14E4">
        <w:trPr>
          <w:trHeight w:hRule="exact" w:val="415"/>
        </w:trPr>
        <w:tc>
          <w:tcPr>
            <w:tcW w:w="35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AA81B09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4E2217D6" w14:textId="77777777" w:rsidR="001F6917" w:rsidRDefault="00652061">
            <w:pPr>
              <w:pStyle w:val="TableParagraph"/>
              <w:spacing w:before="109"/>
              <w:ind w:left="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w w:val="105"/>
                <w:sz w:val="18"/>
              </w:rPr>
              <w:t>2</w:t>
            </w:r>
          </w:p>
        </w:tc>
        <w:tc>
          <w:tcPr>
            <w:tcW w:w="220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CF95858" w14:textId="77777777" w:rsidR="001F6917" w:rsidRDefault="001F6917">
            <w:pPr>
              <w:pStyle w:val="TableParagraph"/>
              <w:spacing w:before="2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54BED526" w14:textId="77777777" w:rsidR="001F6917" w:rsidRDefault="00652061">
            <w:pPr>
              <w:pStyle w:val="TableParagraph"/>
              <w:spacing w:line="250" w:lineRule="auto"/>
              <w:ind w:left="96" w:right="5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Name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in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full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(Block</w:t>
            </w:r>
            <w:r w:rsidR="005A6E55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letters)</w:t>
            </w:r>
          </w:p>
        </w:tc>
        <w:tc>
          <w:tcPr>
            <w:tcW w:w="723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0400F3" w14:textId="77777777" w:rsidR="001F6917" w:rsidRDefault="00652061">
            <w:pPr>
              <w:pStyle w:val="TableParagraph"/>
              <w:spacing w:before="96"/>
              <w:ind w:left="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Mr./Ms./Dr.</w:t>
            </w:r>
          </w:p>
        </w:tc>
      </w:tr>
      <w:tr w:rsidR="001F6917" w14:paraId="5D61901A" w14:textId="77777777" w:rsidTr="004801E5">
        <w:trPr>
          <w:trHeight w:hRule="exact" w:val="442"/>
        </w:trPr>
        <w:tc>
          <w:tcPr>
            <w:tcW w:w="35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4443CC" w14:textId="77777777" w:rsidR="001F6917" w:rsidRDefault="001F6917"/>
        </w:tc>
        <w:tc>
          <w:tcPr>
            <w:tcW w:w="2205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E9A9C6" w14:textId="77777777" w:rsidR="001F6917" w:rsidRDefault="001F6917"/>
        </w:tc>
        <w:tc>
          <w:tcPr>
            <w:tcW w:w="416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22E167" w14:textId="77777777" w:rsidR="001F6917" w:rsidRDefault="001F6917"/>
        </w:tc>
        <w:tc>
          <w:tcPr>
            <w:tcW w:w="14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2E0967" w14:textId="77777777" w:rsidR="001F6917" w:rsidRDefault="00652061" w:rsidP="004801E5">
            <w:pPr>
              <w:pStyle w:val="TableParagraph"/>
              <w:spacing w:before="1" w:line="250" w:lineRule="auto"/>
              <w:ind w:left="96" w:right="1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Male/</w:t>
            </w:r>
            <w:r>
              <w:rPr>
                <w:rFonts w:ascii="Arial"/>
                <w:spacing w:val="-1"/>
                <w:sz w:val="18"/>
              </w:rPr>
              <w:t>Female</w:t>
            </w:r>
          </w:p>
        </w:tc>
        <w:tc>
          <w:tcPr>
            <w:tcW w:w="1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2B9E38" w14:textId="77777777" w:rsidR="001F6917" w:rsidRDefault="001F6917"/>
        </w:tc>
      </w:tr>
      <w:tr w:rsidR="001F6917" w14:paraId="44E513E0" w14:textId="77777777" w:rsidTr="004801E5">
        <w:trPr>
          <w:trHeight w:hRule="exact" w:val="439"/>
        </w:trPr>
        <w:tc>
          <w:tcPr>
            <w:tcW w:w="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E21369" w14:textId="77777777" w:rsidR="001F6917" w:rsidRDefault="00652061">
            <w:pPr>
              <w:pStyle w:val="TableParagraph"/>
              <w:spacing w:before="109"/>
              <w:ind w:left="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w w:val="105"/>
                <w:sz w:val="18"/>
              </w:rPr>
              <w:t>3</w:t>
            </w:r>
          </w:p>
        </w:tc>
        <w:tc>
          <w:tcPr>
            <w:tcW w:w="22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F4E14" w14:textId="77777777" w:rsidR="001F6917" w:rsidRDefault="00652061">
            <w:pPr>
              <w:pStyle w:val="TableParagraph"/>
              <w:spacing w:before="109"/>
              <w:ind w:left="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Date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of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Birth</w:t>
            </w:r>
          </w:p>
        </w:tc>
        <w:tc>
          <w:tcPr>
            <w:tcW w:w="416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33322F" w14:textId="77777777" w:rsidR="001F6917" w:rsidRDefault="001F6917"/>
        </w:tc>
        <w:tc>
          <w:tcPr>
            <w:tcW w:w="14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18E22F" w14:textId="77777777" w:rsidR="001F6917" w:rsidRDefault="00652061">
            <w:pPr>
              <w:pStyle w:val="TableParagraph"/>
              <w:spacing w:before="109"/>
              <w:ind w:left="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w w:val="105"/>
                <w:sz w:val="18"/>
              </w:rPr>
              <w:t>Nationality</w:t>
            </w:r>
          </w:p>
        </w:tc>
        <w:tc>
          <w:tcPr>
            <w:tcW w:w="16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A9E5E3" w14:textId="77777777" w:rsidR="001F6917" w:rsidRDefault="001F6917"/>
        </w:tc>
      </w:tr>
      <w:tr w:rsidR="001F6917" w14:paraId="7D9180E2" w14:textId="77777777" w:rsidTr="009C14E4">
        <w:trPr>
          <w:trHeight w:hRule="exact" w:val="442"/>
        </w:trPr>
        <w:tc>
          <w:tcPr>
            <w:tcW w:w="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384D1F" w14:textId="77777777" w:rsidR="001F6917" w:rsidRDefault="00652061">
            <w:pPr>
              <w:pStyle w:val="TableParagraph"/>
              <w:spacing w:before="109"/>
              <w:ind w:left="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w w:val="105"/>
                <w:sz w:val="18"/>
              </w:rPr>
              <w:t>4</w:t>
            </w:r>
          </w:p>
        </w:tc>
        <w:tc>
          <w:tcPr>
            <w:tcW w:w="22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F36272" w14:textId="77777777" w:rsidR="001F6917" w:rsidRDefault="00652061">
            <w:pPr>
              <w:pStyle w:val="TableParagraph"/>
              <w:spacing w:before="3" w:line="248" w:lineRule="auto"/>
              <w:ind w:left="96" w:right="4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>Father’s</w:t>
            </w:r>
            <w:r w:rsidR="005A6E55"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>/</w:t>
            </w:r>
            <w:r w:rsidR="005A6E55"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>Husband’s</w:t>
            </w:r>
            <w:r w:rsidR="005A6E55"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>Name</w:t>
            </w:r>
          </w:p>
        </w:tc>
        <w:tc>
          <w:tcPr>
            <w:tcW w:w="723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14947E" w14:textId="77777777" w:rsidR="001F6917" w:rsidRDefault="001F6917"/>
        </w:tc>
      </w:tr>
      <w:tr w:rsidR="001F6917" w14:paraId="4AE90942" w14:textId="77777777" w:rsidTr="009C14E4">
        <w:trPr>
          <w:trHeight w:hRule="exact" w:val="415"/>
        </w:trPr>
        <w:tc>
          <w:tcPr>
            <w:tcW w:w="35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20A5982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7218B05B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383294FC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078A6031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6298E6B4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1ED77C5B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4BCA774A" w14:textId="77777777" w:rsidR="001F6917" w:rsidRDefault="001F6917">
            <w:pPr>
              <w:pStyle w:val="TableParagraph"/>
              <w:spacing w:before="5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314F2F9F" w14:textId="77777777" w:rsidR="001F6917" w:rsidRDefault="00652061">
            <w:pPr>
              <w:pStyle w:val="TableParagraph"/>
              <w:ind w:left="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w w:val="105"/>
                <w:sz w:val="18"/>
              </w:rPr>
              <w:t>5</w:t>
            </w:r>
          </w:p>
        </w:tc>
        <w:tc>
          <w:tcPr>
            <w:tcW w:w="220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5E2A327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2299F872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07DCE8C3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40DA2EEC" w14:textId="77777777" w:rsidR="001F6917" w:rsidRDefault="001F6917">
            <w:pPr>
              <w:pStyle w:val="TableParagraph"/>
              <w:spacing w:before="7"/>
              <w:rPr>
                <w:rFonts w:ascii="Arial" w:eastAsia="Arial" w:hAnsi="Arial" w:cs="Arial"/>
                <w:b/>
                <w:bCs/>
                <w:sz w:val="26"/>
                <w:szCs w:val="26"/>
              </w:rPr>
            </w:pPr>
          </w:p>
          <w:p w14:paraId="0D46E26A" w14:textId="77777777" w:rsidR="001F6917" w:rsidRDefault="00652061">
            <w:pPr>
              <w:pStyle w:val="TableParagraph"/>
              <w:ind w:left="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Address</w:t>
            </w:r>
          </w:p>
        </w:tc>
        <w:tc>
          <w:tcPr>
            <w:tcW w:w="35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68A557" w14:textId="77777777" w:rsidR="001F6917" w:rsidRDefault="00652061">
            <w:pPr>
              <w:pStyle w:val="TableParagraph"/>
              <w:spacing w:before="96"/>
              <w:ind w:left="60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Address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for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Communication</w:t>
            </w:r>
          </w:p>
        </w:tc>
        <w:tc>
          <w:tcPr>
            <w:tcW w:w="369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9BFA96" w14:textId="77777777" w:rsidR="001F6917" w:rsidRDefault="00652061">
            <w:pPr>
              <w:pStyle w:val="TableParagraph"/>
              <w:spacing w:before="96"/>
              <w:ind w:left="10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Permanent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Address</w:t>
            </w:r>
          </w:p>
        </w:tc>
      </w:tr>
      <w:tr w:rsidR="001F6917" w14:paraId="572375FF" w14:textId="77777777" w:rsidTr="009C14E4">
        <w:trPr>
          <w:trHeight w:hRule="exact" w:val="417"/>
        </w:trPr>
        <w:tc>
          <w:tcPr>
            <w:tcW w:w="3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9150EBA" w14:textId="77777777" w:rsidR="001F6917" w:rsidRDefault="001F6917"/>
        </w:tc>
        <w:tc>
          <w:tcPr>
            <w:tcW w:w="2205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7E2E908" w14:textId="77777777" w:rsidR="001F6917" w:rsidRDefault="001F6917"/>
        </w:tc>
        <w:tc>
          <w:tcPr>
            <w:tcW w:w="35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12D497" w14:textId="77777777" w:rsidR="001F6917" w:rsidRDefault="001F6917"/>
        </w:tc>
        <w:tc>
          <w:tcPr>
            <w:tcW w:w="369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7261EB" w14:textId="77777777" w:rsidR="001F6917" w:rsidRDefault="001F6917"/>
        </w:tc>
      </w:tr>
      <w:tr w:rsidR="001F6917" w14:paraId="0E905AEE" w14:textId="77777777" w:rsidTr="009C14E4">
        <w:trPr>
          <w:trHeight w:hRule="exact" w:val="414"/>
        </w:trPr>
        <w:tc>
          <w:tcPr>
            <w:tcW w:w="3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6729AC5" w14:textId="77777777" w:rsidR="001F6917" w:rsidRDefault="001F6917"/>
        </w:tc>
        <w:tc>
          <w:tcPr>
            <w:tcW w:w="2205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5A836F4" w14:textId="77777777" w:rsidR="001F6917" w:rsidRDefault="001F6917"/>
        </w:tc>
        <w:tc>
          <w:tcPr>
            <w:tcW w:w="35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51221B" w14:textId="77777777" w:rsidR="001F6917" w:rsidRDefault="001F6917"/>
        </w:tc>
        <w:tc>
          <w:tcPr>
            <w:tcW w:w="369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963C34" w14:textId="77777777" w:rsidR="001F6917" w:rsidRDefault="001F6917"/>
        </w:tc>
      </w:tr>
      <w:tr w:rsidR="001F6917" w14:paraId="39B9985A" w14:textId="77777777" w:rsidTr="009C14E4">
        <w:trPr>
          <w:trHeight w:hRule="exact" w:val="415"/>
        </w:trPr>
        <w:tc>
          <w:tcPr>
            <w:tcW w:w="3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2FD0D3D" w14:textId="77777777" w:rsidR="001F6917" w:rsidRDefault="001F6917"/>
        </w:tc>
        <w:tc>
          <w:tcPr>
            <w:tcW w:w="2205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0F1C084" w14:textId="77777777" w:rsidR="001F6917" w:rsidRDefault="001F6917"/>
        </w:tc>
        <w:tc>
          <w:tcPr>
            <w:tcW w:w="35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735C3F" w14:textId="77777777" w:rsidR="001F6917" w:rsidRDefault="001F6917"/>
        </w:tc>
        <w:tc>
          <w:tcPr>
            <w:tcW w:w="369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A6C3FE" w14:textId="77777777" w:rsidR="001F6917" w:rsidRDefault="001F6917"/>
        </w:tc>
      </w:tr>
      <w:tr w:rsidR="001F6917" w14:paraId="7D8CDBBF" w14:textId="77777777" w:rsidTr="009C14E4">
        <w:trPr>
          <w:trHeight w:hRule="exact" w:val="414"/>
        </w:trPr>
        <w:tc>
          <w:tcPr>
            <w:tcW w:w="3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0168D90" w14:textId="77777777" w:rsidR="001F6917" w:rsidRDefault="001F6917"/>
        </w:tc>
        <w:tc>
          <w:tcPr>
            <w:tcW w:w="2205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419120" w14:textId="77777777" w:rsidR="001F6917" w:rsidRDefault="001F6917"/>
        </w:tc>
        <w:tc>
          <w:tcPr>
            <w:tcW w:w="35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693ADD" w14:textId="77777777" w:rsidR="001F6917" w:rsidRDefault="001F6917"/>
        </w:tc>
        <w:tc>
          <w:tcPr>
            <w:tcW w:w="369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03F9A4" w14:textId="77777777" w:rsidR="001F6917" w:rsidRDefault="001F6917"/>
        </w:tc>
      </w:tr>
      <w:tr w:rsidR="001F6917" w14:paraId="088D1E78" w14:textId="77777777">
        <w:trPr>
          <w:trHeight w:hRule="exact" w:val="442"/>
        </w:trPr>
        <w:tc>
          <w:tcPr>
            <w:tcW w:w="3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FD7200E" w14:textId="77777777" w:rsidR="001F6917" w:rsidRDefault="001F6917"/>
        </w:tc>
        <w:tc>
          <w:tcPr>
            <w:tcW w:w="22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F581B2" w14:textId="77777777" w:rsidR="001F6917" w:rsidRDefault="00652061">
            <w:pPr>
              <w:pStyle w:val="TableParagraph"/>
              <w:spacing w:before="1" w:line="250" w:lineRule="auto"/>
              <w:ind w:left="-4" w:right="14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Telephone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No.</w:t>
            </w:r>
            <w:r w:rsidR="005A6E55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with</w:t>
            </w:r>
            <w:r w:rsidR="005A6E55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STD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Code</w:t>
            </w:r>
            <w:r w:rsidR="00C31B43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w w:val="105"/>
                <w:sz w:val="18"/>
              </w:rPr>
              <w:t>(O)</w:t>
            </w:r>
          </w:p>
        </w:tc>
        <w:tc>
          <w:tcPr>
            <w:tcW w:w="27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D3D83" w14:textId="77777777" w:rsidR="001F6917" w:rsidRDefault="001F6917"/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ADBF1A" w14:textId="77777777" w:rsidR="001F6917" w:rsidRDefault="00652061">
            <w:pPr>
              <w:pStyle w:val="TableParagraph"/>
              <w:spacing w:before="109"/>
              <w:ind w:righ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w w:val="105"/>
                <w:sz w:val="18"/>
              </w:rPr>
              <w:t>(R)</w:t>
            </w:r>
          </w:p>
        </w:tc>
        <w:tc>
          <w:tcPr>
            <w:tcW w:w="369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893397" w14:textId="77777777" w:rsidR="001F6917" w:rsidRDefault="001F6917"/>
        </w:tc>
      </w:tr>
      <w:tr w:rsidR="001F6917" w14:paraId="437164A9" w14:textId="77777777">
        <w:trPr>
          <w:trHeight w:hRule="exact" w:val="658"/>
        </w:trPr>
        <w:tc>
          <w:tcPr>
            <w:tcW w:w="35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D6A9C0" w14:textId="77777777" w:rsidR="001F6917" w:rsidRDefault="001F6917"/>
        </w:tc>
        <w:tc>
          <w:tcPr>
            <w:tcW w:w="22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B0184" w14:textId="77777777" w:rsidR="001F6917" w:rsidRDefault="001F6917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48B60BD4" w14:textId="77777777" w:rsidR="001F6917" w:rsidRDefault="00652061">
            <w:pPr>
              <w:pStyle w:val="TableParagraph"/>
              <w:ind w:left="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Mobile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No.</w:t>
            </w:r>
          </w:p>
        </w:tc>
        <w:tc>
          <w:tcPr>
            <w:tcW w:w="27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0ACEB" w14:textId="77777777" w:rsidR="001F6917" w:rsidRDefault="001F6917"/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26723C" w14:textId="77777777" w:rsidR="001F6917" w:rsidRDefault="001F6917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33F950D9" w14:textId="77777777" w:rsidR="001F6917" w:rsidRDefault="00652061">
            <w:pPr>
              <w:pStyle w:val="TableParagraph"/>
              <w:ind w:left="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Email:</w:t>
            </w:r>
          </w:p>
        </w:tc>
        <w:tc>
          <w:tcPr>
            <w:tcW w:w="369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9F61A1" w14:textId="77777777" w:rsidR="001F6917" w:rsidRDefault="001F6917"/>
        </w:tc>
      </w:tr>
      <w:tr w:rsidR="009C14E4" w14:paraId="54222D0B" w14:textId="77777777" w:rsidTr="00CE3A70">
        <w:trPr>
          <w:trHeight w:hRule="exact" w:val="658"/>
        </w:trPr>
        <w:tc>
          <w:tcPr>
            <w:tcW w:w="35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2F74F1" w14:textId="77777777" w:rsidR="009C14E4" w:rsidRPr="009C14E4" w:rsidRDefault="009C14E4" w:rsidP="009C14E4">
            <w:pPr>
              <w:jc w:val="center"/>
              <w:rPr>
                <w:b/>
              </w:rPr>
            </w:pPr>
            <w:r w:rsidRPr="009C14E4">
              <w:rPr>
                <w:b/>
              </w:rPr>
              <w:t>6</w:t>
            </w:r>
          </w:p>
        </w:tc>
        <w:tc>
          <w:tcPr>
            <w:tcW w:w="22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A641AD" w14:textId="77777777" w:rsidR="009C14E4" w:rsidRDefault="009C14E4">
            <w:pPr>
              <w:pStyle w:val="TableParagraph"/>
              <w:spacing w:before="11"/>
              <w:rPr>
                <w:rFonts w:ascii="Arial" w:eastAsia="Arial" w:hAnsi="Arial" w:cs="Arial"/>
                <w:bCs/>
                <w:sz w:val="18"/>
                <w:szCs w:val="18"/>
              </w:rPr>
            </w:pPr>
          </w:p>
          <w:p w14:paraId="70327B10" w14:textId="77777777" w:rsidR="009C14E4" w:rsidRPr="009C14E4" w:rsidRDefault="009C14E4">
            <w:pPr>
              <w:pStyle w:val="TableParagraph"/>
              <w:spacing w:before="11"/>
              <w:rPr>
                <w:rFonts w:ascii="Arial" w:eastAsia="Arial" w:hAnsi="Arial" w:cs="Arial"/>
                <w:bCs/>
                <w:sz w:val="18"/>
                <w:szCs w:val="18"/>
              </w:rPr>
            </w:pPr>
            <w:r w:rsidRPr="009C14E4">
              <w:rPr>
                <w:rFonts w:ascii="Arial" w:eastAsia="Arial" w:hAnsi="Arial" w:cs="Arial"/>
                <w:bCs/>
                <w:sz w:val="18"/>
                <w:szCs w:val="18"/>
              </w:rPr>
              <w:t>Category</w:t>
            </w:r>
          </w:p>
        </w:tc>
        <w:tc>
          <w:tcPr>
            <w:tcW w:w="723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A80042" w14:textId="77777777" w:rsidR="009C14E4" w:rsidRDefault="009C14E4" w:rsidP="009C14E4"/>
          <w:p w14:paraId="571ED019" w14:textId="77777777" w:rsidR="009C14E4" w:rsidRDefault="009C14E4" w:rsidP="009C14E4">
            <w:r>
              <w:t xml:space="preserve">OC / OBC / BC-A,B,C,D / SC / ST / Others : </w:t>
            </w:r>
          </w:p>
        </w:tc>
      </w:tr>
      <w:tr w:rsidR="001F6917" w14:paraId="49FDDE38" w14:textId="77777777" w:rsidTr="009C14E4">
        <w:trPr>
          <w:trHeight w:hRule="exact" w:val="656"/>
        </w:trPr>
        <w:tc>
          <w:tcPr>
            <w:tcW w:w="35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E26D04B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7211AA28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2AB9A35D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2EBCF0BE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216C6737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56C079AD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3108D3BD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3AAFD719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06DBA0F8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32BAF720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49A766D5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3620DBE9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25A14E04" w14:textId="77777777" w:rsidR="001F6917" w:rsidRPr="00B75504" w:rsidRDefault="009C14E4">
            <w:pPr>
              <w:pStyle w:val="TableParagraph"/>
              <w:spacing w:before="135"/>
              <w:ind w:left="96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B75504">
              <w:rPr>
                <w:rFonts w:ascii="Arial" w:eastAsia="Arial" w:hAnsi="Arial" w:cs="Arial"/>
                <w:b/>
                <w:sz w:val="18"/>
                <w:szCs w:val="18"/>
              </w:rPr>
              <w:t>7</w:t>
            </w:r>
          </w:p>
        </w:tc>
        <w:tc>
          <w:tcPr>
            <w:tcW w:w="9442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3AB729" w14:textId="77777777" w:rsidR="001F6917" w:rsidRDefault="001F6917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3F917337" w14:textId="77777777" w:rsidR="001F6917" w:rsidRDefault="00652061">
            <w:pPr>
              <w:pStyle w:val="TableParagraph"/>
              <w:ind w:left="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Academic</w:t>
            </w:r>
            <w:r w:rsidR="00C31B43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>record</w:t>
            </w:r>
            <w:r w:rsidR="00C31B43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>starting</w:t>
            </w:r>
            <w:r w:rsidR="00C31B43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spacing w:val="1"/>
                <w:w w:val="105"/>
                <w:sz w:val="18"/>
              </w:rPr>
              <w:t>with</w:t>
            </w:r>
            <w:r w:rsidR="00C31B43">
              <w:rPr>
                <w:rFonts w:ascii="Arial"/>
                <w:b/>
                <w:spacing w:val="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>SSC</w:t>
            </w:r>
            <w:r>
              <w:rPr>
                <w:rFonts w:ascii="Arial"/>
                <w:b/>
                <w:w w:val="105"/>
                <w:sz w:val="18"/>
              </w:rPr>
              <w:t>:</w:t>
            </w:r>
            <w:r w:rsidR="00C31B43">
              <w:rPr>
                <w:rFonts w:ascii="Arial"/>
                <w:b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(please</w:t>
            </w:r>
            <w:r w:rsidR="00C31B43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attach</w:t>
            </w:r>
            <w:r w:rsidR="00C31B43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Xerox</w:t>
            </w:r>
            <w:r w:rsidR="00C31B43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copies</w:t>
            </w:r>
            <w:r w:rsidR="00C31B43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of</w:t>
            </w:r>
            <w:r w:rsidR="00C31B43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certificates)</w:t>
            </w:r>
          </w:p>
        </w:tc>
      </w:tr>
      <w:tr w:rsidR="001F6917" w14:paraId="6731BC1B" w14:textId="77777777" w:rsidTr="009C14E4">
        <w:trPr>
          <w:trHeight w:hRule="exact" w:val="874"/>
        </w:trPr>
        <w:tc>
          <w:tcPr>
            <w:tcW w:w="3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B42F0FF" w14:textId="77777777" w:rsidR="001F6917" w:rsidRDefault="001F6917"/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243AA2" w14:textId="77777777" w:rsidR="001F6917" w:rsidRDefault="001F6917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02EA2415" w14:textId="77777777" w:rsidR="001F6917" w:rsidRDefault="00652061">
            <w:pPr>
              <w:pStyle w:val="TableParagraph"/>
              <w:spacing w:line="250" w:lineRule="auto"/>
              <w:ind w:left="116" w:right="118" w:firstLine="1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Name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of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the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Degree</w:t>
            </w:r>
          </w:p>
        </w:tc>
        <w:tc>
          <w:tcPr>
            <w:tcW w:w="245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76FB30" w14:textId="77777777" w:rsidR="001F6917" w:rsidRDefault="001F6917">
            <w:pPr>
              <w:pStyle w:val="TableParagraph"/>
              <w:spacing w:before="11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4E8F5E2B" w14:textId="77777777" w:rsidR="001F6917" w:rsidRDefault="00652061">
            <w:pPr>
              <w:pStyle w:val="TableParagraph"/>
              <w:spacing w:line="250" w:lineRule="auto"/>
              <w:ind w:left="983" w:right="181" w:hanging="8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Name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of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he</w:t>
            </w:r>
            <w:r w:rsidR="005A6E55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College</w:t>
            </w:r>
            <w:r w:rsidR="005A6E55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and</w:t>
            </w:r>
            <w:r w:rsidR="005A6E55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Place</w:t>
            </w:r>
          </w:p>
        </w:tc>
        <w:tc>
          <w:tcPr>
            <w:tcW w:w="21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1C8098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797E3369" w14:textId="77777777" w:rsidR="001F6917" w:rsidRDefault="00652061">
            <w:pPr>
              <w:pStyle w:val="TableParagraph"/>
              <w:spacing w:before="118"/>
              <w:ind w:left="10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Name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of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he</w:t>
            </w:r>
            <w:r w:rsidR="005A6E55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University</w:t>
            </w:r>
          </w:p>
        </w:tc>
        <w:tc>
          <w:tcPr>
            <w:tcW w:w="13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874E6F" w14:textId="77777777" w:rsidR="001F6917" w:rsidRDefault="00652061">
            <w:pPr>
              <w:pStyle w:val="TableParagraph"/>
              <w:spacing w:before="1" w:line="250" w:lineRule="auto"/>
              <w:ind w:left="120" w:right="46" w:firstLine="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Year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in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which</w:t>
            </w:r>
            <w:r w:rsidR="005A6E55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Degree/Diploma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has</w:t>
            </w:r>
            <w:r w:rsidR="005A6E55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been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obtained</w:t>
            </w:r>
          </w:p>
        </w:tc>
        <w:tc>
          <w:tcPr>
            <w:tcW w:w="109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D8EBF0" w14:textId="77777777" w:rsidR="001F6917" w:rsidRDefault="00652061">
            <w:pPr>
              <w:pStyle w:val="TableParagraph"/>
              <w:spacing w:before="1" w:line="250" w:lineRule="auto"/>
              <w:ind w:left="206" w:right="118" w:hanging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Class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or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Division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with</w:t>
            </w:r>
            <w:r w:rsidR="005A6E55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%</w:t>
            </w:r>
            <w:r w:rsidR="005A6E55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of</w:t>
            </w:r>
            <w:r w:rsidR="005A6E55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marks</w:t>
            </w:r>
          </w:p>
        </w:tc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E03A84" w14:textId="77777777" w:rsidR="001F6917" w:rsidRDefault="00652061">
            <w:pPr>
              <w:pStyle w:val="TableParagraph"/>
              <w:spacing w:before="1" w:line="250" w:lineRule="auto"/>
              <w:ind w:left="145" w:right="147" w:firstLine="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Subjects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taken</w:t>
            </w:r>
            <w:r w:rsidR="00517D9E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for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specializati</w:t>
            </w:r>
            <w:r>
              <w:rPr>
                <w:rFonts w:ascii="Arial"/>
                <w:spacing w:val="-1"/>
                <w:w w:val="105"/>
                <w:sz w:val="18"/>
              </w:rPr>
              <w:t>on</w:t>
            </w:r>
          </w:p>
        </w:tc>
      </w:tr>
      <w:tr w:rsidR="001F6917" w14:paraId="717B9A04" w14:textId="77777777" w:rsidTr="009C14E4">
        <w:trPr>
          <w:trHeight w:hRule="exact" w:val="415"/>
        </w:trPr>
        <w:tc>
          <w:tcPr>
            <w:tcW w:w="3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A0A560F" w14:textId="77777777" w:rsidR="001F6917" w:rsidRDefault="001F6917"/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94801F" w14:textId="77777777" w:rsidR="001F6917" w:rsidRDefault="00652061">
            <w:pPr>
              <w:pStyle w:val="TableParagraph"/>
              <w:spacing w:before="96"/>
              <w:ind w:righ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(1)</w:t>
            </w:r>
          </w:p>
        </w:tc>
        <w:tc>
          <w:tcPr>
            <w:tcW w:w="245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041D12" w14:textId="77777777" w:rsidR="001F6917" w:rsidRDefault="00652061">
            <w:pPr>
              <w:pStyle w:val="TableParagraph"/>
              <w:spacing w:before="96"/>
              <w:ind w:right="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(2)</w:t>
            </w:r>
          </w:p>
        </w:tc>
        <w:tc>
          <w:tcPr>
            <w:tcW w:w="21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DC2677" w14:textId="77777777" w:rsidR="001F6917" w:rsidRDefault="00652061">
            <w:pPr>
              <w:pStyle w:val="TableParagraph"/>
              <w:spacing w:before="96"/>
              <w:ind w:right="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(3)</w:t>
            </w:r>
          </w:p>
        </w:tc>
        <w:tc>
          <w:tcPr>
            <w:tcW w:w="13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BC5E6D" w14:textId="77777777" w:rsidR="001F6917" w:rsidRDefault="00652061">
            <w:pPr>
              <w:pStyle w:val="TableParagraph"/>
              <w:spacing w:before="96"/>
              <w:ind w:right="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(4)</w:t>
            </w:r>
          </w:p>
        </w:tc>
        <w:tc>
          <w:tcPr>
            <w:tcW w:w="109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F421C" w14:textId="77777777" w:rsidR="001F6917" w:rsidRDefault="00652061">
            <w:pPr>
              <w:pStyle w:val="TableParagraph"/>
              <w:spacing w:before="96"/>
              <w:ind w:righ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(5)</w:t>
            </w:r>
          </w:p>
        </w:tc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17DCBA" w14:textId="77777777" w:rsidR="001F6917" w:rsidRDefault="00652061">
            <w:pPr>
              <w:pStyle w:val="TableParagraph"/>
              <w:spacing w:before="96"/>
              <w:ind w:righ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(6)</w:t>
            </w:r>
          </w:p>
        </w:tc>
      </w:tr>
      <w:tr w:rsidR="001F6917" w14:paraId="5B2CC2B3" w14:textId="77777777" w:rsidTr="009C14E4">
        <w:trPr>
          <w:trHeight w:hRule="exact" w:val="550"/>
        </w:trPr>
        <w:tc>
          <w:tcPr>
            <w:tcW w:w="3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DD0927A" w14:textId="77777777" w:rsidR="001F6917" w:rsidRDefault="001F6917"/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901216" w14:textId="77777777" w:rsidR="001F6917" w:rsidRDefault="001F6917"/>
        </w:tc>
        <w:tc>
          <w:tcPr>
            <w:tcW w:w="245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129F92" w14:textId="77777777" w:rsidR="001F6917" w:rsidRDefault="001F6917"/>
        </w:tc>
        <w:tc>
          <w:tcPr>
            <w:tcW w:w="21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808C1E" w14:textId="77777777" w:rsidR="001F6917" w:rsidRDefault="001F6917"/>
        </w:tc>
        <w:tc>
          <w:tcPr>
            <w:tcW w:w="13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8C19E9" w14:textId="77777777" w:rsidR="001F6917" w:rsidRDefault="001F6917"/>
        </w:tc>
        <w:tc>
          <w:tcPr>
            <w:tcW w:w="109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CAF6A1" w14:textId="77777777" w:rsidR="001F6917" w:rsidRDefault="001F6917"/>
        </w:tc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646969" w14:textId="77777777" w:rsidR="001F6917" w:rsidRDefault="001F6917"/>
        </w:tc>
      </w:tr>
      <w:tr w:rsidR="001F6917" w14:paraId="55ED7216" w14:textId="77777777" w:rsidTr="009C14E4">
        <w:trPr>
          <w:trHeight w:hRule="exact" w:val="550"/>
        </w:trPr>
        <w:tc>
          <w:tcPr>
            <w:tcW w:w="3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F3639E6" w14:textId="77777777" w:rsidR="001F6917" w:rsidRDefault="001F6917"/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580379" w14:textId="77777777" w:rsidR="001F6917" w:rsidRDefault="001F6917"/>
        </w:tc>
        <w:tc>
          <w:tcPr>
            <w:tcW w:w="245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8A0768" w14:textId="77777777" w:rsidR="001F6917" w:rsidRDefault="001F6917"/>
        </w:tc>
        <w:tc>
          <w:tcPr>
            <w:tcW w:w="21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4B0171" w14:textId="77777777" w:rsidR="001F6917" w:rsidRDefault="001F6917"/>
        </w:tc>
        <w:tc>
          <w:tcPr>
            <w:tcW w:w="13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830BAA" w14:textId="77777777" w:rsidR="001F6917" w:rsidRDefault="001F6917"/>
        </w:tc>
        <w:tc>
          <w:tcPr>
            <w:tcW w:w="109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635AC3" w14:textId="77777777" w:rsidR="001F6917" w:rsidRDefault="001F6917"/>
        </w:tc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9DDB29" w14:textId="77777777" w:rsidR="001F6917" w:rsidRDefault="001F6917"/>
        </w:tc>
      </w:tr>
      <w:tr w:rsidR="001F6917" w14:paraId="5E8764F6" w14:textId="77777777" w:rsidTr="009C14E4">
        <w:trPr>
          <w:trHeight w:hRule="exact" w:val="550"/>
        </w:trPr>
        <w:tc>
          <w:tcPr>
            <w:tcW w:w="3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13E86B1" w14:textId="77777777" w:rsidR="001F6917" w:rsidRDefault="001F6917"/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C1FFD5" w14:textId="77777777" w:rsidR="001F6917" w:rsidRDefault="001F6917"/>
        </w:tc>
        <w:tc>
          <w:tcPr>
            <w:tcW w:w="245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804573" w14:textId="77777777" w:rsidR="001F6917" w:rsidRDefault="001F6917"/>
        </w:tc>
        <w:tc>
          <w:tcPr>
            <w:tcW w:w="21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F53A07" w14:textId="77777777" w:rsidR="001F6917" w:rsidRDefault="001F6917"/>
        </w:tc>
        <w:tc>
          <w:tcPr>
            <w:tcW w:w="13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BFCBBA" w14:textId="77777777" w:rsidR="001F6917" w:rsidRDefault="001F6917"/>
        </w:tc>
        <w:tc>
          <w:tcPr>
            <w:tcW w:w="109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F7665B" w14:textId="77777777" w:rsidR="001F6917" w:rsidRDefault="001F6917"/>
        </w:tc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1E7BFC" w14:textId="77777777" w:rsidR="001F6917" w:rsidRDefault="001F6917"/>
        </w:tc>
      </w:tr>
      <w:tr w:rsidR="001F6917" w14:paraId="4C06C460" w14:textId="77777777" w:rsidTr="009C14E4">
        <w:trPr>
          <w:trHeight w:hRule="exact" w:val="550"/>
        </w:trPr>
        <w:tc>
          <w:tcPr>
            <w:tcW w:w="3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B391939" w14:textId="77777777" w:rsidR="001F6917" w:rsidRDefault="001F6917"/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8949BE" w14:textId="77777777" w:rsidR="001F6917" w:rsidRDefault="001F6917"/>
        </w:tc>
        <w:tc>
          <w:tcPr>
            <w:tcW w:w="245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DED40B" w14:textId="77777777" w:rsidR="001F6917" w:rsidRDefault="001F6917"/>
        </w:tc>
        <w:tc>
          <w:tcPr>
            <w:tcW w:w="21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79718E" w14:textId="77777777" w:rsidR="001F6917" w:rsidRDefault="001F6917"/>
        </w:tc>
        <w:tc>
          <w:tcPr>
            <w:tcW w:w="13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0619F9" w14:textId="77777777" w:rsidR="001F6917" w:rsidRDefault="001F6917"/>
        </w:tc>
        <w:tc>
          <w:tcPr>
            <w:tcW w:w="109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F2094" w14:textId="77777777" w:rsidR="001F6917" w:rsidRDefault="001F6917"/>
        </w:tc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318D4F" w14:textId="77777777" w:rsidR="001F6917" w:rsidRDefault="001F6917"/>
        </w:tc>
      </w:tr>
      <w:tr w:rsidR="001F6917" w14:paraId="466CD87E" w14:textId="77777777" w:rsidTr="009C14E4">
        <w:trPr>
          <w:trHeight w:hRule="exact" w:val="552"/>
        </w:trPr>
        <w:tc>
          <w:tcPr>
            <w:tcW w:w="3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AA864F3" w14:textId="77777777" w:rsidR="001F6917" w:rsidRDefault="001F6917"/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35A274" w14:textId="77777777" w:rsidR="001F6917" w:rsidRDefault="001F6917"/>
        </w:tc>
        <w:tc>
          <w:tcPr>
            <w:tcW w:w="245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636B9" w14:textId="77777777" w:rsidR="001F6917" w:rsidRDefault="001F6917"/>
        </w:tc>
        <w:tc>
          <w:tcPr>
            <w:tcW w:w="21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8E3758" w14:textId="77777777" w:rsidR="001F6917" w:rsidRDefault="001F6917"/>
        </w:tc>
        <w:tc>
          <w:tcPr>
            <w:tcW w:w="13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EDE02B" w14:textId="77777777" w:rsidR="001F6917" w:rsidRDefault="001F6917"/>
        </w:tc>
        <w:tc>
          <w:tcPr>
            <w:tcW w:w="109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BDAA1D" w14:textId="77777777" w:rsidR="001F6917" w:rsidRDefault="001F6917"/>
        </w:tc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33E1DE" w14:textId="77777777" w:rsidR="001F6917" w:rsidRDefault="001F6917"/>
        </w:tc>
      </w:tr>
      <w:tr w:rsidR="001F6917" w14:paraId="73145A8E" w14:textId="77777777" w:rsidTr="009C14E4">
        <w:trPr>
          <w:trHeight w:hRule="exact" w:val="550"/>
        </w:trPr>
        <w:tc>
          <w:tcPr>
            <w:tcW w:w="35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BA2141" w14:textId="77777777" w:rsidR="001F6917" w:rsidRDefault="001F6917"/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4EABC" w14:textId="77777777" w:rsidR="001F6917" w:rsidRDefault="001F6917"/>
          <w:p w14:paraId="61E4EC2D" w14:textId="77777777" w:rsidR="00594359" w:rsidRPr="00E4568E" w:rsidRDefault="00594359" w:rsidP="00594359">
            <w:pPr>
              <w:rPr>
                <w:sz w:val="14"/>
                <w:szCs w:val="14"/>
              </w:rPr>
            </w:pPr>
          </w:p>
          <w:p w14:paraId="779A9F64" w14:textId="607E21D6" w:rsidR="00594359" w:rsidRPr="00594359" w:rsidRDefault="00594359" w:rsidP="00594359">
            <w:pPr>
              <w:jc w:val="center"/>
            </w:pPr>
          </w:p>
        </w:tc>
        <w:tc>
          <w:tcPr>
            <w:tcW w:w="245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E1A4EF" w14:textId="77777777" w:rsidR="001F6917" w:rsidRDefault="001F6917"/>
        </w:tc>
        <w:tc>
          <w:tcPr>
            <w:tcW w:w="21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8123FD" w14:textId="77777777" w:rsidR="001F6917" w:rsidRDefault="001F6917"/>
        </w:tc>
        <w:tc>
          <w:tcPr>
            <w:tcW w:w="13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4E7F79" w14:textId="77777777" w:rsidR="001F6917" w:rsidRDefault="001F6917"/>
        </w:tc>
        <w:tc>
          <w:tcPr>
            <w:tcW w:w="109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7D1846" w14:textId="77777777" w:rsidR="001F6917" w:rsidRDefault="001F6917"/>
        </w:tc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193508" w14:textId="77777777" w:rsidR="001F6917" w:rsidRDefault="001F6917"/>
        </w:tc>
      </w:tr>
    </w:tbl>
    <w:p w14:paraId="7B7C48D3" w14:textId="77777777" w:rsidR="001F6917" w:rsidRDefault="001F6917"/>
    <w:p w14:paraId="6EE2F3F1" w14:textId="77777777" w:rsidR="00E4568E" w:rsidRPr="00E4568E" w:rsidRDefault="00E4568E" w:rsidP="00E4568E">
      <w:pPr>
        <w:sectPr w:rsidR="00E4568E" w:rsidRPr="00E4568E">
          <w:type w:val="continuous"/>
          <w:pgSz w:w="12240" w:h="15840"/>
          <w:pgMar w:top="400" w:right="900" w:bottom="1200" w:left="1320" w:header="720" w:footer="720" w:gutter="0"/>
          <w:cols w:space="720"/>
        </w:sectPr>
      </w:pPr>
    </w:p>
    <w:p w14:paraId="13B55638" w14:textId="77777777" w:rsidR="001F6917" w:rsidRDefault="00B75504">
      <w:pPr>
        <w:spacing w:before="56"/>
        <w:ind w:left="194"/>
        <w:rPr>
          <w:rFonts w:ascii="Arial" w:eastAsia="Arial" w:hAnsi="Arial" w:cs="Arial"/>
          <w:sz w:val="18"/>
          <w:szCs w:val="18"/>
        </w:rPr>
      </w:pPr>
      <w:r>
        <w:rPr>
          <w:rFonts w:ascii="Arial"/>
          <w:b/>
          <w:spacing w:val="-1"/>
          <w:w w:val="105"/>
          <w:sz w:val="18"/>
        </w:rPr>
        <w:lastRenderedPageBreak/>
        <w:t>8</w:t>
      </w:r>
      <w:r w:rsidR="00652061">
        <w:rPr>
          <w:rFonts w:ascii="Arial"/>
          <w:b/>
          <w:spacing w:val="-1"/>
          <w:w w:val="105"/>
          <w:sz w:val="18"/>
        </w:rPr>
        <w:t>)</w:t>
      </w:r>
      <w:r w:rsidR="00C31B43">
        <w:rPr>
          <w:rFonts w:ascii="Arial"/>
          <w:b/>
          <w:spacing w:val="-1"/>
          <w:w w:val="105"/>
          <w:sz w:val="18"/>
        </w:rPr>
        <w:t xml:space="preserve"> </w:t>
      </w:r>
      <w:r w:rsidR="00652061">
        <w:rPr>
          <w:rFonts w:ascii="Arial"/>
          <w:b/>
          <w:spacing w:val="-1"/>
          <w:w w:val="105"/>
          <w:sz w:val="18"/>
        </w:rPr>
        <w:t>Employment</w:t>
      </w:r>
      <w:r w:rsidR="00517D9E">
        <w:rPr>
          <w:rFonts w:ascii="Arial"/>
          <w:b/>
          <w:spacing w:val="-1"/>
          <w:w w:val="105"/>
          <w:sz w:val="18"/>
        </w:rPr>
        <w:t xml:space="preserve"> </w:t>
      </w:r>
      <w:r w:rsidR="00652061">
        <w:rPr>
          <w:rFonts w:ascii="Arial"/>
          <w:spacing w:val="-1"/>
          <w:w w:val="105"/>
          <w:sz w:val="18"/>
        </w:rPr>
        <w:t>(Particulars</w:t>
      </w:r>
      <w:r w:rsidR="00517D9E">
        <w:rPr>
          <w:rFonts w:ascii="Arial"/>
          <w:spacing w:val="-1"/>
          <w:w w:val="105"/>
          <w:sz w:val="18"/>
        </w:rPr>
        <w:t xml:space="preserve"> </w:t>
      </w:r>
      <w:r w:rsidR="00652061">
        <w:rPr>
          <w:rFonts w:ascii="Arial"/>
          <w:spacing w:val="-1"/>
          <w:w w:val="105"/>
          <w:sz w:val="18"/>
        </w:rPr>
        <w:t>of</w:t>
      </w:r>
      <w:r w:rsidR="00517D9E">
        <w:rPr>
          <w:rFonts w:ascii="Arial"/>
          <w:spacing w:val="-1"/>
          <w:w w:val="105"/>
          <w:sz w:val="18"/>
        </w:rPr>
        <w:t xml:space="preserve"> </w:t>
      </w:r>
      <w:r w:rsidR="00652061">
        <w:rPr>
          <w:rFonts w:ascii="Arial"/>
          <w:spacing w:val="-1"/>
          <w:w w:val="105"/>
          <w:sz w:val="18"/>
        </w:rPr>
        <w:t>your</w:t>
      </w:r>
      <w:r w:rsidR="00517D9E">
        <w:rPr>
          <w:rFonts w:ascii="Arial"/>
          <w:spacing w:val="-1"/>
          <w:w w:val="105"/>
          <w:sz w:val="18"/>
        </w:rPr>
        <w:t xml:space="preserve"> </w:t>
      </w:r>
      <w:r w:rsidR="00652061">
        <w:rPr>
          <w:rFonts w:ascii="Arial"/>
          <w:spacing w:val="-1"/>
          <w:w w:val="105"/>
          <w:sz w:val="18"/>
        </w:rPr>
        <w:t>past</w:t>
      </w:r>
      <w:r w:rsidR="00517D9E">
        <w:rPr>
          <w:rFonts w:ascii="Arial"/>
          <w:spacing w:val="-1"/>
          <w:w w:val="105"/>
          <w:sz w:val="18"/>
        </w:rPr>
        <w:t xml:space="preserve"> </w:t>
      </w:r>
      <w:r w:rsidR="00652061">
        <w:rPr>
          <w:rFonts w:ascii="Arial"/>
          <w:spacing w:val="-1"/>
          <w:w w:val="105"/>
          <w:sz w:val="18"/>
        </w:rPr>
        <w:t>position(s)</w:t>
      </w:r>
    </w:p>
    <w:p w14:paraId="2EB96AF3" w14:textId="77777777" w:rsidR="001F6917" w:rsidRDefault="001F6917">
      <w:pPr>
        <w:spacing w:before="11"/>
        <w:rPr>
          <w:rFonts w:ascii="Arial" w:eastAsia="Arial" w:hAnsi="Arial" w:cs="Arial"/>
          <w:sz w:val="7"/>
          <w:szCs w:val="7"/>
        </w:rPr>
      </w:pPr>
    </w:p>
    <w:tbl>
      <w:tblPr>
        <w:tblStyle w:val="TableNormal1"/>
        <w:tblW w:w="0" w:type="auto"/>
        <w:tblInd w:w="103" w:type="dxa"/>
        <w:tblLayout w:type="fixed"/>
        <w:tblLook w:val="01E0" w:firstRow="1" w:lastRow="1" w:firstColumn="1" w:lastColumn="1" w:noHBand="0" w:noVBand="0"/>
      </w:tblPr>
      <w:tblGrid>
        <w:gridCol w:w="553"/>
        <w:gridCol w:w="3173"/>
        <w:gridCol w:w="2205"/>
        <w:gridCol w:w="1002"/>
        <w:gridCol w:w="948"/>
        <w:gridCol w:w="1770"/>
      </w:tblGrid>
      <w:tr w:rsidR="001F6917" w14:paraId="37C90EC0" w14:textId="77777777">
        <w:trPr>
          <w:trHeight w:hRule="exact" w:val="658"/>
        </w:trPr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48C67E" w14:textId="77777777" w:rsidR="001F6917" w:rsidRDefault="00652061">
            <w:pPr>
              <w:pStyle w:val="TableParagraph"/>
              <w:spacing w:before="109"/>
              <w:ind w:left="17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S.</w:t>
            </w:r>
          </w:p>
          <w:p w14:paraId="74F39DEC" w14:textId="77777777" w:rsidR="001F6917" w:rsidRDefault="00652061">
            <w:pPr>
              <w:pStyle w:val="TableParagraph"/>
              <w:spacing w:before="9"/>
              <w:ind w:left="14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w w:val="105"/>
                <w:sz w:val="18"/>
              </w:rPr>
              <w:t>No</w:t>
            </w:r>
          </w:p>
        </w:tc>
        <w:tc>
          <w:tcPr>
            <w:tcW w:w="3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FE51E2" w14:textId="77777777" w:rsidR="001F6917" w:rsidRDefault="001F6917">
            <w:pPr>
              <w:pStyle w:val="TableParagraph"/>
              <w:spacing w:before="11"/>
              <w:rPr>
                <w:rFonts w:ascii="Arial" w:eastAsia="Arial" w:hAnsi="Arial" w:cs="Arial"/>
                <w:sz w:val="18"/>
                <w:szCs w:val="18"/>
              </w:rPr>
            </w:pPr>
          </w:p>
          <w:p w14:paraId="77981B59" w14:textId="77777777" w:rsidR="001F6917" w:rsidRDefault="00652061">
            <w:pPr>
              <w:pStyle w:val="TableParagraph"/>
              <w:ind w:righ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Employer</w:t>
            </w: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5E13C7" w14:textId="77777777" w:rsidR="001F6917" w:rsidRDefault="001F6917">
            <w:pPr>
              <w:pStyle w:val="TableParagraph"/>
              <w:spacing w:before="11"/>
              <w:rPr>
                <w:rFonts w:ascii="Arial" w:eastAsia="Arial" w:hAnsi="Arial" w:cs="Arial"/>
                <w:sz w:val="18"/>
                <w:szCs w:val="18"/>
              </w:rPr>
            </w:pPr>
          </w:p>
          <w:p w14:paraId="3129893E" w14:textId="77777777" w:rsidR="001F6917" w:rsidRDefault="00652061">
            <w:pPr>
              <w:pStyle w:val="TableParagraph"/>
              <w:ind w:left="5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Position</w:t>
            </w:r>
            <w:r w:rsidR="00517D9E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>held</w:t>
            </w: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82E219" w14:textId="77777777" w:rsidR="001F6917" w:rsidRDefault="00652061">
            <w:pPr>
              <w:pStyle w:val="TableParagraph"/>
              <w:spacing w:before="109" w:line="250" w:lineRule="auto"/>
              <w:ind w:left="161" w:right="160" w:firstLine="1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Date</w:t>
            </w:r>
            <w:r w:rsidR="00517D9E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w w:val="105"/>
                <w:sz w:val="18"/>
              </w:rPr>
              <w:t>of</w:t>
            </w:r>
            <w:r w:rsidR="00517D9E">
              <w:rPr>
                <w:rFonts w:ascii="Arial"/>
                <w:b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sz w:val="18"/>
              </w:rPr>
              <w:t>Joining</w:t>
            </w:r>
          </w:p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289301" w14:textId="77777777" w:rsidR="001F6917" w:rsidRDefault="00652061">
            <w:pPr>
              <w:pStyle w:val="TableParagraph"/>
              <w:spacing w:before="109" w:line="250" w:lineRule="auto"/>
              <w:ind w:left="111" w:right="115" w:firstLine="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Date</w:t>
            </w:r>
            <w:r w:rsidR="00517D9E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w w:val="105"/>
                <w:sz w:val="18"/>
              </w:rPr>
              <w:t>of</w:t>
            </w:r>
            <w:r w:rsidR="00517D9E">
              <w:rPr>
                <w:rFonts w:ascii="Arial"/>
                <w:b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sz w:val="18"/>
              </w:rPr>
              <w:t>Leaving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9C507F" w14:textId="77777777" w:rsidR="001F6917" w:rsidRDefault="00652061">
            <w:pPr>
              <w:pStyle w:val="TableParagraph"/>
              <w:spacing w:before="1" w:line="250" w:lineRule="auto"/>
              <w:ind w:left="220" w:right="222" w:firstLine="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Total</w:t>
            </w:r>
            <w:r w:rsidR="00517D9E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>Emoluments</w:t>
            </w:r>
            <w:r w:rsidR="00517D9E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w w:val="105"/>
                <w:sz w:val="18"/>
              </w:rPr>
              <w:t>&amp;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>Scale</w:t>
            </w:r>
            <w:r w:rsidR="00517D9E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w w:val="105"/>
                <w:sz w:val="18"/>
              </w:rPr>
              <w:t>of</w:t>
            </w:r>
            <w:r w:rsidR="00517D9E">
              <w:rPr>
                <w:rFonts w:ascii="Arial"/>
                <w:b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w w:val="105"/>
                <w:sz w:val="18"/>
              </w:rPr>
              <w:t>Pay</w:t>
            </w:r>
          </w:p>
        </w:tc>
      </w:tr>
      <w:tr w:rsidR="001F6917" w14:paraId="09B04F8B" w14:textId="77777777">
        <w:trPr>
          <w:trHeight w:hRule="exact" w:val="442"/>
        </w:trPr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47A3E8" w14:textId="77777777" w:rsidR="001F6917" w:rsidRDefault="001F6917"/>
        </w:tc>
        <w:tc>
          <w:tcPr>
            <w:tcW w:w="3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67D20C" w14:textId="77777777" w:rsidR="001F6917" w:rsidRDefault="001F6917"/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F1FD3C" w14:textId="77777777" w:rsidR="001F6917" w:rsidRDefault="001F6917"/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8CCFB3" w14:textId="77777777" w:rsidR="001F6917" w:rsidRDefault="001F6917"/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08C4E5" w14:textId="77777777" w:rsidR="001F6917" w:rsidRDefault="001F6917"/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7647E1" w14:textId="77777777" w:rsidR="001F6917" w:rsidRDefault="001F6917"/>
        </w:tc>
      </w:tr>
      <w:tr w:rsidR="001F6917" w14:paraId="0B51E8EE" w14:textId="77777777">
        <w:trPr>
          <w:trHeight w:hRule="exact" w:val="439"/>
        </w:trPr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E841F1" w14:textId="77777777" w:rsidR="001F6917" w:rsidRDefault="001F6917"/>
        </w:tc>
        <w:tc>
          <w:tcPr>
            <w:tcW w:w="3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36881A" w14:textId="77777777" w:rsidR="001F6917" w:rsidRDefault="001F6917"/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102735" w14:textId="77777777" w:rsidR="001F6917" w:rsidRDefault="001F6917"/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D0D52" w14:textId="77777777" w:rsidR="001F6917" w:rsidRDefault="001F6917"/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B4E04D" w14:textId="77777777" w:rsidR="001F6917" w:rsidRDefault="001F6917"/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0DB7D3" w14:textId="77777777" w:rsidR="001F6917" w:rsidRDefault="001F6917"/>
        </w:tc>
      </w:tr>
      <w:tr w:rsidR="001F6917" w14:paraId="272ACA96" w14:textId="77777777">
        <w:trPr>
          <w:trHeight w:hRule="exact" w:val="442"/>
        </w:trPr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61ACAE" w14:textId="77777777" w:rsidR="001F6917" w:rsidRDefault="001F6917"/>
        </w:tc>
        <w:tc>
          <w:tcPr>
            <w:tcW w:w="3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2A6E39" w14:textId="77777777" w:rsidR="001F6917" w:rsidRDefault="001F6917"/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D34078" w14:textId="77777777" w:rsidR="001F6917" w:rsidRDefault="001F6917"/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5D2B8A" w14:textId="77777777" w:rsidR="001F6917" w:rsidRDefault="001F6917"/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5C0ED9" w14:textId="77777777" w:rsidR="001F6917" w:rsidRDefault="001F6917"/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B259C5" w14:textId="77777777" w:rsidR="001F6917" w:rsidRDefault="001F6917"/>
        </w:tc>
      </w:tr>
      <w:tr w:rsidR="001F6917" w14:paraId="5F54A333" w14:textId="77777777">
        <w:trPr>
          <w:trHeight w:hRule="exact" w:val="442"/>
        </w:trPr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AAA540" w14:textId="77777777" w:rsidR="001F6917" w:rsidRDefault="001F6917"/>
        </w:tc>
        <w:tc>
          <w:tcPr>
            <w:tcW w:w="3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924A0A" w14:textId="77777777" w:rsidR="001F6917" w:rsidRDefault="001F6917"/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2F278A" w14:textId="77777777" w:rsidR="001F6917" w:rsidRDefault="001F6917"/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0CC507" w14:textId="77777777" w:rsidR="001F6917" w:rsidRDefault="001F6917"/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EF8CF6" w14:textId="77777777" w:rsidR="001F6917" w:rsidRDefault="001F6917"/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FF971A" w14:textId="77777777" w:rsidR="001F6917" w:rsidRDefault="001F6917"/>
        </w:tc>
      </w:tr>
      <w:tr w:rsidR="001F6917" w14:paraId="04930E73" w14:textId="77777777">
        <w:trPr>
          <w:trHeight w:hRule="exact" w:val="442"/>
        </w:trPr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05C4CD" w14:textId="77777777" w:rsidR="001F6917" w:rsidRDefault="001F6917"/>
        </w:tc>
        <w:tc>
          <w:tcPr>
            <w:tcW w:w="3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5BCE2D" w14:textId="77777777" w:rsidR="001F6917" w:rsidRDefault="001F6917"/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018F27" w14:textId="77777777" w:rsidR="001F6917" w:rsidRDefault="001F6917"/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DDC048" w14:textId="77777777" w:rsidR="001F6917" w:rsidRDefault="001F6917"/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266053" w14:textId="77777777" w:rsidR="001F6917" w:rsidRDefault="001F6917"/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4A25A6" w14:textId="77777777" w:rsidR="001F6917" w:rsidRDefault="001F6917"/>
        </w:tc>
      </w:tr>
      <w:tr w:rsidR="001F6917" w14:paraId="15D06954" w14:textId="77777777">
        <w:trPr>
          <w:trHeight w:hRule="exact" w:val="442"/>
        </w:trPr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9E0DA6" w14:textId="77777777" w:rsidR="001F6917" w:rsidRDefault="001F6917"/>
        </w:tc>
        <w:tc>
          <w:tcPr>
            <w:tcW w:w="3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7E51CE" w14:textId="77777777" w:rsidR="001F6917" w:rsidRDefault="001F6917"/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14FDAA" w14:textId="77777777" w:rsidR="001F6917" w:rsidRDefault="001F6917"/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543496" w14:textId="77777777" w:rsidR="001F6917" w:rsidRDefault="001F6917"/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721019" w14:textId="77777777" w:rsidR="001F6917" w:rsidRDefault="001F6917"/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E04BFF" w14:textId="77777777" w:rsidR="001F6917" w:rsidRDefault="001F6917"/>
        </w:tc>
      </w:tr>
      <w:tr w:rsidR="001F6917" w14:paraId="68EF119F" w14:textId="77777777">
        <w:trPr>
          <w:trHeight w:hRule="exact" w:val="442"/>
        </w:trPr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65805F" w14:textId="77777777" w:rsidR="001F6917" w:rsidRDefault="001F6917"/>
        </w:tc>
        <w:tc>
          <w:tcPr>
            <w:tcW w:w="3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FAB9F2" w14:textId="77777777" w:rsidR="001F6917" w:rsidRDefault="001F6917"/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BC2F17" w14:textId="77777777" w:rsidR="001F6917" w:rsidRDefault="001F6917"/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674558" w14:textId="77777777" w:rsidR="001F6917" w:rsidRDefault="001F6917"/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DC1F73" w14:textId="77777777" w:rsidR="001F6917" w:rsidRDefault="001F6917"/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AF80DA" w14:textId="77777777" w:rsidR="001F6917" w:rsidRDefault="001F6917"/>
        </w:tc>
      </w:tr>
      <w:tr w:rsidR="001F6917" w14:paraId="6E43E995" w14:textId="77777777">
        <w:trPr>
          <w:trHeight w:hRule="exact" w:val="442"/>
        </w:trPr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83E64A" w14:textId="77777777" w:rsidR="001F6917" w:rsidRDefault="001F6917"/>
        </w:tc>
        <w:tc>
          <w:tcPr>
            <w:tcW w:w="3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268370" w14:textId="77777777" w:rsidR="001F6917" w:rsidRDefault="001F6917"/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D68BB" w14:textId="77777777" w:rsidR="001F6917" w:rsidRDefault="001F6917"/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F7B050" w14:textId="77777777" w:rsidR="001F6917" w:rsidRDefault="001F6917"/>
        </w:tc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33D9DC" w14:textId="77777777" w:rsidR="001F6917" w:rsidRDefault="001F6917"/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399CDE" w14:textId="77777777" w:rsidR="001F6917" w:rsidRDefault="001F6917"/>
        </w:tc>
      </w:tr>
    </w:tbl>
    <w:p w14:paraId="3E64D96A" w14:textId="77777777" w:rsidR="001F6917" w:rsidRDefault="001F6917">
      <w:pPr>
        <w:rPr>
          <w:rFonts w:ascii="Arial" w:eastAsia="Arial" w:hAnsi="Arial" w:cs="Arial"/>
          <w:sz w:val="20"/>
          <w:szCs w:val="20"/>
        </w:rPr>
      </w:pPr>
    </w:p>
    <w:p w14:paraId="3DF57AB8" w14:textId="77777777" w:rsidR="001F6917" w:rsidRDefault="001F6917">
      <w:pPr>
        <w:spacing w:before="11"/>
        <w:rPr>
          <w:rFonts w:ascii="Arial" w:eastAsia="Arial" w:hAnsi="Arial" w:cs="Arial"/>
          <w:sz w:val="11"/>
          <w:szCs w:val="11"/>
        </w:rPr>
      </w:pPr>
    </w:p>
    <w:tbl>
      <w:tblPr>
        <w:tblStyle w:val="TableNormal1"/>
        <w:tblW w:w="0" w:type="auto"/>
        <w:tblInd w:w="103" w:type="dxa"/>
        <w:tblLayout w:type="fixed"/>
        <w:tblLook w:val="01E0" w:firstRow="1" w:lastRow="1" w:firstColumn="1" w:lastColumn="1" w:noHBand="0" w:noVBand="0"/>
      </w:tblPr>
      <w:tblGrid>
        <w:gridCol w:w="352"/>
        <w:gridCol w:w="3882"/>
        <w:gridCol w:w="5417"/>
      </w:tblGrid>
      <w:tr w:rsidR="001F6917" w14:paraId="3A7018A6" w14:textId="77777777">
        <w:trPr>
          <w:trHeight w:hRule="exact" w:val="225"/>
        </w:trPr>
        <w:tc>
          <w:tcPr>
            <w:tcW w:w="35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D71BC10" w14:textId="77777777" w:rsidR="001F6917" w:rsidRDefault="001F6917">
            <w:pPr>
              <w:pStyle w:val="TableParagraph"/>
              <w:rPr>
                <w:rFonts w:ascii="Arial" w:eastAsia="Arial" w:hAnsi="Arial" w:cs="Arial"/>
                <w:sz w:val="18"/>
                <w:szCs w:val="18"/>
              </w:rPr>
            </w:pPr>
          </w:p>
          <w:p w14:paraId="5F4875C5" w14:textId="77777777" w:rsidR="001F6917" w:rsidRDefault="001F6917">
            <w:pPr>
              <w:pStyle w:val="TableParagraph"/>
              <w:rPr>
                <w:rFonts w:ascii="Arial" w:eastAsia="Arial" w:hAnsi="Arial" w:cs="Arial"/>
                <w:sz w:val="18"/>
                <w:szCs w:val="18"/>
              </w:rPr>
            </w:pPr>
          </w:p>
          <w:p w14:paraId="79DAFD1A" w14:textId="77777777" w:rsidR="001F6917" w:rsidRDefault="001F6917">
            <w:pPr>
              <w:pStyle w:val="TableParagraph"/>
              <w:rPr>
                <w:rFonts w:ascii="Arial" w:eastAsia="Arial" w:hAnsi="Arial" w:cs="Arial"/>
                <w:sz w:val="18"/>
                <w:szCs w:val="18"/>
              </w:rPr>
            </w:pPr>
          </w:p>
          <w:p w14:paraId="612CB5EB" w14:textId="77777777" w:rsidR="001F6917" w:rsidRDefault="001F6917">
            <w:pPr>
              <w:pStyle w:val="TableParagraph"/>
              <w:rPr>
                <w:rFonts w:ascii="Arial" w:eastAsia="Arial" w:hAnsi="Arial" w:cs="Arial"/>
                <w:sz w:val="18"/>
                <w:szCs w:val="18"/>
              </w:rPr>
            </w:pPr>
          </w:p>
          <w:p w14:paraId="0B4BF2BC" w14:textId="77777777" w:rsidR="001F6917" w:rsidRDefault="001F6917">
            <w:pPr>
              <w:pStyle w:val="TableParagraph"/>
              <w:rPr>
                <w:rFonts w:ascii="Arial" w:eastAsia="Arial" w:hAnsi="Arial" w:cs="Arial"/>
                <w:sz w:val="18"/>
                <w:szCs w:val="18"/>
              </w:rPr>
            </w:pPr>
          </w:p>
          <w:p w14:paraId="7BABBB29" w14:textId="77777777" w:rsidR="001F6917" w:rsidRDefault="001F6917">
            <w:pPr>
              <w:pStyle w:val="TableParagraph"/>
              <w:rPr>
                <w:rFonts w:ascii="Arial" w:eastAsia="Arial" w:hAnsi="Arial" w:cs="Arial"/>
                <w:sz w:val="18"/>
                <w:szCs w:val="18"/>
              </w:rPr>
            </w:pPr>
          </w:p>
          <w:p w14:paraId="0637FBD3" w14:textId="77777777" w:rsidR="001F6917" w:rsidRDefault="001F6917">
            <w:pPr>
              <w:pStyle w:val="TableParagraph"/>
              <w:rPr>
                <w:rFonts w:ascii="Arial" w:eastAsia="Arial" w:hAnsi="Arial" w:cs="Arial"/>
                <w:sz w:val="18"/>
                <w:szCs w:val="18"/>
              </w:rPr>
            </w:pPr>
          </w:p>
          <w:p w14:paraId="2CC47EBB" w14:textId="77777777" w:rsidR="001F6917" w:rsidRDefault="001F6917">
            <w:pPr>
              <w:pStyle w:val="TableParagraph"/>
              <w:rPr>
                <w:rFonts w:ascii="Arial" w:eastAsia="Arial" w:hAnsi="Arial" w:cs="Arial"/>
                <w:sz w:val="18"/>
                <w:szCs w:val="18"/>
              </w:rPr>
            </w:pPr>
          </w:p>
          <w:p w14:paraId="093EA4CD" w14:textId="77777777" w:rsidR="001F6917" w:rsidRDefault="001F6917">
            <w:pPr>
              <w:pStyle w:val="TableParagraph"/>
              <w:rPr>
                <w:rFonts w:ascii="Arial" w:eastAsia="Arial" w:hAnsi="Arial" w:cs="Arial"/>
                <w:sz w:val="18"/>
                <w:szCs w:val="18"/>
              </w:rPr>
            </w:pPr>
          </w:p>
          <w:p w14:paraId="43451048" w14:textId="77777777" w:rsidR="001F6917" w:rsidRDefault="001F6917">
            <w:pPr>
              <w:pStyle w:val="TableParagraph"/>
              <w:rPr>
                <w:rFonts w:ascii="Arial" w:eastAsia="Arial" w:hAnsi="Arial" w:cs="Arial"/>
                <w:sz w:val="18"/>
                <w:szCs w:val="18"/>
              </w:rPr>
            </w:pPr>
          </w:p>
          <w:p w14:paraId="4B8E82C1" w14:textId="77777777" w:rsidR="001F6917" w:rsidRDefault="001F6917">
            <w:pPr>
              <w:pStyle w:val="TableParagraph"/>
              <w:rPr>
                <w:rFonts w:ascii="Arial" w:eastAsia="Arial" w:hAnsi="Arial" w:cs="Arial"/>
                <w:sz w:val="18"/>
                <w:szCs w:val="18"/>
              </w:rPr>
            </w:pPr>
          </w:p>
          <w:p w14:paraId="353B15D5" w14:textId="77777777" w:rsidR="001F6917" w:rsidRDefault="001F6917">
            <w:pPr>
              <w:pStyle w:val="TableParagraph"/>
              <w:rPr>
                <w:rFonts w:ascii="Arial" w:eastAsia="Arial" w:hAnsi="Arial" w:cs="Arial"/>
                <w:sz w:val="18"/>
                <w:szCs w:val="18"/>
              </w:rPr>
            </w:pPr>
          </w:p>
          <w:p w14:paraId="36C15F8D" w14:textId="77777777" w:rsidR="001F6917" w:rsidRDefault="001F6917">
            <w:pPr>
              <w:pStyle w:val="TableParagraph"/>
              <w:spacing w:before="6"/>
              <w:rPr>
                <w:rFonts w:ascii="Arial" w:eastAsia="Arial" w:hAnsi="Arial" w:cs="Arial"/>
                <w:sz w:val="23"/>
                <w:szCs w:val="23"/>
              </w:rPr>
            </w:pPr>
          </w:p>
          <w:p w14:paraId="337B6F87" w14:textId="77777777" w:rsidR="001F6917" w:rsidRDefault="00B75504">
            <w:pPr>
              <w:pStyle w:val="TableParagraph"/>
              <w:ind w:left="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w w:val="105"/>
                <w:sz w:val="18"/>
              </w:rPr>
              <w:t>9</w:t>
            </w:r>
          </w:p>
        </w:tc>
        <w:tc>
          <w:tcPr>
            <w:tcW w:w="929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725693" w14:textId="77777777" w:rsidR="001F6917" w:rsidRDefault="00652061">
            <w:pPr>
              <w:pStyle w:val="TableParagraph"/>
              <w:spacing w:before="3"/>
              <w:ind w:left="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Details</w:t>
            </w:r>
            <w:r w:rsidR="00517D9E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w w:val="105"/>
                <w:sz w:val="18"/>
              </w:rPr>
              <w:t>of</w:t>
            </w:r>
            <w:r w:rsidR="00517D9E">
              <w:rPr>
                <w:rFonts w:ascii="Arial"/>
                <w:b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>experience:</w:t>
            </w:r>
          </w:p>
        </w:tc>
      </w:tr>
      <w:tr w:rsidR="001F6917" w14:paraId="535DD387" w14:textId="77777777">
        <w:trPr>
          <w:trHeight w:hRule="exact" w:val="658"/>
        </w:trPr>
        <w:tc>
          <w:tcPr>
            <w:tcW w:w="352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96E6A93" w14:textId="77777777" w:rsidR="001F6917" w:rsidRDefault="001F6917"/>
        </w:tc>
        <w:tc>
          <w:tcPr>
            <w:tcW w:w="38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FB742D" w14:textId="77777777" w:rsidR="001F6917" w:rsidRDefault="001F6917">
            <w:pPr>
              <w:pStyle w:val="TableParagraph"/>
              <w:spacing w:before="11"/>
              <w:rPr>
                <w:rFonts w:ascii="Arial" w:eastAsia="Arial" w:hAnsi="Arial" w:cs="Arial"/>
                <w:sz w:val="18"/>
                <w:szCs w:val="18"/>
              </w:rPr>
            </w:pPr>
          </w:p>
          <w:p w14:paraId="18A4B60C" w14:textId="77777777" w:rsidR="001F6917" w:rsidRDefault="00652061">
            <w:pPr>
              <w:pStyle w:val="TableParagraph"/>
              <w:ind w:left="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>Teaching</w:t>
            </w:r>
            <w:r w:rsidR="00517D9E"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>Experience</w:t>
            </w:r>
            <w:r>
              <w:rPr>
                <w:rFonts w:ascii="Arial" w:eastAsia="Arial" w:hAnsi="Arial" w:cs="Arial"/>
                <w:w w:val="105"/>
                <w:sz w:val="18"/>
                <w:szCs w:val="18"/>
              </w:rPr>
              <w:t>–</w:t>
            </w:r>
            <w:r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>No.</w:t>
            </w:r>
            <w:r w:rsidR="00517D9E"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>of</w:t>
            </w:r>
            <w:r w:rsidR="00517D9E"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w w:val="105"/>
                <w:sz w:val="18"/>
                <w:szCs w:val="18"/>
              </w:rPr>
              <w:t>years</w:t>
            </w:r>
          </w:p>
        </w:tc>
        <w:tc>
          <w:tcPr>
            <w:tcW w:w="5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E899B8" w14:textId="77777777" w:rsidR="001F6917" w:rsidRDefault="001F6917"/>
        </w:tc>
      </w:tr>
      <w:tr w:rsidR="001F6917" w14:paraId="6EC5F770" w14:textId="77777777" w:rsidTr="00E350D4">
        <w:trPr>
          <w:trHeight w:hRule="exact" w:val="1678"/>
        </w:trPr>
        <w:tc>
          <w:tcPr>
            <w:tcW w:w="352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188B7EA" w14:textId="77777777" w:rsidR="001F6917" w:rsidRDefault="001F6917"/>
        </w:tc>
        <w:tc>
          <w:tcPr>
            <w:tcW w:w="38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045CA2" w14:textId="77777777" w:rsidR="001F6917" w:rsidRDefault="001F6917">
            <w:pPr>
              <w:pStyle w:val="TableParagraph"/>
              <w:rPr>
                <w:rFonts w:ascii="Arial" w:eastAsia="Arial" w:hAnsi="Arial" w:cs="Arial"/>
                <w:sz w:val="18"/>
                <w:szCs w:val="18"/>
              </w:rPr>
            </w:pPr>
          </w:p>
          <w:p w14:paraId="1362776A" w14:textId="77777777" w:rsidR="001F6917" w:rsidRDefault="001F6917">
            <w:pPr>
              <w:pStyle w:val="TableParagraph"/>
              <w:rPr>
                <w:rFonts w:ascii="Arial" w:eastAsia="Arial" w:hAnsi="Arial" w:cs="Arial"/>
                <w:sz w:val="18"/>
                <w:szCs w:val="18"/>
              </w:rPr>
            </w:pPr>
          </w:p>
          <w:p w14:paraId="438BD8B4" w14:textId="77777777" w:rsidR="001F6917" w:rsidRDefault="001F6917">
            <w:pPr>
              <w:pStyle w:val="TableParagraph"/>
              <w:rPr>
                <w:rFonts w:ascii="Arial" w:eastAsia="Arial" w:hAnsi="Arial" w:cs="Arial"/>
                <w:sz w:val="18"/>
                <w:szCs w:val="18"/>
              </w:rPr>
            </w:pPr>
          </w:p>
          <w:p w14:paraId="670537E5" w14:textId="77777777" w:rsidR="001F6917" w:rsidRDefault="001F6917">
            <w:pPr>
              <w:pStyle w:val="TableParagraph"/>
              <w:spacing w:before="4"/>
              <w:rPr>
                <w:rFonts w:ascii="Arial" w:eastAsia="Arial" w:hAnsi="Arial" w:cs="Arial"/>
                <w:sz w:val="21"/>
                <w:szCs w:val="21"/>
              </w:rPr>
            </w:pPr>
          </w:p>
          <w:p w14:paraId="4E3E4979" w14:textId="77777777" w:rsidR="001F6917" w:rsidRDefault="00652061">
            <w:pPr>
              <w:pStyle w:val="TableParagraph"/>
              <w:ind w:left="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Subjects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handled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for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UG</w:t>
            </w:r>
            <w:r w:rsidR="00517D9E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classes</w:t>
            </w:r>
          </w:p>
        </w:tc>
        <w:tc>
          <w:tcPr>
            <w:tcW w:w="5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957568" w14:textId="77777777" w:rsidR="001F6917" w:rsidRDefault="001F6917"/>
        </w:tc>
      </w:tr>
      <w:tr w:rsidR="001F6917" w14:paraId="42E6B66F" w14:textId="77777777">
        <w:trPr>
          <w:trHeight w:hRule="exact" w:val="1521"/>
        </w:trPr>
        <w:tc>
          <w:tcPr>
            <w:tcW w:w="352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BB269AA" w14:textId="77777777" w:rsidR="001F6917" w:rsidRDefault="001F6917"/>
        </w:tc>
        <w:tc>
          <w:tcPr>
            <w:tcW w:w="38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8C80D7" w14:textId="77777777" w:rsidR="001F6917" w:rsidRDefault="001F6917">
            <w:pPr>
              <w:pStyle w:val="TableParagraph"/>
              <w:rPr>
                <w:rFonts w:ascii="Arial" w:eastAsia="Arial" w:hAnsi="Arial" w:cs="Arial"/>
                <w:sz w:val="18"/>
                <w:szCs w:val="18"/>
              </w:rPr>
            </w:pPr>
          </w:p>
          <w:p w14:paraId="17378908" w14:textId="77777777" w:rsidR="001F6917" w:rsidRDefault="001F6917">
            <w:pPr>
              <w:pStyle w:val="TableParagraph"/>
              <w:rPr>
                <w:rFonts w:ascii="Arial" w:eastAsia="Arial" w:hAnsi="Arial" w:cs="Arial"/>
                <w:sz w:val="18"/>
                <w:szCs w:val="18"/>
              </w:rPr>
            </w:pPr>
          </w:p>
          <w:p w14:paraId="4890B1FA" w14:textId="77777777" w:rsidR="001F6917" w:rsidRDefault="001F6917">
            <w:pPr>
              <w:pStyle w:val="TableParagraph"/>
              <w:spacing w:before="4"/>
              <w:rPr>
                <w:rFonts w:ascii="Arial" w:eastAsia="Arial" w:hAnsi="Arial" w:cs="Arial"/>
                <w:sz w:val="20"/>
                <w:szCs w:val="20"/>
              </w:rPr>
            </w:pPr>
          </w:p>
          <w:p w14:paraId="720894E4" w14:textId="77777777" w:rsidR="001F6917" w:rsidRDefault="00652061">
            <w:pPr>
              <w:pStyle w:val="TableParagraph"/>
              <w:ind w:left="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Subjects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handled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for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PG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classes</w:t>
            </w:r>
          </w:p>
        </w:tc>
        <w:tc>
          <w:tcPr>
            <w:tcW w:w="5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44DD32" w14:textId="77777777" w:rsidR="001F6917" w:rsidRDefault="001F6917"/>
        </w:tc>
      </w:tr>
      <w:tr w:rsidR="001F6917" w14:paraId="29B5C333" w14:textId="77777777">
        <w:trPr>
          <w:trHeight w:hRule="exact" w:val="489"/>
        </w:trPr>
        <w:tc>
          <w:tcPr>
            <w:tcW w:w="352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7F1900D" w14:textId="77777777" w:rsidR="001F6917" w:rsidRDefault="001F6917"/>
        </w:tc>
        <w:tc>
          <w:tcPr>
            <w:tcW w:w="38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00063" w14:textId="77777777" w:rsidR="001F6917" w:rsidRDefault="00652061">
            <w:pPr>
              <w:pStyle w:val="TableParagraph"/>
              <w:spacing w:before="26" w:line="248" w:lineRule="auto"/>
              <w:ind w:left="96" w:right="19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Research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Experience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No.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of years</w:t>
            </w:r>
          </w:p>
        </w:tc>
        <w:tc>
          <w:tcPr>
            <w:tcW w:w="5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8BC29C" w14:textId="77777777" w:rsidR="001F6917" w:rsidRDefault="001F6917"/>
        </w:tc>
      </w:tr>
      <w:tr w:rsidR="001F6917" w14:paraId="765246F8" w14:textId="77777777">
        <w:trPr>
          <w:trHeight w:hRule="exact" w:val="442"/>
        </w:trPr>
        <w:tc>
          <w:tcPr>
            <w:tcW w:w="352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D0E3DEA" w14:textId="77777777" w:rsidR="001F6917" w:rsidRDefault="001F6917"/>
        </w:tc>
        <w:tc>
          <w:tcPr>
            <w:tcW w:w="38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6A114C" w14:textId="77777777" w:rsidR="001F6917" w:rsidRDefault="00652061">
            <w:pPr>
              <w:pStyle w:val="TableParagraph"/>
              <w:spacing w:before="1" w:line="250" w:lineRule="auto"/>
              <w:ind w:left="96" w:right="196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Industrial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Experience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No.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of years</w:t>
            </w:r>
          </w:p>
        </w:tc>
        <w:tc>
          <w:tcPr>
            <w:tcW w:w="5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681E8" w14:textId="77777777" w:rsidR="001F6917" w:rsidRDefault="001F6917"/>
        </w:tc>
      </w:tr>
      <w:tr w:rsidR="001F6917" w14:paraId="1BD796F8" w14:textId="77777777">
        <w:trPr>
          <w:trHeight w:hRule="exact" w:val="442"/>
        </w:trPr>
        <w:tc>
          <w:tcPr>
            <w:tcW w:w="35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797FF2" w14:textId="77777777" w:rsidR="001F6917" w:rsidRDefault="001F6917"/>
        </w:tc>
        <w:tc>
          <w:tcPr>
            <w:tcW w:w="38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2E3776" w14:textId="77777777" w:rsidR="001F6917" w:rsidRDefault="00652061">
            <w:pPr>
              <w:pStyle w:val="TableParagraph"/>
              <w:spacing w:before="1" w:line="250" w:lineRule="auto"/>
              <w:ind w:left="96" w:right="154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Administrative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Experience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No.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of years</w:t>
            </w:r>
          </w:p>
        </w:tc>
        <w:tc>
          <w:tcPr>
            <w:tcW w:w="5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128DD3" w14:textId="77777777" w:rsidR="001F6917" w:rsidRDefault="001F6917"/>
        </w:tc>
      </w:tr>
    </w:tbl>
    <w:p w14:paraId="38C76E3A" w14:textId="77777777" w:rsidR="001F6917" w:rsidRDefault="001F6917">
      <w:pPr>
        <w:spacing w:before="4"/>
        <w:rPr>
          <w:rFonts w:ascii="Arial" w:eastAsia="Arial" w:hAnsi="Arial" w:cs="Arial"/>
          <w:sz w:val="10"/>
          <w:szCs w:val="10"/>
        </w:rPr>
      </w:pPr>
    </w:p>
    <w:p w14:paraId="55DC8182" w14:textId="77777777" w:rsidR="001F6917" w:rsidRDefault="00B75504">
      <w:pPr>
        <w:pStyle w:val="BodyText"/>
        <w:spacing w:before="76"/>
        <w:ind w:left="194"/>
        <w:rPr>
          <w:b w:val="0"/>
          <w:bCs w:val="0"/>
        </w:rPr>
      </w:pPr>
      <w:r>
        <w:rPr>
          <w:rFonts w:ascii="Times New Roman"/>
          <w:w w:val="105"/>
          <w:sz w:val="22"/>
        </w:rPr>
        <w:t>10</w:t>
      </w:r>
      <w:r w:rsidR="00652061">
        <w:rPr>
          <w:rFonts w:ascii="Times New Roman"/>
          <w:w w:val="105"/>
          <w:sz w:val="22"/>
        </w:rPr>
        <w:t>.</w:t>
      </w:r>
      <w:r w:rsidR="00C31B43">
        <w:rPr>
          <w:rFonts w:ascii="Times New Roman"/>
          <w:w w:val="105"/>
          <w:sz w:val="22"/>
        </w:rPr>
        <w:t xml:space="preserve"> </w:t>
      </w:r>
      <w:r w:rsidR="00652061">
        <w:rPr>
          <w:spacing w:val="-1"/>
          <w:w w:val="105"/>
        </w:rPr>
        <w:t>Membership</w:t>
      </w:r>
      <w:r w:rsidR="00517D9E">
        <w:rPr>
          <w:spacing w:val="-1"/>
          <w:w w:val="105"/>
        </w:rPr>
        <w:t xml:space="preserve"> </w:t>
      </w:r>
      <w:r w:rsidR="00652061">
        <w:rPr>
          <w:w w:val="105"/>
        </w:rPr>
        <w:t>of</w:t>
      </w:r>
      <w:r w:rsidR="00517D9E">
        <w:rPr>
          <w:w w:val="105"/>
        </w:rPr>
        <w:t xml:space="preserve"> </w:t>
      </w:r>
      <w:r w:rsidR="00652061">
        <w:rPr>
          <w:spacing w:val="-1"/>
          <w:w w:val="105"/>
        </w:rPr>
        <w:t>Professional</w:t>
      </w:r>
      <w:r w:rsidR="00517D9E">
        <w:rPr>
          <w:spacing w:val="-1"/>
          <w:w w:val="105"/>
        </w:rPr>
        <w:t xml:space="preserve"> </w:t>
      </w:r>
      <w:r w:rsidR="00652061">
        <w:rPr>
          <w:w w:val="105"/>
        </w:rPr>
        <w:t>Bodies</w:t>
      </w:r>
    </w:p>
    <w:tbl>
      <w:tblPr>
        <w:tblStyle w:val="TableNormal1"/>
        <w:tblW w:w="0" w:type="auto"/>
        <w:tblInd w:w="103" w:type="dxa"/>
        <w:tblLayout w:type="fixed"/>
        <w:tblLook w:val="01E0" w:firstRow="1" w:lastRow="1" w:firstColumn="1" w:lastColumn="1" w:noHBand="0" w:noVBand="0"/>
      </w:tblPr>
      <w:tblGrid>
        <w:gridCol w:w="691"/>
        <w:gridCol w:w="5067"/>
        <w:gridCol w:w="3893"/>
      </w:tblGrid>
      <w:tr w:rsidR="001F6917" w14:paraId="0FDE06E0" w14:textId="77777777">
        <w:trPr>
          <w:trHeight w:hRule="exact" w:val="329"/>
        </w:trPr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613B49" w14:textId="77777777" w:rsidR="001F6917" w:rsidRDefault="00652061">
            <w:pPr>
              <w:pStyle w:val="TableParagraph"/>
              <w:spacing w:before="53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S.No.</w:t>
            </w:r>
          </w:p>
        </w:tc>
        <w:tc>
          <w:tcPr>
            <w:tcW w:w="5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2C17F1" w14:textId="77777777" w:rsidR="001F6917" w:rsidRDefault="00652061">
            <w:pPr>
              <w:pStyle w:val="TableParagraph"/>
              <w:spacing w:before="53"/>
              <w:ind w:righ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Name</w:t>
            </w:r>
            <w:r w:rsidR="00517D9E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w w:val="105"/>
                <w:sz w:val="18"/>
              </w:rPr>
              <w:t>of</w:t>
            </w:r>
            <w:r w:rsidR="00517D9E">
              <w:rPr>
                <w:rFonts w:ascii="Arial"/>
                <w:b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w w:val="105"/>
                <w:sz w:val="18"/>
              </w:rPr>
              <w:t>the</w:t>
            </w:r>
            <w:r w:rsidR="00517D9E">
              <w:rPr>
                <w:rFonts w:ascii="Arial"/>
                <w:b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w w:val="105"/>
                <w:sz w:val="18"/>
              </w:rPr>
              <w:t>Body</w:t>
            </w:r>
          </w:p>
        </w:tc>
        <w:tc>
          <w:tcPr>
            <w:tcW w:w="3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9F49C7" w14:textId="77777777" w:rsidR="001F6917" w:rsidRDefault="00652061">
            <w:pPr>
              <w:pStyle w:val="TableParagraph"/>
              <w:spacing w:before="53"/>
              <w:ind w:left="30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Status</w:t>
            </w:r>
            <w:r w:rsidR="00517D9E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w w:val="105"/>
                <w:sz w:val="18"/>
              </w:rPr>
              <w:t>of</w:t>
            </w:r>
            <w:r w:rsidR="00517D9E">
              <w:rPr>
                <w:rFonts w:ascii="Arial"/>
                <w:b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>Membership</w:t>
            </w:r>
            <w:r w:rsidR="00517D9E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w w:val="105"/>
                <w:sz w:val="18"/>
              </w:rPr>
              <w:t>:</w:t>
            </w:r>
            <w:r w:rsidR="00517D9E">
              <w:rPr>
                <w:rFonts w:ascii="Arial"/>
                <w:b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>Life</w:t>
            </w:r>
            <w:r>
              <w:rPr>
                <w:rFonts w:ascii="Arial"/>
                <w:b/>
                <w:w w:val="105"/>
                <w:sz w:val="18"/>
              </w:rPr>
              <w:t>/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>Annual</w:t>
            </w:r>
          </w:p>
        </w:tc>
      </w:tr>
      <w:tr w:rsidR="001F6917" w14:paraId="45649D58" w14:textId="77777777">
        <w:trPr>
          <w:trHeight w:hRule="exact" w:val="622"/>
        </w:trPr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BA7FF6" w14:textId="77777777" w:rsidR="001F6917" w:rsidRDefault="001F6917"/>
        </w:tc>
        <w:tc>
          <w:tcPr>
            <w:tcW w:w="5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CBF03C" w14:textId="77777777" w:rsidR="001F6917" w:rsidRDefault="001F6917"/>
        </w:tc>
        <w:tc>
          <w:tcPr>
            <w:tcW w:w="3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CC0EE8" w14:textId="77777777" w:rsidR="001F6917" w:rsidRDefault="001F6917"/>
        </w:tc>
      </w:tr>
      <w:tr w:rsidR="001F6917" w14:paraId="686414D4" w14:textId="77777777">
        <w:trPr>
          <w:trHeight w:hRule="exact" w:val="631"/>
        </w:trPr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F50240" w14:textId="77777777" w:rsidR="001F6917" w:rsidRDefault="001F6917"/>
        </w:tc>
        <w:tc>
          <w:tcPr>
            <w:tcW w:w="5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641D74" w14:textId="77777777" w:rsidR="001F6917" w:rsidRDefault="001F6917"/>
        </w:tc>
        <w:tc>
          <w:tcPr>
            <w:tcW w:w="3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CABA90" w14:textId="77777777" w:rsidR="001F6917" w:rsidRDefault="001F6917"/>
        </w:tc>
      </w:tr>
      <w:tr w:rsidR="001F6917" w14:paraId="7BD05161" w14:textId="77777777">
        <w:trPr>
          <w:trHeight w:hRule="exact" w:val="631"/>
        </w:trPr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800625" w14:textId="77777777" w:rsidR="001F6917" w:rsidRDefault="001F6917"/>
        </w:tc>
        <w:tc>
          <w:tcPr>
            <w:tcW w:w="5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327A9E" w14:textId="77777777" w:rsidR="001F6917" w:rsidRDefault="001F6917"/>
          <w:p w14:paraId="16C36844" w14:textId="77777777" w:rsidR="003866A6" w:rsidRPr="003866A6" w:rsidRDefault="003866A6" w:rsidP="003866A6"/>
          <w:p w14:paraId="6478A051" w14:textId="1E96B5A6" w:rsidR="003866A6" w:rsidRPr="003866A6" w:rsidRDefault="003866A6" w:rsidP="003866A6"/>
        </w:tc>
        <w:tc>
          <w:tcPr>
            <w:tcW w:w="3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AB2C54" w14:textId="77777777" w:rsidR="001F6917" w:rsidRDefault="001F6917"/>
        </w:tc>
      </w:tr>
    </w:tbl>
    <w:p w14:paraId="01CEDF4B" w14:textId="77777777" w:rsidR="001F6917" w:rsidRDefault="001F6917">
      <w:pPr>
        <w:sectPr w:rsidR="001F6917">
          <w:pgSz w:w="12240" w:h="15840"/>
          <w:pgMar w:top="960" w:right="1040" w:bottom="1200" w:left="1340" w:header="0" w:footer="1007" w:gutter="0"/>
          <w:cols w:space="720"/>
        </w:sectPr>
      </w:pPr>
    </w:p>
    <w:p w14:paraId="7858FDC2" w14:textId="77777777" w:rsidR="001F6917" w:rsidRDefault="001F6917">
      <w:pPr>
        <w:rPr>
          <w:rFonts w:ascii="Arial" w:eastAsia="Arial" w:hAnsi="Arial" w:cs="Arial"/>
          <w:b/>
          <w:bCs/>
          <w:sz w:val="6"/>
          <w:szCs w:val="6"/>
        </w:rPr>
      </w:pPr>
    </w:p>
    <w:tbl>
      <w:tblPr>
        <w:tblStyle w:val="TableNormal1"/>
        <w:tblW w:w="0" w:type="auto"/>
        <w:tblInd w:w="103" w:type="dxa"/>
        <w:tblLayout w:type="fixed"/>
        <w:tblLook w:val="01E0" w:firstRow="1" w:lastRow="1" w:firstColumn="1" w:lastColumn="1" w:noHBand="0" w:noVBand="0"/>
      </w:tblPr>
      <w:tblGrid>
        <w:gridCol w:w="523"/>
        <w:gridCol w:w="1443"/>
        <w:gridCol w:w="1422"/>
        <w:gridCol w:w="1690"/>
        <w:gridCol w:w="249"/>
        <w:gridCol w:w="1356"/>
        <w:gridCol w:w="1343"/>
        <w:gridCol w:w="1617"/>
      </w:tblGrid>
      <w:tr w:rsidR="001F6917" w14:paraId="54CC69AD" w14:textId="77777777">
        <w:trPr>
          <w:trHeight w:hRule="exact" w:val="656"/>
        </w:trPr>
        <w:tc>
          <w:tcPr>
            <w:tcW w:w="52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7" w:space="0" w:color="000000"/>
            </w:tcBorders>
          </w:tcPr>
          <w:p w14:paraId="090C008E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2C7E028E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7934D98C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7B8AD980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18C6F744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  <w:p w14:paraId="2408B79C" w14:textId="77777777" w:rsidR="001F6917" w:rsidRDefault="001F6917">
            <w:pPr>
              <w:pStyle w:val="TableParagraph"/>
              <w:spacing w:before="7"/>
              <w:rPr>
                <w:rFonts w:ascii="Arial" w:eastAsia="Arial" w:hAnsi="Arial" w:cs="Arial"/>
                <w:b/>
                <w:bCs/>
              </w:rPr>
            </w:pPr>
          </w:p>
          <w:p w14:paraId="7D788F38" w14:textId="77777777" w:rsidR="001F6917" w:rsidRDefault="00652061" w:rsidP="00B75504">
            <w:pPr>
              <w:pStyle w:val="TableParagraph"/>
              <w:ind w:left="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1</w:t>
            </w:r>
            <w:r w:rsidR="00B75504">
              <w:rPr>
                <w:rFonts w:ascii="Arial"/>
                <w:b/>
                <w:spacing w:val="-1"/>
                <w:w w:val="105"/>
                <w:sz w:val="18"/>
              </w:rPr>
              <w:t>1</w:t>
            </w:r>
          </w:p>
        </w:tc>
        <w:tc>
          <w:tcPr>
            <w:tcW w:w="9120" w:type="dxa"/>
            <w:gridSpan w:val="7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4" w:space="0" w:color="000000"/>
            </w:tcBorders>
          </w:tcPr>
          <w:p w14:paraId="151B565A" w14:textId="77777777" w:rsidR="001F6917" w:rsidRDefault="00652061" w:rsidP="00517D9E">
            <w:pPr>
              <w:pStyle w:val="TableParagraph"/>
              <w:spacing w:before="1" w:line="250" w:lineRule="auto"/>
              <w:ind w:left="89" w:right="93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105"/>
                <w:sz w:val="18"/>
              </w:rPr>
              <w:t>Have</w:t>
            </w:r>
            <w:r w:rsidR="00517D9E">
              <w:rPr>
                <w:rFonts w:ascii="Arial" w:hAnsi="Arial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w w:val="105"/>
                <w:sz w:val="18"/>
              </w:rPr>
              <w:t>you</w:t>
            </w:r>
            <w:r w:rsidR="00517D9E">
              <w:rPr>
                <w:rFonts w:ascii="Arial" w:hAnsi="Arial"/>
                <w:spacing w:val="-2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published</w:t>
            </w:r>
            <w:r w:rsidR="00517D9E">
              <w:rPr>
                <w:rFonts w:ascii="Arial" w:hAnsi="Arial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any</w:t>
            </w:r>
            <w:r w:rsidR="00517D9E">
              <w:rPr>
                <w:rFonts w:ascii="Arial" w:hAnsi="Arial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papers</w:t>
            </w:r>
            <w:r w:rsidR="00517D9E">
              <w:rPr>
                <w:rFonts w:ascii="Arial" w:hAns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or</w:t>
            </w:r>
            <w:r w:rsidR="00517D9E">
              <w:rPr>
                <w:rFonts w:ascii="Arial" w:hAns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text</w:t>
            </w:r>
            <w:r>
              <w:rPr>
                <w:rFonts w:ascii="Arial" w:hAnsi="Arial"/>
                <w:w w:val="105"/>
                <w:sz w:val="18"/>
              </w:rPr>
              <w:t>books?</w:t>
            </w:r>
            <w:r w:rsidR="00517D9E">
              <w:rPr>
                <w:rFonts w:ascii="Arial" w:hAnsi="Arial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105"/>
                <w:sz w:val="18"/>
              </w:rPr>
              <w:t>If</w:t>
            </w:r>
            <w:r w:rsidR="00517D9E">
              <w:rPr>
                <w:rFonts w:ascii="Arial" w:hAnsi="Arial"/>
                <w:spacing w:val="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so,</w:t>
            </w:r>
            <w:r w:rsidR="00517D9E">
              <w:rPr>
                <w:rFonts w:ascii="Arial" w:hAns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give</w:t>
            </w:r>
            <w:r w:rsidR="00517D9E">
              <w:rPr>
                <w:rFonts w:ascii="Arial" w:hAns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particulars</w:t>
            </w:r>
            <w:r w:rsidR="00517D9E">
              <w:rPr>
                <w:rFonts w:ascii="Arial" w:hAns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papers</w:t>
            </w:r>
            <w:r w:rsidR="00517D9E">
              <w:rPr>
                <w:rFonts w:ascii="Arial" w:hAnsi="Arial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/</w:t>
            </w:r>
            <w:r w:rsidR="00517D9E">
              <w:rPr>
                <w:rFonts w:ascii="Arial" w:hAnsi="Arial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books</w:t>
            </w:r>
            <w:r w:rsidR="00517D9E">
              <w:rPr>
                <w:rFonts w:ascii="Arial" w:hAnsi="Arial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clearly</w:t>
            </w:r>
            <w:r w:rsidR="00517D9E">
              <w:rPr>
                <w:rFonts w:ascii="Arial" w:hAnsi="Arial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mentioning</w:t>
            </w:r>
            <w:r w:rsidR="00517D9E">
              <w:rPr>
                <w:rFonts w:ascii="Arial" w:hAnsi="Arial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the</w:t>
            </w:r>
            <w:r w:rsidR="00517D9E">
              <w:rPr>
                <w:rFonts w:ascii="Arial" w:hAnsi="Arial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names</w:t>
            </w:r>
            <w:r w:rsidR="00517D9E">
              <w:rPr>
                <w:rFonts w:ascii="Arial" w:hAns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of</w:t>
            </w:r>
            <w:r w:rsidR="00517D9E">
              <w:rPr>
                <w:rFonts w:ascii="Arial" w:hAns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International</w:t>
            </w:r>
            <w:r w:rsidR="00517D9E">
              <w:rPr>
                <w:rFonts w:ascii="Arial" w:hAns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/</w:t>
            </w:r>
            <w:r w:rsidR="00517D9E">
              <w:rPr>
                <w:rFonts w:ascii="Arial" w:hAns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National</w:t>
            </w:r>
            <w:r w:rsidR="00517D9E">
              <w:rPr>
                <w:rFonts w:ascii="Arial" w:hAns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Journals</w:t>
            </w:r>
            <w:r w:rsidR="00517D9E">
              <w:rPr>
                <w:rFonts w:ascii="Arial" w:hAns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in</w:t>
            </w:r>
            <w:r w:rsidR="00517D9E">
              <w:rPr>
                <w:rFonts w:ascii="Arial" w:hAnsi="Arial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the</w:t>
            </w:r>
            <w:r w:rsidR="00517D9E">
              <w:rPr>
                <w:rFonts w:ascii="Arial" w:hAns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case</w:t>
            </w:r>
            <w:r w:rsidR="00517D9E">
              <w:rPr>
                <w:rFonts w:ascii="Arial" w:hAns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of</w:t>
            </w:r>
            <w:r w:rsidR="00517D9E">
              <w:rPr>
                <w:rFonts w:ascii="Arial" w:hAnsi="Arial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papers</w:t>
            </w:r>
            <w:r w:rsidR="00517D9E">
              <w:rPr>
                <w:rFonts w:ascii="Arial" w:hAns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published</w:t>
            </w:r>
            <w:r w:rsidR="00517D9E">
              <w:rPr>
                <w:rFonts w:ascii="Arial" w:hAns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and</w:t>
            </w:r>
            <w:r w:rsidR="00517D9E">
              <w:rPr>
                <w:rFonts w:ascii="Arial" w:hAnsi="Arial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conferences</w:t>
            </w:r>
            <w:r w:rsidR="00517D9E">
              <w:rPr>
                <w:rFonts w:ascii="Arial" w:hAns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participated</w:t>
            </w:r>
            <w:r w:rsidR="00517D9E">
              <w:rPr>
                <w:rFonts w:ascii="Arial" w:hAns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for</w:t>
            </w:r>
            <w:r w:rsidR="00517D9E">
              <w:rPr>
                <w:rFonts w:ascii="Arial" w:hAns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Presenting</w:t>
            </w:r>
            <w:r w:rsidR="00517D9E">
              <w:rPr>
                <w:rFonts w:ascii="Arial" w:hAns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papers,</w:t>
            </w:r>
            <w:r w:rsidR="00517D9E">
              <w:rPr>
                <w:rFonts w:ascii="Arial" w:hAns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names</w:t>
            </w:r>
            <w:r w:rsidR="00517D9E">
              <w:rPr>
                <w:rFonts w:ascii="Arial" w:hAnsi="Arial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of</w:t>
            </w:r>
            <w:r w:rsidR="00517D9E">
              <w:rPr>
                <w:rFonts w:ascii="Arial" w:hAns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publishers</w:t>
            </w:r>
            <w:r w:rsidR="00517D9E">
              <w:rPr>
                <w:rFonts w:ascii="Arial" w:hAnsi="Arial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in</w:t>
            </w:r>
            <w:r w:rsidR="00517D9E">
              <w:rPr>
                <w:rFonts w:ascii="Arial" w:hAnsi="Arial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the</w:t>
            </w:r>
            <w:r w:rsidR="00517D9E">
              <w:rPr>
                <w:rFonts w:ascii="Arial" w:hAnsi="Arial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w w:val="105"/>
                <w:sz w:val="18"/>
              </w:rPr>
              <w:t>case</w:t>
            </w:r>
            <w:r w:rsidR="00517D9E">
              <w:rPr>
                <w:rFonts w:ascii="Arial" w:hAnsi="Arial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of</w:t>
            </w:r>
            <w:r w:rsidR="00517D9E">
              <w:rPr>
                <w:rFonts w:ascii="Arial" w:hAns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Text</w:t>
            </w:r>
            <w:r>
              <w:rPr>
                <w:rFonts w:ascii="Arial" w:hAnsi="Arial"/>
                <w:w w:val="105"/>
                <w:sz w:val="18"/>
              </w:rPr>
              <w:t>books(</w:t>
            </w:r>
            <w:r>
              <w:rPr>
                <w:rFonts w:ascii="Arial" w:hAnsi="Arial"/>
                <w:spacing w:val="-1"/>
                <w:w w:val="105"/>
                <w:sz w:val="18"/>
              </w:rPr>
              <w:t>attach</w:t>
            </w:r>
            <w:r w:rsidR="00517D9E">
              <w:rPr>
                <w:rFonts w:ascii="Arial" w:hAns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separate</w:t>
            </w:r>
            <w:r w:rsidR="00517D9E">
              <w:rPr>
                <w:rFonts w:ascii="Arial" w:hAns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105"/>
                <w:sz w:val="18"/>
              </w:rPr>
              <w:t>sheet)</w:t>
            </w:r>
          </w:p>
        </w:tc>
      </w:tr>
      <w:tr w:rsidR="001F6917" w14:paraId="38BA5F40" w14:textId="77777777">
        <w:trPr>
          <w:trHeight w:hRule="exact" w:val="442"/>
        </w:trPr>
        <w:tc>
          <w:tcPr>
            <w:tcW w:w="523" w:type="dxa"/>
            <w:vMerge/>
            <w:tcBorders>
              <w:left w:val="single" w:sz="4" w:space="0" w:color="000000"/>
              <w:right w:val="single" w:sz="7" w:space="0" w:color="000000"/>
            </w:tcBorders>
          </w:tcPr>
          <w:p w14:paraId="40FEE76B" w14:textId="77777777" w:rsidR="001F6917" w:rsidRDefault="001F6917"/>
        </w:tc>
        <w:tc>
          <w:tcPr>
            <w:tcW w:w="1443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4" w:space="0" w:color="000000"/>
            </w:tcBorders>
          </w:tcPr>
          <w:p w14:paraId="0E00B7FC" w14:textId="77777777" w:rsidR="001F6917" w:rsidRDefault="001F6917"/>
        </w:tc>
        <w:tc>
          <w:tcPr>
            <w:tcW w:w="14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9EF64B" w14:textId="77777777" w:rsidR="001F6917" w:rsidRDefault="00652061">
            <w:pPr>
              <w:pStyle w:val="TableParagraph"/>
              <w:spacing w:before="111"/>
              <w:ind w:left="8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National</w:t>
            </w:r>
            <w:r w:rsidR="00C31B43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>(No.)</w:t>
            </w:r>
          </w:p>
        </w:tc>
        <w:tc>
          <w:tcPr>
            <w:tcW w:w="1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9" w:space="0" w:color="000000"/>
            </w:tcBorders>
          </w:tcPr>
          <w:p w14:paraId="095B7A7C" w14:textId="77777777" w:rsidR="001F6917" w:rsidRDefault="00652061">
            <w:pPr>
              <w:pStyle w:val="TableParagraph"/>
              <w:spacing w:before="111"/>
              <w:ind w:left="3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International</w:t>
            </w:r>
            <w:r w:rsidR="00C31B43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>(No.)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9" w:space="0" w:color="000000"/>
              <w:bottom w:val="single" w:sz="4" w:space="0" w:color="000000"/>
              <w:right w:val="single" w:sz="4" w:space="0" w:color="000000"/>
            </w:tcBorders>
          </w:tcPr>
          <w:p w14:paraId="1576955B" w14:textId="77777777" w:rsidR="001F6917" w:rsidRDefault="001F6917"/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4C8147" w14:textId="77777777" w:rsidR="001F6917" w:rsidRDefault="001F6917"/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0843A0" w14:textId="77777777" w:rsidR="001F6917" w:rsidRDefault="00652061">
            <w:pPr>
              <w:pStyle w:val="TableParagraph"/>
              <w:spacing w:before="111"/>
              <w:ind w:lef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National</w:t>
            </w:r>
            <w:r w:rsidR="00C31B43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>(No.)</w:t>
            </w:r>
          </w:p>
        </w:tc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17523B" w14:textId="77777777" w:rsidR="001F6917" w:rsidRDefault="00652061">
            <w:pPr>
              <w:pStyle w:val="TableParagraph"/>
              <w:spacing w:before="3" w:line="248" w:lineRule="auto"/>
              <w:ind w:left="588" w:right="238" w:hanging="35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International(No.)</w:t>
            </w:r>
          </w:p>
        </w:tc>
      </w:tr>
      <w:tr w:rsidR="001F6917" w14:paraId="50DA29CF" w14:textId="77777777">
        <w:trPr>
          <w:trHeight w:hRule="exact" w:val="572"/>
        </w:trPr>
        <w:tc>
          <w:tcPr>
            <w:tcW w:w="523" w:type="dxa"/>
            <w:vMerge/>
            <w:tcBorders>
              <w:left w:val="single" w:sz="4" w:space="0" w:color="000000"/>
              <w:right w:val="single" w:sz="7" w:space="0" w:color="000000"/>
            </w:tcBorders>
          </w:tcPr>
          <w:p w14:paraId="60E4EE78" w14:textId="77777777" w:rsidR="001F6917" w:rsidRDefault="001F6917"/>
        </w:tc>
        <w:tc>
          <w:tcPr>
            <w:tcW w:w="1443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4" w:space="0" w:color="000000"/>
            </w:tcBorders>
          </w:tcPr>
          <w:p w14:paraId="499D51BA" w14:textId="77777777" w:rsidR="001F6917" w:rsidRDefault="001F6917">
            <w:pPr>
              <w:pStyle w:val="TableParagraph"/>
              <w:spacing w:before="2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33552822" w14:textId="77777777" w:rsidR="001F6917" w:rsidRDefault="00652061">
            <w:pPr>
              <w:pStyle w:val="TableParagraph"/>
              <w:ind w:left="8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Journals</w:t>
            </w:r>
          </w:p>
        </w:tc>
        <w:tc>
          <w:tcPr>
            <w:tcW w:w="14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F178D7" w14:textId="77777777" w:rsidR="001F6917" w:rsidRDefault="001F6917"/>
        </w:tc>
        <w:tc>
          <w:tcPr>
            <w:tcW w:w="1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9" w:space="0" w:color="000000"/>
            </w:tcBorders>
          </w:tcPr>
          <w:p w14:paraId="1EB5BDCE" w14:textId="77777777" w:rsidR="001F6917" w:rsidRDefault="001F6917"/>
        </w:tc>
        <w:tc>
          <w:tcPr>
            <w:tcW w:w="249" w:type="dxa"/>
            <w:tcBorders>
              <w:top w:val="single" w:sz="4" w:space="0" w:color="000000"/>
              <w:left w:val="single" w:sz="9" w:space="0" w:color="000000"/>
              <w:bottom w:val="single" w:sz="4" w:space="0" w:color="000000"/>
              <w:right w:val="single" w:sz="4" w:space="0" w:color="000000"/>
            </w:tcBorders>
          </w:tcPr>
          <w:p w14:paraId="3D3F3851" w14:textId="77777777" w:rsidR="001F6917" w:rsidRDefault="001F6917"/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6042E8" w14:textId="77777777" w:rsidR="001F6917" w:rsidRDefault="001F6917">
            <w:pPr>
              <w:pStyle w:val="TableParagraph"/>
              <w:spacing w:before="2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30F3A310" w14:textId="77777777" w:rsidR="001F6917" w:rsidRDefault="00652061">
            <w:pPr>
              <w:pStyle w:val="TableParagraph"/>
              <w:ind w:left="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Conferences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C35C0E" w14:textId="77777777" w:rsidR="001F6917" w:rsidRDefault="001F6917"/>
        </w:tc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AF4441" w14:textId="77777777" w:rsidR="001F6917" w:rsidRDefault="001F6917"/>
        </w:tc>
      </w:tr>
      <w:tr w:rsidR="001F6917" w14:paraId="0DAF45D4" w14:textId="77777777">
        <w:trPr>
          <w:trHeight w:hRule="exact" w:val="570"/>
        </w:trPr>
        <w:tc>
          <w:tcPr>
            <w:tcW w:w="523" w:type="dxa"/>
            <w:vMerge/>
            <w:tcBorders>
              <w:left w:val="single" w:sz="4" w:space="0" w:color="000000"/>
              <w:right w:val="single" w:sz="7" w:space="0" w:color="000000"/>
            </w:tcBorders>
          </w:tcPr>
          <w:p w14:paraId="5C82CCE1" w14:textId="77777777" w:rsidR="001F6917" w:rsidRDefault="001F6917"/>
        </w:tc>
        <w:tc>
          <w:tcPr>
            <w:tcW w:w="1443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4" w:space="0" w:color="000000"/>
            </w:tcBorders>
          </w:tcPr>
          <w:p w14:paraId="20FAB60C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4D26A9D3" w14:textId="77777777" w:rsidR="001F6917" w:rsidRDefault="00652061">
            <w:pPr>
              <w:pStyle w:val="TableParagraph"/>
              <w:ind w:left="8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Seminars</w:t>
            </w:r>
          </w:p>
        </w:tc>
        <w:tc>
          <w:tcPr>
            <w:tcW w:w="14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4DD7B8" w14:textId="77777777" w:rsidR="001F6917" w:rsidRDefault="001F6917"/>
        </w:tc>
        <w:tc>
          <w:tcPr>
            <w:tcW w:w="1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9" w:space="0" w:color="000000"/>
            </w:tcBorders>
          </w:tcPr>
          <w:p w14:paraId="4859A667" w14:textId="77777777" w:rsidR="001F6917" w:rsidRDefault="001F6917"/>
        </w:tc>
        <w:tc>
          <w:tcPr>
            <w:tcW w:w="249" w:type="dxa"/>
            <w:tcBorders>
              <w:top w:val="single" w:sz="4" w:space="0" w:color="000000"/>
              <w:left w:val="single" w:sz="9" w:space="0" w:color="000000"/>
              <w:bottom w:val="single" w:sz="4" w:space="0" w:color="000000"/>
              <w:right w:val="single" w:sz="4" w:space="0" w:color="000000"/>
            </w:tcBorders>
          </w:tcPr>
          <w:p w14:paraId="3251A139" w14:textId="77777777" w:rsidR="001F6917" w:rsidRDefault="001F6917"/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A2DF74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03630D28" w14:textId="77777777" w:rsidR="001F6917" w:rsidRDefault="00652061">
            <w:pPr>
              <w:pStyle w:val="TableParagraph"/>
              <w:ind w:left="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Workshops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FC6ADD" w14:textId="77777777" w:rsidR="001F6917" w:rsidRDefault="001F6917"/>
        </w:tc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9C4928" w14:textId="77777777" w:rsidR="001F6917" w:rsidRDefault="001F6917"/>
        </w:tc>
      </w:tr>
      <w:tr w:rsidR="001F6917" w14:paraId="6086DDC8" w14:textId="77777777">
        <w:trPr>
          <w:trHeight w:hRule="exact" w:val="570"/>
        </w:trPr>
        <w:tc>
          <w:tcPr>
            <w:tcW w:w="523" w:type="dxa"/>
            <w:vMerge/>
            <w:tcBorders>
              <w:left w:val="single" w:sz="4" w:space="0" w:color="000000"/>
              <w:bottom w:val="single" w:sz="4" w:space="0" w:color="000000"/>
              <w:right w:val="single" w:sz="7" w:space="0" w:color="000000"/>
            </w:tcBorders>
          </w:tcPr>
          <w:p w14:paraId="181687D9" w14:textId="77777777" w:rsidR="001F6917" w:rsidRDefault="001F6917"/>
        </w:tc>
        <w:tc>
          <w:tcPr>
            <w:tcW w:w="1443" w:type="dxa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4" w:space="0" w:color="000000"/>
            </w:tcBorders>
          </w:tcPr>
          <w:p w14:paraId="33663B4B" w14:textId="77777777" w:rsidR="001F6917" w:rsidRDefault="001F6917">
            <w:pPr>
              <w:pStyle w:val="TableParagraph"/>
              <w:spacing w:before="2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73FD6D35" w14:textId="77777777" w:rsidR="001F6917" w:rsidRDefault="00652061">
            <w:pPr>
              <w:pStyle w:val="TableParagraph"/>
              <w:ind w:left="8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Text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Books</w:t>
            </w:r>
          </w:p>
        </w:tc>
        <w:tc>
          <w:tcPr>
            <w:tcW w:w="14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537699" w14:textId="77777777" w:rsidR="001F6917" w:rsidRDefault="001F6917"/>
        </w:tc>
        <w:tc>
          <w:tcPr>
            <w:tcW w:w="1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9" w:space="0" w:color="000000"/>
            </w:tcBorders>
          </w:tcPr>
          <w:p w14:paraId="08F9BE9A" w14:textId="77777777" w:rsidR="001F6917" w:rsidRDefault="001F6917"/>
        </w:tc>
        <w:tc>
          <w:tcPr>
            <w:tcW w:w="249" w:type="dxa"/>
            <w:tcBorders>
              <w:top w:val="single" w:sz="4" w:space="0" w:color="000000"/>
              <w:left w:val="single" w:sz="9" w:space="0" w:color="000000"/>
              <w:bottom w:val="single" w:sz="4" w:space="0" w:color="000000"/>
              <w:right w:val="single" w:sz="4" w:space="0" w:color="000000"/>
            </w:tcBorders>
          </w:tcPr>
          <w:p w14:paraId="7011C673" w14:textId="77777777" w:rsidR="001F6917" w:rsidRDefault="001F6917"/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F725EE" w14:textId="77777777" w:rsidR="001F6917" w:rsidRDefault="001F6917">
            <w:pPr>
              <w:pStyle w:val="TableParagraph"/>
              <w:spacing w:before="2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48771AEA" w14:textId="77777777" w:rsidR="001F6917" w:rsidRDefault="00652061">
            <w:pPr>
              <w:pStyle w:val="TableParagraph"/>
              <w:ind w:left="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Monographs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505BCD" w14:textId="77777777" w:rsidR="001F6917" w:rsidRDefault="001F6917"/>
        </w:tc>
        <w:tc>
          <w:tcPr>
            <w:tcW w:w="1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DE8450" w14:textId="77777777" w:rsidR="001F6917" w:rsidRDefault="001F6917"/>
        </w:tc>
      </w:tr>
      <w:tr w:rsidR="001F6917" w14:paraId="0BD34D49" w14:textId="77777777">
        <w:trPr>
          <w:trHeight w:hRule="exact" w:val="752"/>
        </w:trPr>
        <w:tc>
          <w:tcPr>
            <w:tcW w:w="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7" w:space="0" w:color="000000"/>
            </w:tcBorders>
          </w:tcPr>
          <w:p w14:paraId="30F73100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161FA3B2" w14:textId="77777777" w:rsidR="001F6917" w:rsidRDefault="00652061" w:rsidP="00B75504">
            <w:pPr>
              <w:pStyle w:val="TableParagraph"/>
              <w:ind w:left="1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1</w:t>
            </w:r>
            <w:r w:rsidR="00B75504">
              <w:rPr>
                <w:rFonts w:ascii="Arial"/>
                <w:b/>
                <w:spacing w:val="-1"/>
                <w:w w:val="105"/>
                <w:sz w:val="18"/>
              </w:rPr>
              <w:t>2</w:t>
            </w:r>
          </w:p>
        </w:tc>
        <w:tc>
          <w:tcPr>
            <w:tcW w:w="4555" w:type="dxa"/>
            <w:gridSpan w:val="3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9" w:space="0" w:color="000000"/>
            </w:tcBorders>
          </w:tcPr>
          <w:p w14:paraId="56D79D35" w14:textId="77777777" w:rsidR="001F6917" w:rsidRDefault="00652061" w:rsidP="00517D9E">
            <w:pPr>
              <w:pStyle w:val="TableParagraph"/>
              <w:spacing w:before="159" w:line="248" w:lineRule="auto"/>
              <w:ind w:left="96" w:right="9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No.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of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PhDs</w:t>
            </w:r>
            <w:r w:rsidR="00517D9E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guided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/</w:t>
            </w:r>
            <w:r w:rsidR="00517D9E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currently</w:t>
            </w:r>
            <w:r w:rsidR="00517D9E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guiding</w:t>
            </w:r>
            <w:r w:rsidR="00517D9E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if</w:t>
            </w:r>
            <w:r w:rsidR="00517D9E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1"/>
                <w:w w:val="105"/>
                <w:sz w:val="18"/>
              </w:rPr>
              <w:t>any</w:t>
            </w:r>
            <w:r w:rsidR="00517D9E">
              <w:rPr>
                <w:rFonts w:ascii="Arial"/>
                <w:spacing w:val="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(Give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details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n</w:t>
            </w:r>
            <w:r w:rsidR="00517D9E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a</w:t>
            </w:r>
            <w:r w:rsidR="00517D9E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separate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sheet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if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required)</w:t>
            </w:r>
          </w:p>
        </w:tc>
        <w:tc>
          <w:tcPr>
            <w:tcW w:w="4565" w:type="dxa"/>
            <w:gridSpan w:val="4"/>
            <w:tcBorders>
              <w:top w:val="single" w:sz="4" w:space="0" w:color="000000"/>
              <w:left w:val="single" w:sz="9" w:space="0" w:color="000000"/>
              <w:bottom w:val="single" w:sz="4" w:space="0" w:color="000000"/>
              <w:right w:val="single" w:sz="4" w:space="0" w:color="000000"/>
            </w:tcBorders>
          </w:tcPr>
          <w:p w14:paraId="28B6E747" w14:textId="77777777" w:rsidR="001F6917" w:rsidRDefault="001F6917"/>
        </w:tc>
      </w:tr>
      <w:tr w:rsidR="001F6917" w14:paraId="17396622" w14:textId="77777777">
        <w:trPr>
          <w:trHeight w:hRule="exact" w:val="755"/>
        </w:trPr>
        <w:tc>
          <w:tcPr>
            <w:tcW w:w="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7" w:space="0" w:color="000000"/>
            </w:tcBorders>
          </w:tcPr>
          <w:p w14:paraId="4448AFBA" w14:textId="77777777" w:rsidR="001F6917" w:rsidRDefault="001F6917">
            <w:pPr>
              <w:pStyle w:val="TableParagraph"/>
              <w:spacing w:before="3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338A53FA" w14:textId="77777777" w:rsidR="001F6917" w:rsidRDefault="00652061" w:rsidP="00B75504">
            <w:pPr>
              <w:pStyle w:val="TableParagraph"/>
              <w:ind w:left="1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1</w:t>
            </w:r>
            <w:r w:rsidR="00B75504">
              <w:rPr>
                <w:rFonts w:ascii="Arial"/>
                <w:b/>
                <w:spacing w:val="-1"/>
                <w:w w:val="105"/>
                <w:sz w:val="18"/>
              </w:rPr>
              <w:t>3</w:t>
            </w:r>
          </w:p>
        </w:tc>
        <w:tc>
          <w:tcPr>
            <w:tcW w:w="4555" w:type="dxa"/>
            <w:gridSpan w:val="3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4" w:space="0" w:color="000000"/>
            </w:tcBorders>
          </w:tcPr>
          <w:p w14:paraId="5CC47CC1" w14:textId="77777777" w:rsidR="001F6917" w:rsidRDefault="00652061">
            <w:pPr>
              <w:pStyle w:val="TableParagraph"/>
              <w:spacing w:before="159" w:line="250" w:lineRule="auto"/>
              <w:ind w:left="96" w:right="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No.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of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ME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/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M</w:t>
            </w:r>
            <w:r w:rsidR="00517D9E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Tech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Project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works</w:t>
            </w:r>
            <w:r w:rsidR="00517D9E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guided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if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any</w:t>
            </w:r>
            <w:r w:rsidR="00517D9E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(Give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details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on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a</w:t>
            </w:r>
            <w:r w:rsidR="00517D9E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separate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sheet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if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required)</w:t>
            </w:r>
          </w:p>
        </w:tc>
        <w:tc>
          <w:tcPr>
            <w:tcW w:w="456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F2D745" w14:textId="77777777" w:rsidR="001F6917" w:rsidRDefault="001F6917"/>
        </w:tc>
      </w:tr>
      <w:tr w:rsidR="001F6917" w14:paraId="7345EB8E" w14:textId="77777777">
        <w:trPr>
          <w:trHeight w:hRule="exact" w:val="752"/>
        </w:trPr>
        <w:tc>
          <w:tcPr>
            <w:tcW w:w="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7" w:space="0" w:color="000000"/>
            </w:tcBorders>
          </w:tcPr>
          <w:p w14:paraId="100FE7C4" w14:textId="77777777" w:rsidR="001F6917" w:rsidRDefault="001F6917">
            <w:pPr>
              <w:pStyle w:val="TableParagraph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4D3B13A2" w14:textId="77777777" w:rsidR="001F6917" w:rsidRDefault="00652061" w:rsidP="00B75504">
            <w:pPr>
              <w:pStyle w:val="TableParagraph"/>
              <w:ind w:left="1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1</w:t>
            </w:r>
            <w:r w:rsidR="00B75504">
              <w:rPr>
                <w:rFonts w:ascii="Arial"/>
                <w:b/>
                <w:spacing w:val="-1"/>
                <w:w w:val="105"/>
                <w:sz w:val="18"/>
              </w:rPr>
              <w:t>4</w:t>
            </w:r>
          </w:p>
        </w:tc>
        <w:tc>
          <w:tcPr>
            <w:tcW w:w="4555" w:type="dxa"/>
            <w:gridSpan w:val="3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4" w:space="0" w:color="000000"/>
            </w:tcBorders>
          </w:tcPr>
          <w:p w14:paraId="6E6D07FD" w14:textId="77777777" w:rsidR="001F6917" w:rsidRDefault="00652061">
            <w:pPr>
              <w:pStyle w:val="TableParagraph"/>
              <w:spacing w:before="157" w:line="250" w:lineRule="auto"/>
              <w:ind w:left="96" w:right="10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No.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of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BE/</w:t>
            </w:r>
            <w:r>
              <w:rPr>
                <w:rFonts w:ascii="Arial"/>
                <w:w w:val="105"/>
                <w:sz w:val="18"/>
              </w:rPr>
              <w:t xml:space="preserve">B </w:t>
            </w:r>
            <w:r>
              <w:rPr>
                <w:rFonts w:ascii="Arial"/>
                <w:spacing w:val="-1"/>
                <w:w w:val="105"/>
                <w:sz w:val="18"/>
              </w:rPr>
              <w:t>Tech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Project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 xml:space="preserve">works </w:t>
            </w:r>
            <w:r>
              <w:rPr>
                <w:rFonts w:ascii="Arial"/>
                <w:spacing w:val="-1"/>
                <w:w w:val="105"/>
                <w:sz w:val="18"/>
              </w:rPr>
              <w:t>guided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(Give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details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n</w:t>
            </w:r>
            <w:r w:rsidR="00517D9E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a</w:t>
            </w:r>
            <w:r w:rsidR="00517D9E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separate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sheet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if</w:t>
            </w:r>
            <w:r w:rsidR="00517D9E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required)</w:t>
            </w:r>
          </w:p>
        </w:tc>
        <w:tc>
          <w:tcPr>
            <w:tcW w:w="456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D86274" w14:textId="77777777" w:rsidR="001F6917" w:rsidRDefault="001F6917"/>
        </w:tc>
      </w:tr>
      <w:tr w:rsidR="001F6917" w14:paraId="03655ED8" w14:textId="77777777">
        <w:trPr>
          <w:trHeight w:hRule="exact" w:val="550"/>
        </w:trPr>
        <w:tc>
          <w:tcPr>
            <w:tcW w:w="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7" w:space="0" w:color="000000"/>
            </w:tcBorders>
          </w:tcPr>
          <w:p w14:paraId="5C6AAA9C" w14:textId="77777777" w:rsidR="001F6917" w:rsidRDefault="001F6917">
            <w:pPr>
              <w:pStyle w:val="TableParagraph"/>
              <w:spacing w:before="3"/>
              <w:rPr>
                <w:rFonts w:ascii="Arial" w:eastAsia="Arial" w:hAnsi="Arial" w:cs="Arial"/>
                <w:b/>
                <w:bCs/>
                <w:sz w:val="14"/>
                <w:szCs w:val="14"/>
              </w:rPr>
            </w:pPr>
          </w:p>
          <w:p w14:paraId="031FFE9D" w14:textId="77777777" w:rsidR="001F6917" w:rsidRDefault="00652061" w:rsidP="00B75504">
            <w:pPr>
              <w:pStyle w:val="TableParagraph"/>
              <w:ind w:left="1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1</w:t>
            </w:r>
            <w:r w:rsidR="00B75504">
              <w:rPr>
                <w:rFonts w:ascii="Arial"/>
                <w:b/>
                <w:spacing w:val="-1"/>
                <w:w w:val="105"/>
                <w:sz w:val="18"/>
              </w:rPr>
              <w:t>5</w:t>
            </w:r>
          </w:p>
        </w:tc>
        <w:tc>
          <w:tcPr>
            <w:tcW w:w="4555" w:type="dxa"/>
            <w:gridSpan w:val="3"/>
            <w:tcBorders>
              <w:top w:val="single" w:sz="4" w:space="0" w:color="000000"/>
              <w:left w:val="single" w:sz="7" w:space="0" w:color="000000"/>
              <w:bottom w:val="single" w:sz="4" w:space="0" w:color="000000"/>
              <w:right w:val="single" w:sz="4" w:space="0" w:color="000000"/>
            </w:tcBorders>
          </w:tcPr>
          <w:p w14:paraId="7D777BA3" w14:textId="77777777" w:rsidR="001F6917" w:rsidRDefault="00652061">
            <w:pPr>
              <w:pStyle w:val="TableParagraph"/>
              <w:spacing w:before="55" w:line="250" w:lineRule="auto"/>
              <w:ind w:left="96" w:right="10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w w:val="105"/>
                <w:sz w:val="18"/>
              </w:rPr>
              <w:t>Awards</w:t>
            </w:r>
            <w:r w:rsidR="00E638AD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received</w:t>
            </w:r>
            <w:r w:rsidR="00E638AD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if</w:t>
            </w:r>
            <w:r w:rsidR="00E638AD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any</w:t>
            </w:r>
            <w:r w:rsidR="00E638AD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(Give</w:t>
            </w:r>
            <w:r w:rsidR="00E638AD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details</w:t>
            </w:r>
            <w:r w:rsidR="00E638AD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on</w:t>
            </w:r>
            <w:r w:rsidR="00E638AD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w w:val="105"/>
                <w:sz w:val="18"/>
              </w:rPr>
              <w:t>a</w:t>
            </w:r>
            <w:r w:rsidR="00E638AD">
              <w:rPr>
                <w:rFonts w:ascii="Arial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separate</w:t>
            </w:r>
            <w:r w:rsidR="00E638AD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sheet</w:t>
            </w:r>
            <w:r w:rsidR="00E638AD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if</w:t>
            </w:r>
            <w:r w:rsidR="00E638AD">
              <w:rPr>
                <w:rFonts w:ascii="Arial"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8"/>
              </w:rPr>
              <w:t>required)</w:t>
            </w:r>
          </w:p>
        </w:tc>
        <w:tc>
          <w:tcPr>
            <w:tcW w:w="456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CF1BAB" w14:textId="77777777" w:rsidR="001F6917" w:rsidRDefault="001F6917"/>
        </w:tc>
      </w:tr>
    </w:tbl>
    <w:p w14:paraId="62F43159" w14:textId="77777777" w:rsidR="001F6917" w:rsidRDefault="001F6917">
      <w:pPr>
        <w:spacing w:before="8"/>
        <w:rPr>
          <w:rFonts w:ascii="Arial" w:eastAsia="Arial" w:hAnsi="Arial" w:cs="Arial"/>
          <w:b/>
          <w:bCs/>
          <w:sz w:val="11"/>
          <w:szCs w:val="11"/>
        </w:rPr>
      </w:pPr>
    </w:p>
    <w:p w14:paraId="4D161BF7" w14:textId="77777777" w:rsidR="001F6917" w:rsidRDefault="001F6917">
      <w:pPr>
        <w:rPr>
          <w:rFonts w:ascii="Arial" w:eastAsia="Arial" w:hAnsi="Arial" w:cs="Arial"/>
          <w:sz w:val="11"/>
          <w:szCs w:val="11"/>
        </w:rPr>
        <w:sectPr w:rsidR="001F6917">
          <w:pgSz w:w="12240" w:h="15840"/>
          <w:pgMar w:top="1160" w:right="1040" w:bottom="1200" w:left="1340" w:header="0" w:footer="1007" w:gutter="0"/>
          <w:cols w:space="720"/>
        </w:sectPr>
      </w:pPr>
    </w:p>
    <w:p w14:paraId="643BBD80" w14:textId="77777777" w:rsidR="001F6917" w:rsidRDefault="00652061">
      <w:pPr>
        <w:pStyle w:val="BodyText"/>
        <w:spacing w:before="82"/>
        <w:ind w:left="194"/>
        <w:rPr>
          <w:b w:val="0"/>
          <w:bCs w:val="0"/>
        </w:rPr>
      </w:pPr>
      <w:r>
        <w:rPr>
          <w:spacing w:val="-1"/>
          <w:w w:val="105"/>
        </w:rPr>
        <w:t>1</w:t>
      </w:r>
      <w:r w:rsidR="00B75504">
        <w:rPr>
          <w:spacing w:val="-1"/>
          <w:w w:val="105"/>
        </w:rPr>
        <w:t>6</w:t>
      </w:r>
      <w:r>
        <w:rPr>
          <w:spacing w:val="-1"/>
          <w:w w:val="105"/>
        </w:rPr>
        <w:t>.</w:t>
      </w:r>
    </w:p>
    <w:p w14:paraId="62E1D17B" w14:textId="77777777" w:rsidR="001F6917" w:rsidRDefault="00652061">
      <w:pPr>
        <w:pStyle w:val="BodyText"/>
        <w:spacing w:before="82"/>
        <w:ind w:left="65"/>
        <w:rPr>
          <w:b w:val="0"/>
          <w:bCs w:val="0"/>
        </w:rPr>
      </w:pPr>
      <w:r>
        <w:rPr>
          <w:b w:val="0"/>
          <w:w w:val="105"/>
        </w:rPr>
        <w:br w:type="column"/>
      </w:r>
      <w:r>
        <w:rPr>
          <w:w w:val="105"/>
        </w:rPr>
        <w:t>SPONSORED</w:t>
      </w:r>
      <w:r w:rsidR="00010F2D">
        <w:rPr>
          <w:w w:val="105"/>
        </w:rPr>
        <w:t xml:space="preserve"> </w:t>
      </w:r>
      <w:r>
        <w:rPr>
          <w:w w:val="105"/>
        </w:rPr>
        <w:t>PROJECTS</w:t>
      </w:r>
      <w:r w:rsidR="00010F2D">
        <w:rPr>
          <w:w w:val="105"/>
        </w:rPr>
        <w:t xml:space="preserve"> </w:t>
      </w:r>
      <w:r>
        <w:rPr>
          <w:w w:val="105"/>
        </w:rPr>
        <w:t>UNDERTAKEN:</w:t>
      </w:r>
    </w:p>
    <w:p w14:paraId="0C2E50CD" w14:textId="77777777" w:rsidR="001F6917" w:rsidRDefault="001F6917">
      <w:pPr>
        <w:sectPr w:rsidR="001F6917">
          <w:type w:val="continuous"/>
          <w:pgSz w:w="12240" w:h="15840"/>
          <w:pgMar w:top="400" w:right="1040" w:bottom="1200" w:left="1340" w:header="720" w:footer="720" w:gutter="0"/>
          <w:cols w:num="2" w:space="720" w:equalWidth="0">
            <w:col w:w="455" w:space="40"/>
            <w:col w:w="9365"/>
          </w:cols>
        </w:sectPr>
      </w:pPr>
    </w:p>
    <w:tbl>
      <w:tblPr>
        <w:tblStyle w:val="TableNormal1"/>
        <w:tblW w:w="0" w:type="auto"/>
        <w:tblInd w:w="103" w:type="dxa"/>
        <w:tblLayout w:type="fixed"/>
        <w:tblLook w:val="01E0" w:firstRow="1" w:lastRow="1" w:firstColumn="1" w:lastColumn="1" w:noHBand="0" w:noVBand="0"/>
      </w:tblPr>
      <w:tblGrid>
        <w:gridCol w:w="1970"/>
        <w:gridCol w:w="3194"/>
        <w:gridCol w:w="1666"/>
        <w:gridCol w:w="892"/>
        <w:gridCol w:w="1914"/>
      </w:tblGrid>
      <w:tr w:rsidR="001F6917" w14:paraId="7FF25A8D" w14:textId="77777777">
        <w:trPr>
          <w:trHeight w:hRule="exact" w:val="543"/>
        </w:trPr>
        <w:tc>
          <w:tcPr>
            <w:tcW w:w="1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DE7846" w14:textId="77777777" w:rsidR="001F6917" w:rsidRDefault="00652061">
            <w:pPr>
              <w:pStyle w:val="TableParagraph"/>
              <w:spacing w:before="161"/>
              <w:ind w:left="8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Sponsoring</w:t>
            </w:r>
            <w:r w:rsidR="00BA7295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>Agency</w:t>
            </w:r>
          </w:p>
        </w:tc>
        <w:tc>
          <w:tcPr>
            <w:tcW w:w="31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B91149" w14:textId="77777777" w:rsidR="001F6917" w:rsidRDefault="00652061">
            <w:pPr>
              <w:pStyle w:val="TableParagraph"/>
              <w:spacing w:before="161"/>
              <w:ind w:left="94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Title</w:t>
            </w:r>
            <w:r w:rsidR="00BA7295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w w:val="105"/>
                <w:sz w:val="18"/>
              </w:rPr>
              <w:t>of</w:t>
            </w:r>
            <w:r w:rsidR="00BA7295">
              <w:rPr>
                <w:rFonts w:ascii="Arial"/>
                <w:b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>project</w:t>
            </w:r>
          </w:p>
        </w:tc>
        <w:tc>
          <w:tcPr>
            <w:tcW w:w="1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D90106" w14:textId="77777777" w:rsidR="001F6917" w:rsidRDefault="00652061">
            <w:pPr>
              <w:pStyle w:val="TableParagraph"/>
              <w:spacing w:before="161"/>
              <w:ind w:left="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Amount</w:t>
            </w:r>
            <w:r w:rsidR="00BA7295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w w:val="105"/>
                <w:sz w:val="18"/>
              </w:rPr>
              <w:t>of</w:t>
            </w:r>
            <w:r w:rsidR="00BA7295">
              <w:rPr>
                <w:rFonts w:ascii="Arial"/>
                <w:b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>grant</w:t>
            </w:r>
          </w:p>
        </w:tc>
        <w:tc>
          <w:tcPr>
            <w:tcW w:w="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09256A" w14:textId="77777777" w:rsidR="001F6917" w:rsidRDefault="00652061">
            <w:pPr>
              <w:pStyle w:val="TableParagraph"/>
              <w:spacing w:before="161"/>
              <w:ind w:left="14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Period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ED0C00" w14:textId="77777777" w:rsidR="001F6917" w:rsidRDefault="00BA7295">
            <w:pPr>
              <w:pStyle w:val="TableParagraph"/>
              <w:spacing w:before="53" w:line="250" w:lineRule="auto"/>
              <w:ind w:left="642" w:right="211" w:hanging="43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 xml:space="preserve">Co </w:t>
            </w:r>
            <w:r w:rsidR="00652061">
              <w:rPr>
                <w:rFonts w:ascii="Arial"/>
                <w:b/>
                <w:spacing w:val="-1"/>
                <w:w w:val="105"/>
                <w:sz w:val="18"/>
              </w:rPr>
              <w:t>investigators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 w:rsidR="00652061">
              <w:rPr>
                <w:rFonts w:ascii="Arial"/>
                <w:b/>
                <w:spacing w:val="-1"/>
                <w:w w:val="105"/>
                <w:sz w:val="18"/>
              </w:rPr>
              <w:t>(if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 w:rsidR="00652061">
              <w:rPr>
                <w:rFonts w:ascii="Arial"/>
                <w:b/>
                <w:spacing w:val="-1"/>
                <w:w w:val="105"/>
                <w:sz w:val="18"/>
              </w:rPr>
              <w:t>any)</w:t>
            </w:r>
          </w:p>
        </w:tc>
      </w:tr>
      <w:tr w:rsidR="001F6917" w14:paraId="27AAE05A" w14:textId="77777777">
        <w:trPr>
          <w:trHeight w:hRule="exact" w:val="437"/>
        </w:trPr>
        <w:tc>
          <w:tcPr>
            <w:tcW w:w="1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88CB7C" w14:textId="77777777" w:rsidR="001F6917" w:rsidRDefault="001F6917"/>
        </w:tc>
        <w:tc>
          <w:tcPr>
            <w:tcW w:w="31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F31C0E" w14:textId="77777777" w:rsidR="001F6917" w:rsidRDefault="001F6917"/>
        </w:tc>
        <w:tc>
          <w:tcPr>
            <w:tcW w:w="1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880DEB" w14:textId="77777777" w:rsidR="001F6917" w:rsidRDefault="001F6917"/>
        </w:tc>
        <w:tc>
          <w:tcPr>
            <w:tcW w:w="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8AB920" w14:textId="77777777" w:rsidR="001F6917" w:rsidRDefault="001F6917"/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ECE8C6" w14:textId="77777777" w:rsidR="001F6917" w:rsidRDefault="001F6917"/>
        </w:tc>
      </w:tr>
      <w:tr w:rsidR="001F6917" w14:paraId="3A8AB0B3" w14:textId="77777777">
        <w:trPr>
          <w:trHeight w:hRule="exact" w:val="437"/>
        </w:trPr>
        <w:tc>
          <w:tcPr>
            <w:tcW w:w="1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6DB03D" w14:textId="77777777" w:rsidR="001F6917" w:rsidRDefault="001F6917"/>
        </w:tc>
        <w:tc>
          <w:tcPr>
            <w:tcW w:w="31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0F024E" w14:textId="77777777" w:rsidR="001F6917" w:rsidRDefault="001F6917"/>
        </w:tc>
        <w:tc>
          <w:tcPr>
            <w:tcW w:w="1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D844A1" w14:textId="77777777" w:rsidR="001F6917" w:rsidRDefault="001F6917"/>
        </w:tc>
        <w:tc>
          <w:tcPr>
            <w:tcW w:w="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D833E" w14:textId="77777777" w:rsidR="001F6917" w:rsidRDefault="001F6917"/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30C88E" w14:textId="77777777" w:rsidR="001F6917" w:rsidRDefault="001F6917"/>
        </w:tc>
      </w:tr>
    </w:tbl>
    <w:p w14:paraId="75A996F2" w14:textId="77777777" w:rsidR="001F6917" w:rsidRDefault="001F6917">
      <w:pPr>
        <w:spacing w:before="3"/>
        <w:rPr>
          <w:rFonts w:ascii="Arial" w:eastAsia="Arial" w:hAnsi="Arial" w:cs="Arial"/>
          <w:b/>
          <w:bCs/>
          <w:sz w:val="12"/>
          <w:szCs w:val="12"/>
        </w:rPr>
      </w:pPr>
    </w:p>
    <w:p w14:paraId="0610AC8A" w14:textId="77777777" w:rsidR="001F6917" w:rsidRDefault="001F6917">
      <w:pPr>
        <w:rPr>
          <w:rFonts w:ascii="Arial" w:eastAsia="Arial" w:hAnsi="Arial" w:cs="Arial"/>
          <w:sz w:val="12"/>
          <w:szCs w:val="12"/>
        </w:rPr>
        <w:sectPr w:rsidR="001F6917">
          <w:type w:val="continuous"/>
          <w:pgSz w:w="12240" w:h="15840"/>
          <w:pgMar w:top="400" w:right="1040" w:bottom="1200" w:left="1340" w:header="720" w:footer="720" w:gutter="0"/>
          <w:cols w:space="720"/>
        </w:sectPr>
      </w:pPr>
    </w:p>
    <w:p w14:paraId="48B7EFE4" w14:textId="77777777" w:rsidR="001F6917" w:rsidRDefault="00652061">
      <w:pPr>
        <w:pStyle w:val="BodyText"/>
        <w:spacing w:before="82"/>
        <w:ind w:left="194"/>
        <w:rPr>
          <w:b w:val="0"/>
          <w:bCs w:val="0"/>
        </w:rPr>
      </w:pPr>
      <w:r>
        <w:rPr>
          <w:spacing w:val="-1"/>
          <w:w w:val="105"/>
        </w:rPr>
        <w:t>1</w:t>
      </w:r>
      <w:r w:rsidR="00B75504">
        <w:rPr>
          <w:spacing w:val="-1"/>
          <w:w w:val="105"/>
        </w:rPr>
        <w:t>7</w:t>
      </w:r>
      <w:r>
        <w:rPr>
          <w:spacing w:val="-1"/>
          <w:w w:val="105"/>
        </w:rPr>
        <w:t>.</w:t>
      </w:r>
    </w:p>
    <w:p w14:paraId="537ADBCA" w14:textId="77777777" w:rsidR="001F6917" w:rsidRDefault="00652061">
      <w:pPr>
        <w:pStyle w:val="BodyText"/>
        <w:spacing w:before="82"/>
        <w:ind w:left="63"/>
        <w:rPr>
          <w:b w:val="0"/>
          <w:bCs w:val="0"/>
        </w:rPr>
      </w:pPr>
      <w:r>
        <w:rPr>
          <w:b w:val="0"/>
          <w:w w:val="105"/>
        </w:rPr>
        <w:br w:type="column"/>
      </w:r>
      <w:r>
        <w:rPr>
          <w:w w:val="105"/>
        </w:rPr>
        <w:t>CONSULTANCY</w:t>
      </w:r>
      <w:r w:rsidR="003B772C">
        <w:rPr>
          <w:w w:val="105"/>
        </w:rPr>
        <w:t xml:space="preserve"> </w:t>
      </w:r>
      <w:r>
        <w:rPr>
          <w:w w:val="105"/>
        </w:rPr>
        <w:t>WORK</w:t>
      </w:r>
      <w:r w:rsidR="003B772C">
        <w:rPr>
          <w:w w:val="105"/>
        </w:rPr>
        <w:t xml:space="preserve"> </w:t>
      </w:r>
      <w:r>
        <w:rPr>
          <w:spacing w:val="-1"/>
          <w:w w:val="105"/>
        </w:rPr>
        <w:t>DONE:</w:t>
      </w:r>
    </w:p>
    <w:p w14:paraId="2B4EA5AE" w14:textId="77777777" w:rsidR="001F6917" w:rsidRDefault="001F6917">
      <w:pPr>
        <w:sectPr w:rsidR="001F6917">
          <w:type w:val="continuous"/>
          <w:pgSz w:w="12240" w:h="15840"/>
          <w:pgMar w:top="400" w:right="1040" w:bottom="1200" w:left="1340" w:header="720" w:footer="720" w:gutter="0"/>
          <w:cols w:num="2" w:space="720" w:equalWidth="0">
            <w:col w:w="455" w:space="40"/>
            <w:col w:w="9365"/>
          </w:cols>
        </w:sectPr>
      </w:pPr>
    </w:p>
    <w:tbl>
      <w:tblPr>
        <w:tblStyle w:val="TableNormal1"/>
        <w:tblW w:w="0" w:type="auto"/>
        <w:tblInd w:w="103" w:type="dxa"/>
        <w:tblLayout w:type="fixed"/>
        <w:tblLook w:val="01E0" w:firstRow="1" w:lastRow="1" w:firstColumn="1" w:lastColumn="1" w:noHBand="0" w:noVBand="0"/>
      </w:tblPr>
      <w:tblGrid>
        <w:gridCol w:w="1970"/>
        <w:gridCol w:w="3194"/>
        <w:gridCol w:w="1663"/>
        <w:gridCol w:w="891"/>
        <w:gridCol w:w="1900"/>
      </w:tblGrid>
      <w:tr w:rsidR="001F6917" w14:paraId="212A107A" w14:textId="77777777">
        <w:trPr>
          <w:trHeight w:hRule="exact" w:val="543"/>
        </w:trPr>
        <w:tc>
          <w:tcPr>
            <w:tcW w:w="1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36E120" w14:textId="77777777" w:rsidR="001F6917" w:rsidRDefault="00652061">
            <w:pPr>
              <w:pStyle w:val="TableParagraph"/>
              <w:spacing w:before="161"/>
              <w:ind w:left="40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Organization</w:t>
            </w:r>
          </w:p>
        </w:tc>
        <w:tc>
          <w:tcPr>
            <w:tcW w:w="31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674517" w14:textId="77777777" w:rsidR="001F6917" w:rsidRDefault="00652061">
            <w:pPr>
              <w:pStyle w:val="TableParagraph"/>
              <w:spacing w:before="161"/>
              <w:ind w:left="94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Title</w:t>
            </w:r>
            <w:r w:rsidR="00BA7295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w w:val="105"/>
                <w:sz w:val="18"/>
              </w:rPr>
              <w:t>of</w:t>
            </w:r>
            <w:r w:rsidR="00BA7295">
              <w:rPr>
                <w:rFonts w:ascii="Arial"/>
                <w:b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>project</w:t>
            </w:r>
          </w:p>
        </w:tc>
        <w:tc>
          <w:tcPr>
            <w:tcW w:w="1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D27399" w14:textId="77777777" w:rsidR="001F6917" w:rsidRDefault="00652061">
            <w:pPr>
              <w:pStyle w:val="TableParagraph"/>
              <w:spacing w:before="161"/>
              <w:ind w:left="9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Amount</w:t>
            </w:r>
            <w:r w:rsidR="00BA7295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w w:val="105"/>
                <w:sz w:val="18"/>
              </w:rPr>
              <w:t>of</w:t>
            </w:r>
            <w:r w:rsidR="00BA7295">
              <w:rPr>
                <w:rFonts w:ascii="Arial"/>
                <w:b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>grant</w:t>
            </w:r>
          </w:p>
        </w:tc>
        <w:tc>
          <w:tcPr>
            <w:tcW w:w="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A9A93E" w14:textId="77777777" w:rsidR="001F6917" w:rsidRDefault="00652061">
            <w:pPr>
              <w:pStyle w:val="TableParagraph"/>
              <w:spacing w:before="161"/>
              <w:ind w:left="14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Period</w:t>
            </w:r>
          </w:p>
        </w:tc>
        <w:tc>
          <w:tcPr>
            <w:tcW w:w="1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CEA8AE" w14:textId="77777777" w:rsidR="001F6917" w:rsidRDefault="00BA7295">
            <w:pPr>
              <w:pStyle w:val="TableParagraph"/>
              <w:spacing w:before="53" w:line="250" w:lineRule="auto"/>
              <w:ind w:left="637" w:right="202" w:hanging="43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 xml:space="preserve">Co </w:t>
            </w:r>
            <w:r w:rsidR="00652061">
              <w:rPr>
                <w:rFonts w:ascii="Arial"/>
                <w:b/>
                <w:spacing w:val="-1"/>
                <w:w w:val="105"/>
                <w:sz w:val="18"/>
              </w:rPr>
              <w:t>investigators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 w:rsidR="00652061">
              <w:rPr>
                <w:rFonts w:ascii="Arial"/>
                <w:b/>
                <w:spacing w:val="-1"/>
                <w:w w:val="105"/>
                <w:sz w:val="18"/>
              </w:rPr>
              <w:t>(if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 w:rsidR="00652061">
              <w:rPr>
                <w:rFonts w:ascii="Arial"/>
                <w:b/>
                <w:spacing w:val="-1"/>
                <w:w w:val="105"/>
                <w:sz w:val="18"/>
              </w:rPr>
              <w:t>any)</w:t>
            </w:r>
          </w:p>
        </w:tc>
      </w:tr>
      <w:tr w:rsidR="001F6917" w14:paraId="23723F0C" w14:textId="77777777">
        <w:trPr>
          <w:trHeight w:hRule="exact" w:val="545"/>
        </w:trPr>
        <w:tc>
          <w:tcPr>
            <w:tcW w:w="1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C6D60F" w14:textId="77777777" w:rsidR="001F6917" w:rsidRDefault="001F6917"/>
        </w:tc>
        <w:tc>
          <w:tcPr>
            <w:tcW w:w="31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0EF111" w14:textId="77777777" w:rsidR="001F6917" w:rsidRDefault="001F6917"/>
        </w:tc>
        <w:tc>
          <w:tcPr>
            <w:tcW w:w="1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42D712" w14:textId="77777777" w:rsidR="001F6917" w:rsidRDefault="001F6917"/>
        </w:tc>
        <w:tc>
          <w:tcPr>
            <w:tcW w:w="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41825C" w14:textId="77777777" w:rsidR="001F6917" w:rsidRDefault="001F6917"/>
        </w:tc>
        <w:tc>
          <w:tcPr>
            <w:tcW w:w="1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3305CC" w14:textId="77777777" w:rsidR="001F6917" w:rsidRDefault="001F6917"/>
        </w:tc>
      </w:tr>
      <w:tr w:rsidR="001F6917" w14:paraId="3B50C081" w14:textId="77777777">
        <w:trPr>
          <w:trHeight w:hRule="exact" w:val="545"/>
        </w:trPr>
        <w:tc>
          <w:tcPr>
            <w:tcW w:w="1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E98453" w14:textId="77777777" w:rsidR="001F6917" w:rsidRDefault="001F6917"/>
        </w:tc>
        <w:tc>
          <w:tcPr>
            <w:tcW w:w="31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6639B" w14:textId="77777777" w:rsidR="001F6917" w:rsidRDefault="001F6917"/>
        </w:tc>
        <w:tc>
          <w:tcPr>
            <w:tcW w:w="1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A80A19" w14:textId="77777777" w:rsidR="001F6917" w:rsidRDefault="001F6917"/>
        </w:tc>
        <w:tc>
          <w:tcPr>
            <w:tcW w:w="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98444A" w14:textId="77777777" w:rsidR="001F6917" w:rsidRDefault="001F6917"/>
        </w:tc>
        <w:tc>
          <w:tcPr>
            <w:tcW w:w="1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80913E" w14:textId="77777777" w:rsidR="001F6917" w:rsidRDefault="001F6917"/>
        </w:tc>
      </w:tr>
    </w:tbl>
    <w:p w14:paraId="23F5EB8F" w14:textId="77777777" w:rsidR="001F6917" w:rsidRDefault="001F6917">
      <w:pPr>
        <w:spacing w:before="6"/>
        <w:rPr>
          <w:rFonts w:ascii="Arial" w:eastAsia="Arial" w:hAnsi="Arial" w:cs="Arial"/>
          <w:b/>
          <w:bCs/>
          <w:sz w:val="16"/>
          <w:szCs w:val="16"/>
        </w:rPr>
      </w:pPr>
    </w:p>
    <w:p w14:paraId="2C5A867F" w14:textId="77777777" w:rsidR="001F6917" w:rsidRDefault="00652061">
      <w:pPr>
        <w:pStyle w:val="BodyText"/>
        <w:spacing w:before="76"/>
        <w:ind w:left="194"/>
        <w:rPr>
          <w:b w:val="0"/>
          <w:bCs w:val="0"/>
        </w:rPr>
      </w:pPr>
      <w:r>
        <w:rPr>
          <w:rFonts w:ascii="Times New Roman"/>
          <w:w w:val="105"/>
          <w:sz w:val="22"/>
        </w:rPr>
        <w:t>1</w:t>
      </w:r>
      <w:r w:rsidR="00B75504">
        <w:rPr>
          <w:rFonts w:ascii="Times New Roman"/>
          <w:w w:val="105"/>
          <w:sz w:val="22"/>
        </w:rPr>
        <w:t>8</w:t>
      </w:r>
      <w:r>
        <w:rPr>
          <w:rFonts w:ascii="Times New Roman"/>
          <w:w w:val="105"/>
          <w:sz w:val="22"/>
        </w:rPr>
        <w:t>.</w:t>
      </w:r>
      <w:r>
        <w:rPr>
          <w:spacing w:val="-1"/>
          <w:w w:val="105"/>
        </w:rPr>
        <w:t>SHORT</w:t>
      </w:r>
      <w:r w:rsidR="00010F2D">
        <w:rPr>
          <w:spacing w:val="-1"/>
          <w:w w:val="105"/>
        </w:rPr>
        <w:t xml:space="preserve"> </w:t>
      </w:r>
      <w:r>
        <w:rPr>
          <w:spacing w:val="-1"/>
          <w:w w:val="105"/>
        </w:rPr>
        <w:t>TERM</w:t>
      </w:r>
      <w:r w:rsidR="00010F2D">
        <w:rPr>
          <w:spacing w:val="-1"/>
          <w:w w:val="105"/>
        </w:rPr>
        <w:t xml:space="preserve"> </w:t>
      </w:r>
      <w:r>
        <w:rPr>
          <w:w w:val="105"/>
        </w:rPr>
        <w:t>COURSES</w:t>
      </w:r>
      <w:r w:rsidR="00010F2D">
        <w:rPr>
          <w:w w:val="105"/>
        </w:rPr>
        <w:t xml:space="preserve"> </w:t>
      </w:r>
      <w:r>
        <w:rPr>
          <w:w w:val="105"/>
        </w:rPr>
        <w:t>/</w:t>
      </w:r>
      <w:r w:rsidR="00010F2D">
        <w:rPr>
          <w:w w:val="105"/>
        </w:rPr>
        <w:t xml:space="preserve"> </w:t>
      </w:r>
      <w:r>
        <w:rPr>
          <w:w w:val="105"/>
        </w:rPr>
        <w:t>WORKSHOPS/</w:t>
      </w:r>
      <w:r w:rsidR="00010F2D">
        <w:rPr>
          <w:w w:val="105"/>
        </w:rPr>
        <w:t xml:space="preserve"> </w:t>
      </w:r>
      <w:r>
        <w:rPr>
          <w:w w:val="105"/>
        </w:rPr>
        <w:t>SEMINARS</w:t>
      </w:r>
      <w:r>
        <w:rPr>
          <w:spacing w:val="-1"/>
          <w:w w:val="105"/>
        </w:rPr>
        <w:t>ETC.</w:t>
      </w:r>
      <w:r w:rsidR="00010F2D">
        <w:rPr>
          <w:spacing w:val="-1"/>
          <w:w w:val="105"/>
        </w:rPr>
        <w:t xml:space="preserve"> </w:t>
      </w:r>
      <w:r>
        <w:rPr>
          <w:w w:val="105"/>
        </w:rPr>
        <w:t>ORGANIZED</w:t>
      </w:r>
    </w:p>
    <w:tbl>
      <w:tblPr>
        <w:tblStyle w:val="TableNormal1"/>
        <w:tblW w:w="0" w:type="auto"/>
        <w:tblInd w:w="103" w:type="dxa"/>
        <w:tblLayout w:type="fixed"/>
        <w:tblLook w:val="01E0" w:firstRow="1" w:lastRow="1" w:firstColumn="1" w:lastColumn="1" w:noHBand="0" w:noVBand="0"/>
      </w:tblPr>
      <w:tblGrid>
        <w:gridCol w:w="849"/>
        <w:gridCol w:w="5162"/>
        <w:gridCol w:w="1271"/>
        <w:gridCol w:w="2370"/>
      </w:tblGrid>
      <w:tr w:rsidR="001F6917" w14:paraId="42E61156" w14:textId="77777777">
        <w:trPr>
          <w:trHeight w:hRule="exact" w:val="329"/>
        </w:trPr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E67CCC" w14:textId="77777777" w:rsidR="001F6917" w:rsidRDefault="00652061">
            <w:pPr>
              <w:pStyle w:val="TableParagraph"/>
              <w:spacing w:before="53"/>
              <w:ind w:left="2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S.No</w:t>
            </w:r>
          </w:p>
        </w:tc>
        <w:tc>
          <w:tcPr>
            <w:tcW w:w="5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4E5C99" w14:textId="77777777" w:rsidR="001F6917" w:rsidRDefault="00652061">
            <w:pPr>
              <w:pStyle w:val="TableParagraph"/>
              <w:spacing w:before="5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Title</w:t>
            </w:r>
            <w:r w:rsidR="00BA7295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w w:val="105"/>
                <w:sz w:val="18"/>
              </w:rPr>
              <w:t>of</w:t>
            </w:r>
            <w:r w:rsidR="00BA7295">
              <w:rPr>
                <w:rFonts w:ascii="Arial"/>
                <w:b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w w:val="105"/>
                <w:sz w:val="18"/>
              </w:rPr>
              <w:t>program</w:t>
            </w:r>
          </w:p>
        </w:tc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434627" w14:textId="77777777" w:rsidR="001F6917" w:rsidRDefault="00652061">
            <w:pPr>
              <w:pStyle w:val="TableParagraph"/>
              <w:spacing w:before="53"/>
              <w:ind w:left="12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w w:val="105"/>
                <w:sz w:val="18"/>
              </w:rPr>
              <w:t>No.</w:t>
            </w:r>
            <w:r w:rsidR="00BA7295">
              <w:rPr>
                <w:rFonts w:ascii="Arial"/>
                <w:b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w w:val="105"/>
                <w:sz w:val="18"/>
              </w:rPr>
              <w:t>of</w:t>
            </w:r>
            <w:r w:rsidR="00BA7295">
              <w:rPr>
                <w:rFonts w:ascii="Arial"/>
                <w:b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>days</w:t>
            </w:r>
          </w:p>
        </w:tc>
        <w:tc>
          <w:tcPr>
            <w:tcW w:w="2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E72793" w14:textId="77777777" w:rsidR="001F6917" w:rsidRDefault="00652061">
            <w:pPr>
              <w:pStyle w:val="TableParagraph"/>
              <w:spacing w:before="53"/>
              <w:ind w:left="41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Any</w:t>
            </w:r>
            <w:r w:rsidR="00BA7295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>other</w:t>
            </w:r>
            <w:r w:rsidR="00BA7295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w w:val="105"/>
                <w:sz w:val="18"/>
              </w:rPr>
              <w:t>details</w:t>
            </w:r>
          </w:p>
        </w:tc>
      </w:tr>
      <w:tr w:rsidR="001F6917" w14:paraId="2B10CEAF" w14:textId="77777777">
        <w:trPr>
          <w:trHeight w:hRule="exact" w:val="437"/>
        </w:trPr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5A4CE" w14:textId="77777777" w:rsidR="001F6917" w:rsidRDefault="001F6917"/>
        </w:tc>
        <w:tc>
          <w:tcPr>
            <w:tcW w:w="5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03F43" w14:textId="77777777" w:rsidR="001F6917" w:rsidRDefault="001F6917"/>
        </w:tc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47D1AB" w14:textId="77777777" w:rsidR="001F6917" w:rsidRDefault="001F6917"/>
        </w:tc>
        <w:tc>
          <w:tcPr>
            <w:tcW w:w="2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436F46" w14:textId="77777777" w:rsidR="001F6917" w:rsidRDefault="001F6917"/>
        </w:tc>
      </w:tr>
      <w:tr w:rsidR="001F6917" w14:paraId="317E1EEF" w14:textId="77777777">
        <w:trPr>
          <w:trHeight w:hRule="exact" w:val="437"/>
        </w:trPr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D5EBF6" w14:textId="77777777" w:rsidR="001F6917" w:rsidRDefault="001F6917"/>
        </w:tc>
        <w:tc>
          <w:tcPr>
            <w:tcW w:w="5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CA14C9" w14:textId="77777777" w:rsidR="001F6917" w:rsidRDefault="001F6917"/>
        </w:tc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8C2361" w14:textId="77777777" w:rsidR="001F6917" w:rsidRDefault="001F6917"/>
        </w:tc>
        <w:tc>
          <w:tcPr>
            <w:tcW w:w="2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64190" w14:textId="77777777" w:rsidR="001F6917" w:rsidRDefault="001F6917"/>
        </w:tc>
      </w:tr>
      <w:tr w:rsidR="001F6917" w14:paraId="6AD4C2C7" w14:textId="77777777">
        <w:trPr>
          <w:trHeight w:hRule="exact" w:val="437"/>
        </w:trPr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7586C6" w14:textId="77777777" w:rsidR="001F6917" w:rsidRDefault="001F6917"/>
        </w:tc>
        <w:tc>
          <w:tcPr>
            <w:tcW w:w="5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C02C81" w14:textId="77777777" w:rsidR="001F6917" w:rsidRDefault="001F6917"/>
        </w:tc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780AC9" w14:textId="77777777" w:rsidR="001F6917" w:rsidRDefault="001F6917"/>
        </w:tc>
        <w:tc>
          <w:tcPr>
            <w:tcW w:w="2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428428" w14:textId="77777777" w:rsidR="001F6917" w:rsidRDefault="001F6917"/>
        </w:tc>
      </w:tr>
      <w:tr w:rsidR="001F6917" w14:paraId="53C28360" w14:textId="77777777">
        <w:trPr>
          <w:trHeight w:hRule="exact" w:val="435"/>
        </w:trPr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413ABC" w14:textId="77777777" w:rsidR="001F6917" w:rsidRDefault="001F6917"/>
        </w:tc>
        <w:tc>
          <w:tcPr>
            <w:tcW w:w="5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77349D" w14:textId="77777777" w:rsidR="001F6917" w:rsidRDefault="001F6917"/>
        </w:tc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2A1751" w14:textId="77777777" w:rsidR="001F6917" w:rsidRDefault="001F6917"/>
        </w:tc>
        <w:tc>
          <w:tcPr>
            <w:tcW w:w="2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CD65AE" w14:textId="77777777" w:rsidR="001F6917" w:rsidRDefault="001F6917"/>
        </w:tc>
      </w:tr>
      <w:tr w:rsidR="001F6917" w14:paraId="603AC858" w14:textId="77777777">
        <w:trPr>
          <w:trHeight w:hRule="exact" w:val="437"/>
        </w:trPr>
        <w:tc>
          <w:tcPr>
            <w:tcW w:w="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36D86F" w14:textId="77777777" w:rsidR="001F6917" w:rsidRDefault="001F6917"/>
        </w:tc>
        <w:tc>
          <w:tcPr>
            <w:tcW w:w="5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9FD02" w14:textId="77777777" w:rsidR="001F6917" w:rsidRDefault="001F6917"/>
        </w:tc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0BF1AB" w14:textId="77777777" w:rsidR="001F6917" w:rsidRDefault="001F6917"/>
        </w:tc>
        <w:tc>
          <w:tcPr>
            <w:tcW w:w="2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4312F4" w14:textId="77777777" w:rsidR="001F6917" w:rsidRDefault="001F6917"/>
        </w:tc>
      </w:tr>
    </w:tbl>
    <w:p w14:paraId="4A24D087" w14:textId="77777777" w:rsidR="001F6917" w:rsidRDefault="001F6917">
      <w:pPr>
        <w:sectPr w:rsidR="001F6917">
          <w:type w:val="continuous"/>
          <w:pgSz w:w="12240" w:h="15840"/>
          <w:pgMar w:top="400" w:right="1040" w:bottom="1200" w:left="1340" w:header="720" w:footer="720" w:gutter="0"/>
          <w:cols w:space="720"/>
        </w:sectPr>
      </w:pPr>
    </w:p>
    <w:p w14:paraId="0160AEDA" w14:textId="77777777" w:rsidR="001F6917" w:rsidRDefault="00652061">
      <w:pPr>
        <w:spacing w:before="56" w:line="250" w:lineRule="auto"/>
        <w:ind w:left="532" w:right="697" w:hanging="1"/>
        <w:rPr>
          <w:rFonts w:ascii="Arial" w:eastAsia="Arial" w:hAnsi="Arial" w:cs="Arial"/>
          <w:sz w:val="18"/>
          <w:szCs w:val="18"/>
        </w:rPr>
      </w:pPr>
      <w:r>
        <w:rPr>
          <w:rFonts w:ascii="Arial"/>
          <w:b/>
          <w:spacing w:val="-1"/>
          <w:w w:val="105"/>
          <w:sz w:val="18"/>
        </w:rPr>
        <w:lastRenderedPageBreak/>
        <w:t>1</w:t>
      </w:r>
      <w:r w:rsidR="00B75504">
        <w:rPr>
          <w:rFonts w:ascii="Arial"/>
          <w:b/>
          <w:spacing w:val="-1"/>
          <w:w w:val="105"/>
          <w:sz w:val="18"/>
        </w:rPr>
        <w:t>9</w:t>
      </w:r>
      <w:r>
        <w:rPr>
          <w:rFonts w:ascii="Arial"/>
          <w:b/>
          <w:spacing w:val="-1"/>
          <w:w w:val="105"/>
          <w:sz w:val="18"/>
        </w:rPr>
        <w:t>.</w:t>
      </w:r>
      <w:r w:rsidR="00BA7295">
        <w:rPr>
          <w:rFonts w:ascii="Arial"/>
          <w:b/>
          <w:spacing w:val="-1"/>
          <w:w w:val="105"/>
          <w:sz w:val="18"/>
        </w:rPr>
        <w:t xml:space="preserve"> </w:t>
      </w:r>
      <w:r>
        <w:rPr>
          <w:rFonts w:ascii="Arial"/>
          <w:b/>
          <w:w w:val="105"/>
          <w:sz w:val="18"/>
        </w:rPr>
        <w:t>Names</w:t>
      </w:r>
      <w:r w:rsidR="00BA7295">
        <w:rPr>
          <w:rFonts w:ascii="Arial"/>
          <w:b/>
          <w:w w:val="105"/>
          <w:sz w:val="18"/>
        </w:rPr>
        <w:t xml:space="preserve"> </w:t>
      </w:r>
      <w:r>
        <w:rPr>
          <w:rFonts w:ascii="Arial"/>
          <w:b/>
          <w:spacing w:val="-1"/>
          <w:w w:val="105"/>
          <w:sz w:val="18"/>
        </w:rPr>
        <w:t>and</w:t>
      </w:r>
      <w:r w:rsidR="00BA7295">
        <w:rPr>
          <w:rFonts w:ascii="Arial"/>
          <w:b/>
          <w:spacing w:val="-1"/>
          <w:w w:val="105"/>
          <w:sz w:val="18"/>
        </w:rPr>
        <w:t xml:space="preserve"> </w:t>
      </w:r>
      <w:r>
        <w:rPr>
          <w:rFonts w:ascii="Arial"/>
          <w:b/>
          <w:w w:val="105"/>
          <w:sz w:val="18"/>
        </w:rPr>
        <w:t>addresses</w:t>
      </w:r>
      <w:r w:rsidR="00BA7295">
        <w:rPr>
          <w:rFonts w:ascii="Arial"/>
          <w:b/>
          <w:w w:val="105"/>
          <w:sz w:val="18"/>
        </w:rPr>
        <w:t xml:space="preserve"> </w:t>
      </w:r>
      <w:r>
        <w:rPr>
          <w:rFonts w:ascii="Arial"/>
          <w:b/>
          <w:w w:val="105"/>
          <w:sz w:val="18"/>
        </w:rPr>
        <w:t>of</w:t>
      </w:r>
      <w:r w:rsidR="00BA7295">
        <w:rPr>
          <w:rFonts w:ascii="Arial"/>
          <w:b/>
          <w:w w:val="105"/>
          <w:sz w:val="18"/>
        </w:rPr>
        <w:t xml:space="preserve"> </w:t>
      </w:r>
      <w:r>
        <w:rPr>
          <w:rFonts w:ascii="Arial"/>
          <w:b/>
          <w:w w:val="105"/>
          <w:sz w:val="18"/>
        </w:rPr>
        <w:t>two</w:t>
      </w:r>
      <w:r w:rsidR="00BA7295">
        <w:rPr>
          <w:rFonts w:ascii="Arial"/>
          <w:b/>
          <w:w w:val="105"/>
          <w:sz w:val="18"/>
        </w:rPr>
        <w:t xml:space="preserve"> </w:t>
      </w:r>
      <w:r>
        <w:rPr>
          <w:rFonts w:ascii="Arial"/>
          <w:b/>
          <w:spacing w:val="-1"/>
          <w:w w:val="105"/>
          <w:sz w:val="18"/>
        </w:rPr>
        <w:t>References</w:t>
      </w:r>
      <w:r w:rsidR="00BA7295">
        <w:rPr>
          <w:rFonts w:ascii="Arial"/>
          <w:b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(at</w:t>
      </w:r>
      <w:r>
        <w:rPr>
          <w:rFonts w:ascii="Arial"/>
          <w:w w:val="105"/>
          <w:sz w:val="18"/>
        </w:rPr>
        <w:t>least</w:t>
      </w:r>
      <w:r w:rsidR="00BA7295">
        <w:rPr>
          <w:rFonts w:ascii="Arial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one</w:t>
      </w:r>
      <w:r w:rsidR="00BA7295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of</w:t>
      </w:r>
      <w:r w:rsidR="00BA7295">
        <w:rPr>
          <w:rFonts w:ascii="Arial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them</w:t>
      </w:r>
      <w:r w:rsidR="00BA7295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should</w:t>
      </w:r>
      <w:r w:rsidR="00BA7295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be</w:t>
      </w:r>
      <w:r w:rsidR="00BA7295">
        <w:rPr>
          <w:rFonts w:ascii="Arial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familiar</w:t>
      </w:r>
      <w:r w:rsidR="00BA7295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with</w:t>
      </w:r>
      <w:r w:rsidR="00BA7295">
        <w:rPr>
          <w:rFonts w:ascii="Arial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your</w:t>
      </w:r>
      <w:r w:rsidR="00BA7295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recent</w:t>
      </w:r>
      <w:r w:rsidR="00BA7295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work)</w:t>
      </w:r>
    </w:p>
    <w:p w14:paraId="75209292" w14:textId="77777777" w:rsidR="001F6917" w:rsidRDefault="001F6917">
      <w:pPr>
        <w:spacing w:before="2"/>
        <w:rPr>
          <w:rFonts w:ascii="Arial" w:eastAsia="Arial" w:hAnsi="Arial" w:cs="Arial"/>
          <w:sz w:val="7"/>
          <w:szCs w:val="7"/>
        </w:rPr>
      </w:pPr>
    </w:p>
    <w:tbl>
      <w:tblPr>
        <w:tblStyle w:val="TableNormal1"/>
        <w:tblW w:w="0" w:type="auto"/>
        <w:tblInd w:w="103" w:type="dxa"/>
        <w:tblLayout w:type="fixed"/>
        <w:tblLook w:val="01E0" w:firstRow="1" w:lastRow="1" w:firstColumn="1" w:lastColumn="1" w:noHBand="0" w:noVBand="0"/>
      </w:tblPr>
      <w:tblGrid>
        <w:gridCol w:w="2286"/>
        <w:gridCol w:w="3471"/>
        <w:gridCol w:w="3724"/>
      </w:tblGrid>
      <w:tr w:rsidR="001F6917" w14:paraId="0405E7D3" w14:textId="77777777">
        <w:trPr>
          <w:trHeight w:hRule="exact" w:val="347"/>
        </w:trPr>
        <w:tc>
          <w:tcPr>
            <w:tcW w:w="2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A3DFC6" w14:textId="77777777" w:rsidR="001F6917" w:rsidRDefault="00652061">
            <w:pPr>
              <w:pStyle w:val="TableParagraph"/>
              <w:spacing w:before="62"/>
              <w:ind w:right="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Name</w:t>
            </w:r>
          </w:p>
        </w:tc>
        <w:tc>
          <w:tcPr>
            <w:tcW w:w="3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CCBA86" w14:textId="77777777" w:rsidR="001F6917" w:rsidRDefault="001F6917"/>
        </w:tc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1C6971" w14:textId="77777777" w:rsidR="001F6917" w:rsidRDefault="001F6917"/>
        </w:tc>
      </w:tr>
      <w:tr w:rsidR="001F6917" w14:paraId="417E1D06" w14:textId="77777777">
        <w:trPr>
          <w:trHeight w:hRule="exact" w:val="347"/>
        </w:trPr>
        <w:tc>
          <w:tcPr>
            <w:tcW w:w="2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9B3FF9" w14:textId="77777777" w:rsidR="001F6917" w:rsidRDefault="00652061">
            <w:pPr>
              <w:pStyle w:val="TableParagraph"/>
              <w:spacing w:before="62"/>
              <w:ind w:left="22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Occupation/Position</w:t>
            </w:r>
          </w:p>
        </w:tc>
        <w:tc>
          <w:tcPr>
            <w:tcW w:w="3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F227BE" w14:textId="77777777" w:rsidR="001F6917" w:rsidRDefault="001F6917"/>
        </w:tc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BA0A1" w14:textId="77777777" w:rsidR="001F6917" w:rsidRDefault="001F6917"/>
        </w:tc>
      </w:tr>
      <w:tr w:rsidR="001F6917" w14:paraId="17FDE290" w14:textId="77777777">
        <w:trPr>
          <w:trHeight w:hRule="exact" w:val="347"/>
        </w:trPr>
        <w:tc>
          <w:tcPr>
            <w:tcW w:w="2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2C5589" w14:textId="77777777" w:rsidR="001F6917" w:rsidRDefault="00652061">
            <w:pPr>
              <w:pStyle w:val="TableParagraph"/>
              <w:spacing w:before="64"/>
              <w:ind w:right="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Address</w:t>
            </w:r>
          </w:p>
        </w:tc>
        <w:tc>
          <w:tcPr>
            <w:tcW w:w="3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DA20E5" w14:textId="77777777" w:rsidR="001F6917" w:rsidRDefault="001F6917"/>
        </w:tc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2CA68A" w14:textId="77777777" w:rsidR="001F6917" w:rsidRDefault="001F6917"/>
        </w:tc>
      </w:tr>
      <w:tr w:rsidR="001F6917" w14:paraId="44D49B0D" w14:textId="77777777">
        <w:trPr>
          <w:trHeight w:hRule="exact" w:val="349"/>
        </w:trPr>
        <w:tc>
          <w:tcPr>
            <w:tcW w:w="2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E96D68" w14:textId="77777777" w:rsidR="001F6917" w:rsidRDefault="001F6917"/>
        </w:tc>
        <w:tc>
          <w:tcPr>
            <w:tcW w:w="3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16E002" w14:textId="77777777" w:rsidR="001F6917" w:rsidRDefault="001F6917"/>
        </w:tc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9C9388" w14:textId="77777777" w:rsidR="001F6917" w:rsidRDefault="001F6917"/>
        </w:tc>
      </w:tr>
      <w:tr w:rsidR="001F6917" w14:paraId="324359B6" w14:textId="77777777">
        <w:trPr>
          <w:trHeight w:hRule="exact" w:val="347"/>
        </w:trPr>
        <w:tc>
          <w:tcPr>
            <w:tcW w:w="2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4D28FA" w14:textId="77777777" w:rsidR="001F6917" w:rsidRDefault="001F6917"/>
        </w:tc>
        <w:tc>
          <w:tcPr>
            <w:tcW w:w="3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29BDD6" w14:textId="77777777" w:rsidR="001F6917" w:rsidRDefault="001F6917"/>
        </w:tc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648B5E" w14:textId="77777777" w:rsidR="001F6917" w:rsidRDefault="001F6917"/>
        </w:tc>
      </w:tr>
      <w:tr w:rsidR="001F6917" w14:paraId="06BAC975" w14:textId="77777777">
        <w:trPr>
          <w:trHeight w:hRule="exact" w:val="347"/>
        </w:trPr>
        <w:tc>
          <w:tcPr>
            <w:tcW w:w="2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D5564F" w14:textId="77777777" w:rsidR="001F6917" w:rsidRDefault="001F6917"/>
        </w:tc>
        <w:tc>
          <w:tcPr>
            <w:tcW w:w="3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5D0191" w14:textId="77777777" w:rsidR="001F6917" w:rsidRDefault="001F6917"/>
        </w:tc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1214F5" w14:textId="77777777" w:rsidR="001F6917" w:rsidRDefault="001F6917"/>
        </w:tc>
      </w:tr>
      <w:tr w:rsidR="001F6917" w14:paraId="21FF1AF5" w14:textId="77777777">
        <w:trPr>
          <w:trHeight w:hRule="exact" w:val="347"/>
        </w:trPr>
        <w:tc>
          <w:tcPr>
            <w:tcW w:w="2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CF47CC" w14:textId="77777777" w:rsidR="001F6917" w:rsidRDefault="00652061">
            <w:pPr>
              <w:pStyle w:val="TableParagraph"/>
              <w:spacing w:before="62"/>
              <w:ind w:right="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E-mail</w:t>
            </w:r>
          </w:p>
        </w:tc>
        <w:tc>
          <w:tcPr>
            <w:tcW w:w="3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024317" w14:textId="77777777" w:rsidR="001F6917" w:rsidRDefault="001F6917"/>
        </w:tc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D48501" w14:textId="77777777" w:rsidR="001F6917" w:rsidRDefault="001F6917"/>
        </w:tc>
      </w:tr>
      <w:tr w:rsidR="001F6917" w14:paraId="7D106EFF" w14:textId="77777777">
        <w:trPr>
          <w:trHeight w:hRule="exact" w:val="347"/>
        </w:trPr>
        <w:tc>
          <w:tcPr>
            <w:tcW w:w="2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B9E732" w14:textId="77777777" w:rsidR="001F6917" w:rsidRDefault="00652061">
            <w:pPr>
              <w:pStyle w:val="TableParagraph"/>
              <w:spacing w:before="62"/>
              <w:ind w:left="6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Phone</w:t>
            </w:r>
            <w:r w:rsidR="00BA7295">
              <w:rPr>
                <w:rFonts w:ascii="Arial"/>
                <w:b/>
                <w:spacing w:val="-1"/>
                <w:w w:val="105"/>
                <w:sz w:val="18"/>
              </w:rPr>
              <w:t xml:space="preserve"> </w:t>
            </w:r>
            <w:r>
              <w:rPr>
                <w:rFonts w:ascii="Arial"/>
                <w:b/>
                <w:w w:val="105"/>
                <w:sz w:val="18"/>
              </w:rPr>
              <w:t>No</w:t>
            </w:r>
          </w:p>
        </w:tc>
        <w:tc>
          <w:tcPr>
            <w:tcW w:w="3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E739DD" w14:textId="77777777" w:rsidR="001F6917" w:rsidRDefault="001F6917"/>
        </w:tc>
        <w:tc>
          <w:tcPr>
            <w:tcW w:w="3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A39ED1" w14:textId="77777777" w:rsidR="001F6917" w:rsidRDefault="001F6917"/>
        </w:tc>
      </w:tr>
    </w:tbl>
    <w:p w14:paraId="7A7F19E1" w14:textId="77777777" w:rsidR="001F6917" w:rsidRDefault="001F6917">
      <w:pPr>
        <w:rPr>
          <w:rFonts w:ascii="Arial" w:eastAsia="Arial" w:hAnsi="Arial" w:cs="Arial"/>
          <w:sz w:val="18"/>
          <w:szCs w:val="18"/>
        </w:rPr>
      </w:pPr>
    </w:p>
    <w:p w14:paraId="7910D208" w14:textId="077DABE0" w:rsidR="001F6917" w:rsidRDefault="00594359" w:rsidP="00B75504">
      <w:pPr>
        <w:pStyle w:val="BodyText"/>
        <w:spacing w:before="82"/>
        <w:ind w:left="0"/>
        <w:rPr>
          <w:b w:val="0"/>
          <w:bCs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AC61A0E" wp14:editId="19590767">
                <wp:simplePos x="0" y="0"/>
                <wp:positionH relativeFrom="page">
                  <wp:posOffset>1508125</wp:posOffset>
                </wp:positionH>
                <wp:positionV relativeFrom="paragraph">
                  <wp:posOffset>4445</wp:posOffset>
                </wp:positionV>
                <wp:extent cx="5440045" cy="449580"/>
                <wp:effectExtent l="3175" t="1270" r="0" b="0"/>
                <wp:wrapNone/>
                <wp:docPr id="21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0045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Normal1"/>
                              <w:tblW w:w="0" w:type="auto"/>
                              <w:tblLayout w:type="fixed"/>
                              <w:tblLook w:val="01E0" w:firstRow="1" w:lastRow="1" w:firstColumn="1" w:lastColumn="1" w:noHBand="0" w:noVBand="0"/>
                            </w:tblPr>
                            <w:tblGrid>
                              <w:gridCol w:w="3216"/>
                              <w:gridCol w:w="5333"/>
                            </w:tblGrid>
                            <w:tr w:rsidR="001F6917" w14:paraId="33BAADD9" w14:textId="77777777">
                              <w:trPr>
                                <w:trHeight w:hRule="exact" w:val="347"/>
                              </w:trPr>
                              <w:tc>
                                <w:tcPr>
                                  <w:tcW w:w="3216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00CB3214" w14:textId="77777777" w:rsidR="001F6917" w:rsidRDefault="00652061">
                                  <w:pPr>
                                    <w:pStyle w:val="TableParagraph"/>
                                    <w:spacing w:before="64"/>
                                    <w:ind w:left="96"/>
                                    <w:rPr>
                                      <w:rFonts w:ascii="Arial" w:eastAsia="Arial" w:hAnsi="Arial" w:cs="Arial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b/>
                                      <w:spacing w:val="-1"/>
                                      <w:w w:val="105"/>
                                      <w:sz w:val="18"/>
                                    </w:rPr>
                                    <w:t>Expected</w:t>
                                  </w:r>
                                  <w:r w:rsidR="00BA7295">
                                    <w:rPr>
                                      <w:rFonts w:ascii="Arial"/>
                                      <w:b/>
                                      <w:spacing w:val="-1"/>
                                      <w:w w:val="105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pacing w:val="-1"/>
                                      <w:w w:val="105"/>
                                      <w:sz w:val="18"/>
                                    </w:rPr>
                                    <w:t>salary</w:t>
                                  </w:r>
                                </w:p>
                              </w:tc>
                              <w:tc>
                                <w:tcPr>
                                  <w:tcW w:w="5333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0E4CCF55" w14:textId="77777777" w:rsidR="001F6917" w:rsidRDefault="001F6917"/>
                              </w:tc>
                            </w:tr>
                            <w:tr w:rsidR="001F6917" w14:paraId="7D66DEFA" w14:textId="77777777">
                              <w:trPr>
                                <w:trHeight w:hRule="exact" w:val="349"/>
                              </w:trPr>
                              <w:tc>
                                <w:tcPr>
                                  <w:tcW w:w="3216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1BAC2521" w14:textId="77777777" w:rsidR="001F6917" w:rsidRDefault="00652061">
                                  <w:pPr>
                                    <w:pStyle w:val="TableParagraph"/>
                                    <w:spacing w:before="64"/>
                                    <w:ind w:left="96"/>
                                    <w:rPr>
                                      <w:rFonts w:ascii="Arial" w:eastAsia="Arial" w:hAnsi="Arial" w:cs="Arial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b/>
                                      <w:w w:val="105"/>
                                      <w:sz w:val="18"/>
                                    </w:rPr>
                                    <w:t>Time</w:t>
                                  </w:r>
                                  <w:r w:rsidR="00BA7295">
                                    <w:rPr>
                                      <w:rFonts w:ascii="Arial"/>
                                      <w:b/>
                                      <w:w w:val="105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pacing w:val="-1"/>
                                      <w:w w:val="105"/>
                                      <w:sz w:val="18"/>
                                    </w:rPr>
                                    <w:t>required</w:t>
                                  </w:r>
                                  <w:r w:rsidR="00BA7295">
                                    <w:rPr>
                                      <w:rFonts w:ascii="Arial"/>
                                      <w:b/>
                                      <w:spacing w:val="-1"/>
                                      <w:w w:val="105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w w:val="105"/>
                                      <w:sz w:val="18"/>
                                    </w:rPr>
                                    <w:t>for</w:t>
                                  </w:r>
                                  <w:r w:rsidR="00BA7295">
                                    <w:rPr>
                                      <w:rFonts w:ascii="Arial"/>
                                      <w:b/>
                                      <w:w w:val="105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pacing w:val="-1"/>
                                      <w:w w:val="105"/>
                                      <w:sz w:val="18"/>
                                    </w:rPr>
                                    <w:t>joining</w:t>
                                  </w:r>
                                </w:p>
                              </w:tc>
                              <w:tc>
                                <w:tcPr>
                                  <w:tcW w:w="5333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3619232A" w14:textId="77777777" w:rsidR="001F6917" w:rsidRDefault="001F6917"/>
                              </w:tc>
                            </w:tr>
                          </w:tbl>
                          <w:p w14:paraId="6E8527BC" w14:textId="77777777" w:rsidR="001F6917" w:rsidRDefault="001F6917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AC61A0E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7" type="#_x0000_t202" style="position:absolute;margin-left:118.75pt;margin-top:.35pt;width:428.35pt;height:35.4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" filled="f" stroked="f">
                <v:textbox inset="0,0,0,0">
                  <w:txbxContent>
                    <w:tbl>
                      <w:tblPr>
                        <w:tblStyle w:val="TableNormal1"/>
                        <w:tblW w:w="0" w:type="auto"/>
                        <w:tblLayout w:type="fixed"/>
                        <w:tblLook w:val="01E0" w:firstRow="1" w:lastRow="1" w:firstColumn="1" w:lastColumn="1" w:noHBand="0" w:noVBand="0"/>
                      </w:tblPr>
                      <w:tblGrid>
                        <w:gridCol w:w="3216"/>
                        <w:gridCol w:w="5333"/>
                      </w:tblGrid>
                      <w:tr w:rsidR="001F6917" w14:paraId="33BAADD9" w14:textId="77777777">
                        <w:trPr>
                          <w:trHeight w:hRule="exact" w:val="347"/>
                        </w:trPr>
                        <w:tc>
                          <w:tcPr>
                            <w:tcW w:w="3216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00CB3214" w14:textId="77777777" w:rsidR="001F6917" w:rsidRDefault="00652061">
                            <w:pPr>
                              <w:pStyle w:val="TableParagraph"/>
                              <w:spacing w:before="64"/>
                              <w:ind w:left="96"/>
                              <w:rPr>
                                <w:rFonts w:ascii="Arial" w:eastAsia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spacing w:val="-1"/>
                                <w:w w:val="105"/>
                                <w:sz w:val="18"/>
                              </w:rPr>
                              <w:t>Expected</w:t>
                            </w:r>
                            <w:r w:rsidR="00BA7295">
                              <w:rPr>
                                <w:rFonts w:ascii="Arial"/>
                                <w:b/>
                                <w:spacing w:val="-1"/>
                                <w:w w:val="10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pacing w:val="-1"/>
                                <w:w w:val="105"/>
                                <w:sz w:val="18"/>
                              </w:rPr>
                              <w:t>salary</w:t>
                            </w:r>
                          </w:p>
                        </w:tc>
                        <w:tc>
                          <w:tcPr>
                            <w:tcW w:w="5333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0E4CCF55" w14:textId="77777777" w:rsidR="001F6917" w:rsidRDefault="001F6917"/>
                        </w:tc>
                      </w:tr>
                      <w:tr w:rsidR="001F6917" w14:paraId="7D66DEFA" w14:textId="77777777">
                        <w:trPr>
                          <w:trHeight w:hRule="exact" w:val="349"/>
                        </w:trPr>
                        <w:tc>
                          <w:tcPr>
                            <w:tcW w:w="3216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1BAC2521" w14:textId="77777777" w:rsidR="001F6917" w:rsidRDefault="00652061">
                            <w:pPr>
                              <w:pStyle w:val="TableParagraph"/>
                              <w:spacing w:before="64"/>
                              <w:ind w:left="96"/>
                              <w:rPr>
                                <w:rFonts w:ascii="Arial" w:eastAsia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w w:val="105"/>
                                <w:sz w:val="18"/>
                              </w:rPr>
                              <w:t>Time</w:t>
                            </w:r>
                            <w:r w:rsidR="00BA7295">
                              <w:rPr>
                                <w:rFonts w:ascii="Arial"/>
                                <w:b/>
                                <w:w w:val="10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pacing w:val="-1"/>
                                <w:w w:val="105"/>
                                <w:sz w:val="18"/>
                              </w:rPr>
                              <w:t>required</w:t>
                            </w:r>
                            <w:r w:rsidR="00BA7295">
                              <w:rPr>
                                <w:rFonts w:ascii="Arial"/>
                                <w:b/>
                                <w:spacing w:val="-1"/>
                                <w:w w:val="10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w w:val="105"/>
                                <w:sz w:val="18"/>
                              </w:rPr>
                              <w:t>for</w:t>
                            </w:r>
                            <w:r w:rsidR="00BA7295">
                              <w:rPr>
                                <w:rFonts w:ascii="Arial"/>
                                <w:b/>
                                <w:w w:val="10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pacing w:val="-1"/>
                                <w:w w:val="105"/>
                                <w:sz w:val="18"/>
                              </w:rPr>
                              <w:t>joining</w:t>
                            </w:r>
                          </w:p>
                        </w:tc>
                        <w:tc>
                          <w:tcPr>
                            <w:tcW w:w="5333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3619232A" w14:textId="77777777" w:rsidR="001F6917" w:rsidRDefault="001F6917"/>
                        </w:tc>
                      </w:tr>
                    </w:tbl>
                    <w:p w14:paraId="6E8527BC" w14:textId="77777777" w:rsidR="001F6917" w:rsidRDefault="001F6917"/>
                  </w:txbxContent>
                </v:textbox>
                <w10:wrap anchorx="page"/>
              </v:shape>
            </w:pict>
          </mc:Fallback>
        </mc:AlternateContent>
      </w:r>
      <w:r w:rsidR="00B75504">
        <w:rPr>
          <w:spacing w:val="-1"/>
          <w:w w:val="105"/>
        </w:rPr>
        <w:t xml:space="preserve">    20. </w:t>
      </w:r>
    </w:p>
    <w:p w14:paraId="15568282" w14:textId="77777777" w:rsidR="001F6917" w:rsidRDefault="001F6917">
      <w:pPr>
        <w:rPr>
          <w:rFonts w:ascii="Arial" w:eastAsia="Arial" w:hAnsi="Arial" w:cs="Arial"/>
          <w:b/>
          <w:bCs/>
          <w:sz w:val="20"/>
          <w:szCs w:val="20"/>
        </w:rPr>
      </w:pPr>
    </w:p>
    <w:p w14:paraId="32D9639C" w14:textId="77777777" w:rsidR="001F6917" w:rsidRDefault="001F6917">
      <w:pPr>
        <w:spacing w:before="8"/>
        <w:rPr>
          <w:rFonts w:ascii="Arial" w:eastAsia="Arial" w:hAnsi="Arial" w:cs="Arial"/>
          <w:b/>
          <w:bCs/>
          <w:sz w:val="28"/>
          <w:szCs w:val="28"/>
        </w:rPr>
      </w:pPr>
    </w:p>
    <w:p w14:paraId="58CF1BDB" w14:textId="77777777" w:rsidR="001F6917" w:rsidRDefault="00B75504" w:rsidP="00B75504">
      <w:pPr>
        <w:pStyle w:val="BodyText"/>
        <w:numPr>
          <w:ilvl w:val="0"/>
          <w:numId w:val="2"/>
        </w:numPr>
        <w:tabs>
          <w:tab w:val="left" w:pos="858"/>
        </w:tabs>
        <w:spacing w:before="82" w:line="249" w:lineRule="auto"/>
        <w:ind w:right="698"/>
        <w:rPr>
          <w:b w:val="0"/>
          <w:bCs w:val="0"/>
        </w:rPr>
      </w:pPr>
      <w:r>
        <w:rPr>
          <w:spacing w:val="-1"/>
          <w:w w:val="105"/>
        </w:rPr>
        <w:t xml:space="preserve"> </w:t>
      </w:r>
      <w:r w:rsidR="00652061">
        <w:rPr>
          <w:spacing w:val="-1"/>
          <w:w w:val="105"/>
        </w:rPr>
        <w:t>Is</w:t>
      </w:r>
      <w:r w:rsidR="00BA7295">
        <w:rPr>
          <w:spacing w:val="-1"/>
          <w:w w:val="105"/>
        </w:rPr>
        <w:t xml:space="preserve"> </w:t>
      </w:r>
      <w:r w:rsidR="00652061">
        <w:rPr>
          <w:w w:val="105"/>
        </w:rPr>
        <w:t>any</w:t>
      </w:r>
      <w:r w:rsidR="00BA7295">
        <w:rPr>
          <w:w w:val="105"/>
        </w:rPr>
        <w:t xml:space="preserve"> </w:t>
      </w:r>
      <w:r w:rsidR="00652061">
        <w:rPr>
          <w:w w:val="105"/>
        </w:rPr>
        <w:t>of</w:t>
      </w:r>
      <w:r w:rsidR="00BA7295">
        <w:rPr>
          <w:w w:val="105"/>
        </w:rPr>
        <w:t xml:space="preserve"> </w:t>
      </w:r>
      <w:r w:rsidR="00652061">
        <w:rPr>
          <w:spacing w:val="-1"/>
          <w:w w:val="105"/>
        </w:rPr>
        <w:t>your</w:t>
      </w:r>
      <w:r w:rsidR="00BA7295">
        <w:rPr>
          <w:spacing w:val="-1"/>
          <w:w w:val="105"/>
        </w:rPr>
        <w:t xml:space="preserve"> </w:t>
      </w:r>
      <w:r w:rsidR="00652061">
        <w:rPr>
          <w:spacing w:val="-1"/>
          <w:w w:val="105"/>
        </w:rPr>
        <w:t>relatives</w:t>
      </w:r>
      <w:r w:rsidR="00BA7295">
        <w:rPr>
          <w:spacing w:val="-1"/>
          <w:w w:val="105"/>
        </w:rPr>
        <w:t xml:space="preserve"> </w:t>
      </w:r>
      <w:r w:rsidR="00652061">
        <w:rPr>
          <w:w w:val="105"/>
        </w:rPr>
        <w:t>working</w:t>
      </w:r>
      <w:r w:rsidR="00BA7295">
        <w:rPr>
          <w:w w:val="105"/>
        </w:rPr>
        <w:t xml:space="preserve"> </w:t>
      </w:r>
      <w:r w:rsidR="00652061">
        <w:rPr>
          <w:spacing w:val="-1"/>
          <w:w w:val="105"/>
        </w:rPr>
        <w:t>in</w:t>
      </w:r>
      <w:r w:rsidR="00BA7295">
        <w:rPr>
          <w:spacing w:val="-1"/>
          <w:w w:val="105"/>
        </w:rPr>
        <w:t xml:space="preserve"> </w:t>
      </w:r>
      <w:r w:rsidR="00652061">
        <w:rPr>
          <w:spacing w:val="-1"/>
          <w:w w:val="105"/>
        </w:rPr>
        <w:t>Matrusri</w:t>
      </w:r>
      <w:r w:rsidR="00BA7295">
        <w:rPr>
          <w:spacing w:val="-1"/>
          <w:w w:val="105"/>
        </w:rPr>
        <w:t xml:space="preserve"> </w:t>
      </w:r>
      <w:r w:rsidR="00652061">
        <w:rPr>
          <w:spacing w:val="-1"/>
          <w:w w:val="105"/>
        </w:rPr>
        <w:t>Education</w:t>
      </w:r>
      <w:r w:rsidR="00BA7295">
        <w:rPr>
          <w:spacing w:val="-1"/>
          <w:w w:val="105"/>
        </w:rPr>
        <w:t xml:space="preserve"> </w:t>
      </w:r>
      <w:r w:rsidR="00652061">
        <w:rPr>
          <w:w w:val="105"/>
        </w:rPr>
        <w:t>Society</w:t>
      </w:r>
      <w:r w:rsidR="00BA7295">
        <w:rPr>
          <w:w w:val="105"/>
        </w:rPr>
        <w:t xml:space="preserve"> </w:t>
      </w:r>
      <w:r w:rsidR="00652061">
        <w:rPr>
          <w:spacing w:val="-1"/>
          <w:w w:val="105"/>
        </w:rPr>
        <w:t>sponsored</w:t>
      </w:r>
      <w:r w:rsidR="00BA7295">
        <w:rPr>
          <w:spacing w:val="-1"/>
          <w:w w:val="105"/>
        </w:rPr>
        <w:t xml:space="preserve"> </w:t>
      </w:r>
      <w:r w:rsidR="00652061">
        <w:rPr>
          <w:spacing w:val="-1"/>
          <w:w w:val="105"/>
        </w:rPr>
        <w:t>institutions,</w:t>
      </w:r>
      <w:r w:rsidR="00BA7295">
        <w:rPr>
          <w:spacing w:val="-1"/>
          <w:w w:val="105"/>
        </w:rPr>
        <w:t xml:space="preserve"> </w:t>
      </w:r>
      <w:r w:rsidR="00652061">
        <w:rPr>
          <w:spacing w:val="-1"/>
          <w:w w:val="105"/>
        </w:rPr>
        <w:t>i.e.,</w:t>
      </w:r>
      <w:r w:rsidR="00BA7295">
        <w:rPr>
          <w:spacing w:val="-1"/>
          <w:w w:val="105"/>
        </w:rPr>
        <w:t xml:space="preserve"> </w:t>
      </w:r>
      <w:r w:rsidR="00652061">
        <w:rPr>
          <w:spacing w:val="-1"/>
          <w:w w:val="105"/>
        </w:rPr>
        <w:t>Matrusri</w:t>
      </w:r>
      <w:r w:rsidR="00BA7295">
        <w:rPr>
          <w:spacing w:val="-1"/>
          <w:w w:val="105"/>
        </w:rPr>
        <w:t xml:space="preserve"> </w:t>
      </w:r>
      <w:r w:rsidR="00652061">
        <w:rPr>
          <w:spacing w:val="-1"/>
          <w:w w:val="105"/>
        </w:rPr>
        <w:t>Engineering</w:t>
      </w:r>
      <w:r w:rsidR="00BA7295">
        <w:rPr>
          <w:spacing w:val="-1"/>
          <w:w w:val="105"/>
        </w:rPr>
        <w:t xml:space="preserve"> </w:t>
      </w:r>
      <w:r w:rsidR="00652061">
        <w:rPr>
          <w:spacing w:val="-1"/>
          <w:w w:val="105"/>
        </w:rPr>
        <w:t>College</w:t>
      </w:r>
      <w:r w:rsidR="00BA7295">
        <w:rPr>
          <w:spacing w:val="-1"/>
          <w:w w:val="105"/>
        </w:rPr>
        <w:t xml:space="preserve"> </w:t>
      </w:r>
      <w:r w:rsidR="00652061">
        <w:rPr>
          <w:spacing w:val="-1"/>
          <w:w w:val="105"/>
        </w:rPr>
        <w:t>(MEC),</w:t>
      </w:r>
      <w:r w:rsidR="00BA7295">
        <w:rPr>
          <w:spacing w:val="-1"/>
          <w:w w:val="105"/>
        </w:rPr>
        <w:t xml:space="preserve"> </w:t>
      </w:r>
      <w:r w:rsidR="00652061">
        <w:rPr>
          <w:spacing w:val="-1"/>
          <w:w w:val="105"/>
        </w:rPr>
        <w:t>MVSR</w:t>
      </w:r>
      <w:r w:rsidR="00BA7295">
        <w:rPr>
          <w:spacing w:val="-1"/>
          <w:w w:val="105"/>
        </w:rPr>
        <w:t xml:space="preserve"> </w:t>
      </w:r>
      <w:r w:rsidR="00652061">
        <w:rPr>
          <w:spacing w:val="-1"/>
          <w:w w:val="105"/>
        </w:rPr>
        <w:t>Engineering</w:t>
      </w:r>
      <w:r w:rsidR="00BA7295">
        <w:rPr>
          <w:spacing w:val="-1"/>
          <w:w w:val="105"/>
        </w:rPr>
        <w:t xml:space="preserve"> </w:t>
      </w:r>
      <w:r w:rsidR="00652061">
        <w:rPr>
          <w:spacing w:val="-1"/>
          <w:w w:val="105"/>
        </w:rPr>
        <w:t>College</w:t>
      </w:r>
      <w:r w:rsidR="00BA7295">
        <w:rPr>
          <w:spacing w:val="-1"/>
          <w:w w:val="105"/>
        </w:rPr>
        <w:t xml:space="preserve"> </w:t>
      </w:r>
      <w:r w:rsidR="00652061">
        <w:rPr>
          <w:w w:val="105"/>
        </w:rPr>
        <w:t>(MVSREC)</w:t>
      </w:r>
      <w:r w:rsidR="00BA7295">
        <w:rPr>
          <w:w w:val="105"/>
        </w:rPr>
        <w:t xml:space="preserve"> </w:t>
      </w:r>
      <w:r w:rsidR="00652061">
        <w:rPr>
          <w:spacing w:val="1"/>
          <w:w w:val="105"/>
        </w:rPr>
        <w:t>or</w:t>
      </w:r>
      <w:r w:rsidR="00BA7295">
        <w:rPr>
          <w:spacing w:val="1"/>
          <w:w w:val="105"/>
        </w:rPr>
        <w:t xml:space="preserve"> </w:t>
      </w:r>
      <w:r w:rsidR="00652061">
        <w:rPr>
          <w:spacing w:val="-1"/>
          <w:w w:val="105"/>
        </w:rPr>
        <w:t>Matrusri</w:t>
      </w:r>
      <w:r w:rsidR="00BA7295">
        <w:rPr>
          <w:spacing w:val="-1"/>
          <w:w w:val="105"/>
        </w:rPr>
        <w:t xml:space="preserve"> </w:t>
      </w:r>
      <w:r w:rsidR="00652061">
        <w:rPr>
          <w:spacing w:val="-1"/>
          <w:w w:val="105"/>
        </w:rPr>
        <w:t>Institute</w:t>
      </w:r>
      <w:r w:rsidR="00BA7295">
        <w:rPr>
          <w:spacing w:val="-1"/>
          <w:w w:val="105"/>
        </w:rPr>
        <w:t xml:space="preserve"> </w:t>
      </w:r>
      <w:r w:rsidR="00652061">
        <w:rPr>
          <w:w w:val="105"/>
        </w:rPr>
        <w:t>of</w:t>
      </w:r>
      <w:r w:rsidR="00BA7295">
        <w:rPr>
          <w:w w:val="105"/>
        </w:rPr>
        <w:t xml:space="preserve"> </w:t>
      </w:r>
      <w:r w:rsidR="00652061">
        <w:rPr>
          <w:spacing w:val="-1"/>
          <w:w w:val="105"/>
        </w:rPr>
        <w:t>Post</w:t>
      </w:r>
      <w:r w:rsidR="00BA7295">
        <w:rPr>
          <w:spacing w:val="-1"/>
          <w:w w:val="105"/>
        </w:rPr>
        <w:t xml:space="preserve"> </w:t>
      </w:r>
      <w:r w:rsidR="00652061">
        <w:rPr>
          <w:spacing w:val="-1"/>
          <w:w w:val="105"/>
        </w:rPr>
        <w:t>Graduate</w:t>
      </w:r>
      <w:r w:rsidR="00BA7295">
        <w:rPr>
          <w:spacing w:val="-1"/>
          <w:w w:val="105"/>
        </w:rPr>
        <w:t xml:space="preserve"> </w:t>
      </w:r>
      <w:r w:rsidR="00652061">
        <w:rPr>
          <w:spacing w:val="-1"/>
          <w:w w:val="105"/>
        </w:rPr>
        <w:t>Studies</w:t>
      </w:r>
      <w:r w:rsidR="00BA7295">
        <w:rPr>
          <w:spacing w:val="-1"/>
          <w:w w:val="105"/>
        </w:rPr>
        <w:t xml:space="preserve"> </w:t>
      </w:r>
      <w:r w:rsidR="00652061">
        <w:rPr>
          <w:spacing w:val="-1"/>
          <w:w w:val="105"/>
        </w:rPr>
        <w:t>(MIPGS)</w:t>
      </w:r>
      <w:r w:rsidR="00BA7295">
        <w:rPr>
          <w:spacing w:val="-1"/>
          <w:w w:val="105"/>
        </w:rPr>
        <w:t xml:space="preserve"> </w:t>
      </w:r>
      <w:r w:rsidR="00652061">
        <w:rPr>
          <w:spacing w:val="-1"/>
          <w:w w:val="105"/>
        </w:rPr>
        <w:t>(if</w:t>
      </w:r>
      <w:r w:rsidR="00BA7295">
        <w:rPr>
          <w:spacing w:val="-1"/>
          <w:w w:val="105"/>
        </w:rPr>
        <w:t xml:space="preserve"> </w:t>
      </w:r>
      <w:r w:rsidR="00652061">
        <w:rPr>
          <w:spacing w:val="-1"/>
          <w:w w:val="105"/>
        </w:rPr>
        <w:t>yes,</w:t>
      </w:r>
      <w:r w:rsidR="00BA7295">
        <w:rPr>
          <w:spacing w:val="-1"/>
          <w:w w:val="105"/>
        </w:rPr>
        <w:t xml:space="preserve"> </w:t>
      </w:r>
      <w:r w:rsidR="00652061">
        <w:rPr>
          <w:spacing w:val="-1"/>
          <w:w w:val="105"/>
        </w:rPr>
        <w:t>provide</w:t>
      </w:r>
      <w:r w:rsidR="00BA7295">
        <w:rPr>
          <w:spacing w:val="-1"/>
          <w:w w:val="105"/>
        </w:rPr>
        <w:t xml:space="preserve"> </w:t>
      </w:r>
      <w:r w:rsidR="00652061">
        <w:rPr>
          <w:spacing w:val="-1"/>
          <w:w w:val="105"/>
        </w:rPr>
        <w:t>details)</w:t>
      </w:r>
    </w:p>
    <w:p w14:paraId="1C6C85A4" w14:textId="77777777" w:rsidR="001F6917" w:rsidRDefault="001F6917">
      <w:pPr>
        <w:spacing w:before="3"/>
        <w:rPr>
          <w:rFonts w:ascii="Arial" w:eastAsia="Arial" w:hAnsi="Arial" w:cs="Arial"/>
          <w:b/>
          <w:bCs/>
          <w:sz w:val="7"/>
          <w:szCs w:val="7"/>
        </w:rPr>
      </w:pPr>
    </w:p>
    <w:tbl>
      <w:tblPr>
        <w:tblStyle w:val="TableNormal1"/>
        <w:tblW w:w="0" w:type="auto"/>
        <w:tblInd w:w="425" w:type="dxa"/>
        <w:tblLayout w:type="fixed"/>
        <w:tblLook w:val="01E0" w:firstRow="1" w:lastRow="1" w:firstColumn="1" w:lastColumn="1" w:noHBand="0" w:noVBand="0"/>
      </w:tblPr>
      <w:tblGrid>
        <w:gridCol w:w="695"/>
        <w:gridCol w:w="3131"/>
        <w:gridCol w:w="1738"/>
        <w:gridCol w:w="1740"/>
        <w:gridCol w:w="1855"/>
      </w:tblGrid>
      <w:tr w:rsidR="001F6917" w14:paraId="13047361" w14:textId="77777777">
        <w:trPr>
          <w:trHeight w:hRule="exact" w:val="349"/>
        </w:trPr>
        <w:tc>
          <w:tcPr>
            <w:tcW w:w="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4F9955" w14:textId="77777777" w:rsidR="001F6917" w:rsidRDefault="00652061">
            <w:pPr>
              <w:pStyle w:val="TableParagraph"/>
              <w:spacing w:before="64"/>
              <w:ind w:left="10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S.No.</w:t>
            </w:r>
          </w:p>
        </w:tc>
        <w:tc>
          <w:tcPr>
            <w:tcW w:w="3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BA0090" w14:textId="77777777" w:rsidR="001F6917" w:rsidRDefault="00652061">
            <w:pPr>
              <w:pStyle w:val="TableParagraph"/>
              <w:spacing w:before="64"/>
              <w:ind w:right="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Name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B44E02" w14:textId="77777777" w:rsidR="001F6917" w:rsidRDefault="00652061">
            <w:pPr>
              <w:pStyle w:val="TableParagraph"/>
              <w:spacing w:before="64"/>
              <w:ind w:left="3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Designation</w:t>
            </w:r>
          </w:p>
        </w:tc>
        <w:tc>
          <w:tcPr>
            <w:tcW w:w="1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217751" w14:textId="77777777" w:rsidR="001F6917" w:rsidRDefault="00652061">
            <w:pPr>
              <w:pStyle w:val="TableParagraph"/>
              <w:spacing w:before="64"/>
              <w:ind w:left="4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Institution</w:t>
            </w:r>
          </w:p>
        </w:tc>
        <w:tc>
          <w:tcPr>
            <w:tcW w:w="1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EB6166" w14:textId="77777777" w:rsidR="001F6917" w:rsidRDefault="00652061">
            <w:pPr>
              <w:pStyle w:val="TableParagraph"/>
              <w:spacing w:before="64"/>
              <w:ind w:left="35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w w:val="105"/>
                <w:sz w:val="18"/>
              </w:rPr>
              <w:t>Relationship</w:t>
            </w:r>
          </w:p>
        </w:tc>
      </w:tr>
      <w:tr w:rsidR="001F6917" w14:paraId="64369DC4" w14:textId="77777777">
        <w:trPr>
          <w:trHeight w:hRule="exact" w:val="347"/>
        </w:trPr>
        <w:tc>
          <w:tcPr>
            <w:tcW w:w="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CB043D" w14:textId="77777777" w:rsidR="001F6917" w:rsidRDefault="001F6917"/>
        </w:tc>
        <w:tc>
          <w:tcPr>
            <w:tcW w:w="3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6E7440" w14:textId="77777777" w:rsidR="001F6917" w:rsidRDefault="001F6917"/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6E77CB" w14:textId="77777777" w:rsidR="001F6917" w:rsidRDefault="001F6917"/>
        </w:tc>
        <w:tc>
          <w:tcPr>
            <w:tcW w:w="1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F67799" w14:textId="77777777" w:rsidR="001F6917" w:rsidRDefault="001F6917"/>
        </w:tc>
        <w:tc>
          <w:tcPr>
            <w:tcW w:w="1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56DBB0" w14:textId="77777777" w:rsidR="001F6917" w:rsidRDefault="001F6917"/>
        </w:tc>
      </w:tr>
      <w:tr w:rsidR="001F6917" w14:paraId="4B0FA1C7" w14:textId="77777777">
        <w:trPr>
          <w:trHeight w:hRule="exact" w:val="347"/>
        </w:trPr>
        <w:tc>
          <w:tcPr>
            <w:tcW w:w="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30CD2A" w14:textId="77777777" w:rsidR="001F6917" w:rsidRDefault="001F6917"/>
        </w:tc>
        <w:tc>
          <w:tcPr>
            <w:tcW w:w="3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BAE0F" w14:textId="77777777" w:rsidR="001F6917" w:rsidRDefault="001F6917"/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913B35" w14:textId="77777777" w:rsidR="001F6917" w:rsidRDefault="001F6917"/>
        </w:tc>
        <w:tc>
          <w:tcPr>
            <w:tcW w:w="1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993E36" w14:textId="77777777" w:rsidR="001F6917" w:rsidRDefault="001F6917"/>
        </w:tc>
        <w:tc>
          <w:tcPr>
            <w:tcW w:w="1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F49548" w14:textId="77777777" w:rsidR="001F6917" w:rsidRDefault="001F6917"/>
        </w:tc>
      </w:tr>
    </w:tbl>
    <w:p w14:paraId="31BE3918" w14:textId="77777777" w:rsidR="001F6917" w:rsidRDefault="001F6917">
      <w:pPr>
        <w:spacing w:before="8"/>
        <w:rPr>
          <w:rFonts w:ascii="Arial" w:eastAsia="Arial" w:hAnsi="Arial" w:cs="Arial"/>
          <w:b/>
          <w:bCs/>
          <w:sz w:val="11"/>
          <w:szCs w:val="11"/>
        </w:rPr>
      </w:pPr>
    </w:p>
    <w:p w14:paraId="69A1137A" w14:textId="77777777" w:rsidR="001F6917" w:rsidRDefault="00652061" w:rsidP="00B75504">
      <w:pPr>
        <w:pStyle w:val="BodyText"/>
        <w:numPr>
          <w:ilvl w:val="0"/>
          <w:numId w:val="2"/>
        </w:numPr>
        <w:tabs>
          <w:tab w:val="left" w:pos="856"/>
        </w:tabs>
        <w:spacing w:before="82"/>
        <w:rPr>
          <w:b w:val="0"/>
          <w:bCs w:val="0"/>
        </w:rPr>
      </w:pPr>
      <w:r>
        <w:rPr>
          <w:spacing w:val="-1"/>
          <w:w w:val="105"/>
        </w:rPr>
        <w:t>Have</w:t>
      </w:r>
      <w:r w:rsidR="00BA7295">
        <w:rPr>
          <w:spacing w:val="-1"/>
          <w:w w:val="105"/>
        </w:rPr>
        <w:t xml:space="preserve"> </w:t>
      </w:r>
      <w:r>
        <w:rPr>
          <w:spacing w:val="-1"/>
          <w:w w:val="105"/>
        </w:rPr>
        <w:t>you</w:t>
      </w:r>
      <w:r w:rsidR="00BA7295">
        <w:rPr>
          <w:spacing w:val="-1"/>
          <w:w w:val="105"/>
        </w:rPr>
        <w:t xml:space="preserve"> </w:t>
      </w:r>
      <w:r>
        <w:rPr>
          <w:spacing w:val="-1"/>
          <w:w w:val="105"/>
        </w:rPr>
        <w:t>applied</w:t>
      </w:r>
      <w:r w:rsidR="00BA7295">
        <w:rPr>
          <w:spacing w:val="-1"/>
          <w:w w:val="105"/>
        </w:rPr>
        <w:t xml:space="preserve"> </w:t>
      </w:r>
      <w:r>
        <w:rPr>
          <w:w w:val="105"/>
        </w:rPr>
        <w:t>to</w:t>
      </w:r>
      <w:r w:rsidR="00BA7295">
        <w:rPr>
          <w:w w:val="105"/>
        </w:rPr>
        <w:t xml:space="preserve"> </w:t>
      </w:r>
      <w:r>
        <w:rPr>
          <w:spacing w:val="-1"/>
          <w:w w:val="105"/>
        </w:rPr>
        <w:t>any</w:t>
      </w:r>
      <w:r w:rsidR="00BA7295">
        <w:rPr>
          <w:spacing w:val="-1"/>
          <w:w w:val="105"/>
        </w:rPr>
        <w:t xml:space="preserve"> </w:t>
      </w:r>
      <w:r>
        <w:rPr>
          <w:w w:val="105"/>
        </w:rPr>
        <w:t>of</w:t>
      </w:r>
      <w:r w:rsidR="00BA7295">
        <w:rPr>
          <w:w w:val="105"/>
        </w:rPr>
        <w:t xml:space="preserve"> </w:t>
      </w:r>
      <w:r>
        <w:rPr>
          <w:spacing w:val="-1"/>
          <w:w w:val="105"/>
        </w:rPr>
        <w:t>positions</w:t>
      </w:r>
      <w:r w:rsidR="00010F2D">
        <w:rPr>
          <w:spacing w:val="-1"/>
          <w:w w:val="105"/>
        </w:rPr>
        <w:t xml:space="preserve"> </w:t>
      </w:r>
      <w:r>
        <w:rPr>
          <w:spacing w:val="-1"/>
          <w:w w:val="105"/>
        </w:rPr>
        <w:t>in</w:t>
      </w:r>
      <w:r w:rsidR="00010F2D">
        <w:rPr>
          <w:spacing w:val="-1"/>
          <w:w w:val="105"/>
        </w:rPr>
        <w:t xml:space="preserve"> </w:t>
      </w:r>
      <w:r>
        <w:rPr>
          <w:spacing w:val="-1"/>
          <w:w w:val="105"/>
        </w:rPr>
        <w:t>Matrusri</w:t>
      </w:r>
      <w:r w:rsidR="00010F2D">
        <w:rPr>
          <w:spacing w:val="-1"/>
          <w:w w:val="105"/>
        </w:rPr>
        <w:t xml:space="preserve"> </w:t>
      </w:r>
      <w:r>
        <w:rPr>
          <w:spacing w:val="-1"/>
          <w:w w:val="105"/>
        </w:rPr>
        <w:t>Education</w:t>
      </w:r>
      <w:r w:rsidR="00010F2D">
        <w:rPr>
          <w:spacing w:val="-1"/>
          <w:w w:val="105"/>
        </w:rPr>
        <w:t xml:space="preserve"> </w:t>
      </w:r>
      <w:r>
        <w:rPr>
          <w:w w:val="105"/>
        </w:rPr>
        <w:t>Society</w:t>
      </w:r>
      <w:r w:rsidR="00010F2D">
        <w:rPr>
          <w:w w:val="105"/>
        </w:rPr>
        <w:t xml:space="preserve"> </w:t>
      </w:r>
      <w:r>
        <w:rPr>
          <w:spacing w:val="-1"/>
          <w:w w:val="105"/>
        </w:rPr>
        <w:t>sponsored</w:t>
      </w:r>
      <w:r w:rsidR="00010F2D">
        <w:rPr>
          <w:spacing w:val="-1"/>
          <w:w w:val="105"/>
        </w:rPr>
        <w:t xml:space="preserve"> </w:t>
      </w:r>
      <w:r>
        <w:rPr>
          <w:spacing w:val="-1"/>
          <w:w w:val="105"/>
        </w:rPr>
        <w:t>institutions</w:t>
      </w:r>
      <w:r w:rsidR="00010F2D">
        <w:rPr>
          <w:spacing w:val="-1"/>
          <w:w w:val="105"/>
        </w:rPr>
        <w:t xml:space="preserve"> </w:t>
      </w:r>
    </w:p>
    <w:p w14:paraId="63750D47" w14:textId="77777777" w:rsidR="001F6917" w:rsidRDefault="001F6917">
      <w:pPr>
        <w:sectPr w:rsidR="001F6917">
          <w:pgSz w:w="12240" w:h="15840"/>
          <w:pgMar w:top="960" w:right="1180" w:bottom="1200" w:left="1340" w:header="0" w:footer="1007" w:gutter="0"/>
          <w:cols w:space="720"/>
        </w:sectPr>
      </w:pPr>
    </w:p>
    <w:p w14:paraId="1C8B5475" w14:textId="77777777" w:rsidR="001F6917" w:rsidRDefault="00652061">
      <w:pPr>
        <w:pStyle w:val="BodyText"/>
        <w:rPr>
          <w:b w:val="0"/>
          <w:bCs w:val="0"/>
        </w:rPr>
      </w:pPr>
      <w:r>
        <w:rPr>
          <w:spacing w:val="-1"/>
          <w:w w:val="105"/>
        </w:rPr>
        <w:t>earlier,</w:t>
      </w:r>
    </w:p>
    <w:p w14:paraId="2833C30E" w14:textId="77777777" w:rsidR="001F6917" w:rsidRDefault="00652061">
      <w:pPr>
        <w:pStyle w:val="BodyText"/>
        <w:ind w:left="74"/>
        <w:rPr>
          <w:b w:val="0"/>
          <w:bCs w:val="0"/>
        </w:rPr>
      </w:pPr>
      <w:r>
        <w:rPr>
          <w:b w:val="0"/>
          <w:w w:val="105"/>
        </w:rPr>
        <w:br w:type="column"/>
      </w:r>
      <w:r>
        <w:rPr>
          <w:spacing w:val="-1"/>
          <w:w w:val="105"/>
        </w:rPr>
        <w:t>i.e.,</w:t>
      </w:r>
    </w:p>
    <w:p w14:paraId="64CEAC8D" w14:textId="77777777" w:rsidR="001F6917" w:rsidRDefault="00652061">
      <w:pPr>
        <w:pStyle w:val="BodyText"/>
        <w:ind w:left="74"/>
        <w:rPr>
          <w:b w:val="0"/>
          <w:bCs w:val="0"/>
        </w:rPr>
      </w:pPr>
      <w:r>
        <w:rPr>
          <w:b w:val="0"/>
          <w:w w:val="105"/>
        </w:rPr>
        <w:br w:type="column"/>
      </w:r>
      <w:r>
        <w:rPr>
          <w:spacing w:val="-1"/>
          <w:w w:val="105"/>
        </w:rPr>
        <w:t>Matrusri</w:t>
      </w:r>
    </w:p>
    <w:p w14:paraId="67BE8D77" w14:textId="77777777" w:rsidR="001F6917" w:rsidRDefault="00652061" w:rsidP="00010F2D">
      <w:pPr>
        <w:pStyle w:val="BodyText"/>
        <w:ind w:left="74"/>
        <w:rPr>
          <w:b w:val="0"/>
          <w:bCs w:val="0"/>
        </w:rPr>
      </w:pPr>
      <w:r>
        <w:rPr>
          <w:b w:val="0"/>
        </w:rPr>
        <w:br w:type="column"/>
      </w:r>
      <w:r>
        <w:rPr>
          <w:spacing w:val="-1"/>
        </w:rPr>
        <w:t>Engineering</w:t>
      </w:r>
      <w:r w:rsidR="00010F2D">
        <w:rPr>
          <w:spacing w:val="-1"/>
        </w:rPr>
        <w:t xml:space="preserve">   </w:t>
      </w:r>
      <w:r>
        <w:rPr>
          <w:b w:val="0"/>
          <w:w w:val="105"/>
        </w:rPr>
        <w:br w:type="column"/>
      </w:r>
      <w:r>
        <w:rPr>
          <w:spacing w:val="-1"/>
          <w:w w:val="105"/>
        </w:rPr>
        <w:t>College(MEC),</w:t>
      </w:r>
    </w:p>
    <w:p w14:paraId="1445EBD2" w14:textId="77777777" w:rsidR="001F6917" w:rsidRDefault="00652061">
      <w:pPr>
        <w:pStyle w:val="BodyText"/>
        <w:ind w:left="77"/>
        <w:rPr>
          <w:b w:val="0"/>
          <w:bCs w:val="0"/>
        </w:rPr>
      </w:pPr>
      <w:r>
        <w:rPr>
          <w:b w:val="0"/>
        </w:rPr>
        <w:br w:type="column"/>
      </w:r>
      <w:r>
        <w:rPr>
          <w:spacing w:val="-1"/>
        </w:rPr>
        <w:t>MVSR</w:t>
      </w:r>
    </w:p>
    <w:p w14:paraId="597485BE" w14:textId="77777777" w:rsidR="001F6917" w:rsidRDefault="00652061">
      <w:pPr>
        <w:pStyle w:val="BodyText"/>
        <w:ind w:left="77"/>
        <w:rPr>
          <w:b w:val="0"/>
          <w:bCs w:val="0"/>
        </w:rPr>
      </w:pPr>
      <w:r>
        <w:rPr>
          <w:b w:val="0"/>
        </w:rPr>
        <w:br w:type="column"/>
      </w:r>
      <w:r>
        <w:rPr>
          <w:spacing w:val="-1"/>
        </w:rPr>
        <w:t>Engineering</w:t>
      </w:r>
    </w:p>
    <w:p w14:paraId="663BBB8A" w14:textId="77777777" w:rsidR="001F6917" w:rsidRDefault="00652061">
      <w:pPr>
        <w:pStyle w:val="BodyText"/>
        <w:ind w:left="75"/>
        <w:rPr>
          <w:b w:val="0"/>
          <w:bCs w:val="0"/>
        </w:rPr>
      </w:pPr>
      <w:r>
        <w:rPr>
          <w:b w:val="0"/>
        </w:rPr>
        <w:br w:type="column"/>
      </w:r>
      <w:r>
        <w:rPr>
          <w:spacing w:val="-1"/>
        </w:rPr>
        <w:t>College</w:t>
      </w:r>
    </w:p>
    <w:p w14:paraId="1C967E18" w14:textId="77777777" w:rsidR="001F6917" w:rsidRDefault="00652061">
      <w:pPr>
        <w:pStyle w:val="BodyText"/>
        <w:ind w:left="74"/>
        <w:rPr>
          <w:b w:val="0"/>
          <w:bCs w:val="0"/>
        </w:rPr>
      </w:pPr>
      <w:r>
        <w:rPr>
          <w:b w:val="0"/>
          <w:w w:val="105"/>
        </w:rPr>
        <w:br w:type="column"/>
      </w:r>
      <w:r>
        <w:rPr>
          <w:w w:val="105"/>
        </w:rPr>
        <w:t>(MVSREC)</w:t>
      </w:r>
      <w:r w:rsidR="00010F2D">
        <w:rPr>
          <w:w w:val="105"/>
        </w:rPr>
        <w:t xml:space="preserve"> </w:t>
      </w:r>
      <w:r>
        <w:rPr>
          <w:w w:val="105"/>
        </w:rPr>
        <w:t>or</w:t>
      </w:r>
    </w:p>
    <w:p w14:paraId="547013D8" w14:textId="77777777" w:rsidR="001F6917" w:rsidRDefault="001F6917">
      <w:pPr>
        <w:sectPr w:rsidR="001F6917">
          <w:type w:val="continuous"/>
          <w:pgSz w:w="12240" w:h="15840"/>
          <w:pgMar w:top="400" w:right="1180" w:bottom="1200" w:left="1340" w:header="720" w:footer="720" w:gutter="0"/>
          <w:cols w:num="9" w:space="720" w:equalWidth="0">
            <w:col w:w="1147" w:space="40"/>
            <w:col w:w="389" w:space="40"/>
            <w:col w:w="816" w:space="40"/>
            <w:col w:w="1160" w:space="40"/>
            <w:col w:w="1352" w:space="40"/>
            <w:col w:w="617" w:space="40"/>
            <w:col w:w="1163" w:space="40"/>
            <w:col w:w="754" w:space="40"/>
            <w:col w:w="2002"/>
          </w:cols>
        </w:sectPr>
      </w:pPr>
    </w:p>
    <w:p w14:paraId="6AB616FD" w14:textId="77777777" w:rsidR="001F6917" w:rsidRDefault="00652061">
      <w:pPr>
        <w:pStyle w:val="BodyText"/>
        <w:rPr>
          <w:b w:val="0"/>
          <w:bCs w:val="0"/>
        </w:rPr>
      </w:pPr>
      <w:r>
        <w:rPr>
          <w:spacing w:val="-1"/>
          <w:w w:val="105"/>
        </w:rPr>
        <w:t>Matrusri</w:t>
      </w:r>
      <w:r w:rsidR="00010F2D">
        <w:rPr>
          <w:spacing w:val="-1"/>
          <w:w w:val="105"/>
        </w:rPr>
        <w:t xml:space="preserve"> </w:t>
      </w:r>
      <w:r>
        <w:rPr>
          <w:spacing w:val="-1"/>
          <w:w w:val="105"/>
        </w:rPr>
        <w:t>Institute</w:t>
      </w:r>
      <w:r w:rsidR="00010F2D">
        <w:rPr>
          <w:spacing w:val="-1"/>
          <w:w w:val="105"/>
        </w:rPr>
        <w:t xml:space="preserve"> </w:t>
      </w:r>
      <w:r>
        <w:rPr>
          <w:w w:val="105"/>
        </w:rPr>
        <w:t>of</w:t>
      </w:r>
      <w:r w:rsidR="00010F2D">
        <w:rPr>
          <w:w w:val="105"/>
        </w:rPr>
        <w:t xml:space="preserve"> </w:t>
      </w:r>
      <w:r>
        <w:rPr>
          <w:spacing w:val="-1"/>
          <w:w w:val="105"/>
        </w:rPr>
        <w:t>Post</w:t>
      </w:r>
      <w:r w:rsidR="00010F2D">
        <w:rPr>
          <w:spacing w:val="-1"/>
          <w:w w:val="105"/>
        </w:rPr>
        <w:t xml:space="preserve"> </w:t>
      </w:r>
      <w:r>
        <w:rPr>
          <w:spacing w:val="-1"/>
          <w:w w:val="105"/>
        </w:rPr>
        <w:t>Graduate</w:t>
      </w:r>
      <w:r w:rsidR="00010F2D">
        <w:rPr>
          <w:spacing w:val="-1"/>
          <w:w w:val="105"/>
        </w:rPr>
        <w:t xml:space="preserve"> </w:t>
      </w:r>
      <w:r>
        <w:rPr>
          <w:spacing w:val="-1"/>
          <w:w w:val="105"/>
        </w:rPr>
        <w:t>Studies</w:t>
      </w:r>
      <w:r w:rsidR="00010F2D">
        <w:rPr>
          <w:spacing w:val="-1"/>
          <w:w w:val="105"/>
        </w:rPr>
        <w:t xml:space="preserve"> </w:t>
      </w:r>
      <w:r>
        <w:rPr>
          <w:spacing w:val="-1"/>
          <w:w w:val="105"/>
        </w:rPr>
        <w:t>(MIPGS)</w:t>
      </w:r>
      <w:r w:rsidR="00010F2D">
        <w:rPr>
          <w:spacing w:val="-1"/>
          <w:w w:val="105"/>
        </w:rPr>
        <w:t xml:space="preserve"> </w:t>
      </w:r>
      <w:r>
        <w:rPr>
          <w:spacing w:val="-1"/>
          <w:w w:val="105"/>
        </w:rPr>
        <w:t>(if</w:t>
      </w:r>
      <w:r w:rsidR="00010F2D">
        <w:rPr>
          <w:spacing w:val="-1"/>
          <w:w w:val="105"/>
        </w:rPr>
        <w:t xml:space="preserve"> </w:t>
      </w:r>
      <w:r>
        <w:rPr>
          <w:spacing w:val="-1"/>
          <w:w w:val="105"/>
        </w:rPr>
        <w:t>yes,</w:t>
      </w:r>
      <w:r w:rsidR="00010F2D">
        <w:rPr>
          <w:spacing w:val="-1"/>
          <w:w w:val="105"/>
        </w:rPr>
        <w:t xml:space="preserve"> </w:t>
      </w:r>
      <w:r>
        <w:rPr>
          <w:spacing w:val="-1"/>
          <w:w w:val="105"/>
        </w:rPr>
        <w:t>provide</w:t>
      </w:r>
      <w:r w:rsidR="00010F2D">
        <w:rPr>
          <w:spacing w:val="-1"/>
          <w:w w:val="105"/>
        </w:rPr>
        <w:t xml:space="preserve"> </w:t>
      </w:r>
      <w:r>
        <w:rPr>
          <w:w w:val="105"/>
        </w:rPr>
        <w:t>details)</w:t>
      </w:r>
    </w:p>
    <w:p w14:paraId="669CD9B9" w14:textId="77777777" w:rsidR="001F6917" w:rsidRDefault="001F6917">
      <w:pPr>
        <w:spacing w:before="11"/>
        <w:rPr>
          <w:rFonts w:ascii="Arial" w:eastAsia="Arial" w:hAnsi="Arial" w:cs="Arial"/>
          <w:b/>
          <w:bCs/>
          <w:sz w:val="7"/>
          <w:szCs w:val="7"/>
        </w:rPr>
      </w:pPr>
    </w:p>
    <w:p w14:paraId="2A598B0A" w14:textId="7CC10350" w:rsidR="001F6917" w:rsidRDefault="00594359">
      <w:pPr>
        <w:spacing w:line="200" w:lineRule="atLeast"/>
        <w:ind w:left="421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noProof/>
          <w:sz w:val="20"/>
          <w:szCs w:val="20"/>
        </w:rPr>
        <mc:AlternateContent>
          <mc:Choice Requires="wpg">
            <w:drawing>
              <wp:inline distT="0" distB="0" distL="0" distR="0" wp14:anchorId="39097303" wp14:editId="0F9C5DA4">
                <wp:extent cx="5829300" cy="671195"/>
                <wp:effectExtent l="3810" t="6350" r="5715" b="8255"/>
                <wp:docPr id="12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29300" cy="671195"/>
                          <a:chOff x="0" y="0"/>
                          <a:chExt cx="9180" cy="1057"/>
                        </a:xfrm>
                      </wpg:grpSpPr>
                      <wpg:grpSp>
                        <wpg:cNvPr id="13" name="Group 18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9169" cy="2"/>
                            <a:chOff x="6" y="6"/>
                            <a:chExt cx="9169" cy="2"/>
                          </a:xfrm>
                        </wpg:grpSpPr>
                        <wps:wsp>
                          <wps:cNvPr id="14" name="Freeform 19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9169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9169"/>
                                <a:gd name="T2" fmla="+- 0 9174 6"/>
                                <a:gd name="T3" fmla="*/ T2 w 916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169">
                                  <a:moveTo>
                                    <a:pt x="0" y="0"/>
                                  </a:moveTo>
                                  <a:lnTo>
                                    <a:pt x="9168" y="0"/>
                                  </a:lnTo>
                                </a:path>
                              </a:pathLst>
                            </a:custGeom>
                            <a:noFill/>
                            <a:ln w="699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" name="Group 16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2" cy="1037"/>
                            <a:chOff x="10" y="10"/>
                            <a:chExt cx="2" cy="1037"/>
                          </a:xfrm>
                        </wpg:grpSpPr>
                        <wps:wsp>
                          <wps:cNvPr id="16" name="Freeform 17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2" cy="1037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10 h 1037"/>
                                <a:gd name="T2" fmla="+- 0 1046 10"/>
                                <a:gd name="T3" fmla="*/ 1046 h 103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037">
                                  <a:moveTo>
                                    <a:pt x="0" y="0"/>
                                  </a:moveTo>
                                  <a:lnTo>
                                    <a:pt x="0" y="1036"/>
                                  </a:lnTo>
                                </a:path>
                              </a:pathLst>
                            </a:custGeom>
                            <a:noFill/>
                            <a:ln w="699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" name="Group 14"/>
                        <wpg:cNvGrpSpPr>
                          <a:grpSpLocks/>
                        </wpg:cNvGrpSpPr>
                        <wpg:grpSpPr bwMode="auto">
                          <a:xfrm>
                            <a:off x="6" y="1051"/>
                            <a:ext cx="9169" cy="2"/>
                            <a:chOff x="6" y="1051"/>
                            <a:chExt cx="9169" cy="2"/>
                          </a:xfrm>
                        </wpg:grpSpPr>
                        <wps:wsp>
                          <wps:cNvPr id="18" name="Freeform 15"/>
                          <wps:cNvSpPr>
                            <a:spLocks/>
                          </wps:cNvSpPr>
                          <wps:spPr bwMode="auto">
                            <a:xfrm>
                              <a:off x="6" y="1051"/>
                              <a:ext cx="9169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9169"/>
                                <a:gd name="T2" fmla="+- 0 9174 6"/>
                                <a:gd name="T3" fmla="*/ T2 w 916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169">
                                  <a:moveTo>
                                    <a:pt x="0" y="0"/>
                                  </a:moveTo>
                                  <a:lnTo>
                                    <a:pt x="9168" y="0"/>
                                  </a:lnTo>
                                </a:path>
                              </a:pathLst>
                            </a:custGeom>
                            <a:noFill/>
                            <a:ln w="699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" name="Group 12"/>
                        <wpg:cNvGrpSpPr>
                          <a:grpSpLocks/>
                        </wpg:cNvGrpSpPr>
                        <wpg:grpSpPr bwMode="auto">
                          <a:xfrm>
                            <a:off x="9169" y="10"/>
                            <a:ext cx="2" cy="1037"/>
                            <a:chOff x="9169" y="10"/>
                            <a:chExt cx="2" cy="1037"/>
                          </a:xfrm>
                        </wpg:grpSpPr>
                        <wps:wsp>
                          <wps:cNvPr id="20" name="Freeform 13"/>
                          <wps:cNvSpPr>
                            <a:spLocks/>
                          </wps:cNvSpPr>
                          <wps:spPr bwMode="auto">
                            <a:xfrm>
                              <a:off x="9169" y="10"/>
                              <a:ext cx="2" cy="1037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10 h 1037"/>
                                <a:gd name="T2" fmla="+- 0 1046 10"/>
                                <a:gd name="T3" fmla="*/ 1046 h 103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037">
                                  <a:moveTo>
                                    <a:pt x="0" y="0"/>
                                  </a:moveTo>
                                  <a:lnTo>
                                    <a:pt x="0" y="1036"/>
                                  </a:lnTo>
                                </a:path>
                              </a:pathLst>
                            </a:custGeom>
                            <a:noFill/>
                            <a:ln w="700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36B1C18" id="Group 11" o:spid="_x0000_s1026" style="width:459pt;height:52.85pt;mso-position-horizontal-relative:char;mso-position-vertical-relative:line" coordsize="9180,10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">
                <v:group id="Group 18" o:spid="_x0000_s1027" style="position:absolute;left:6;top:6;width:9169;height:2" coordorigin="6,6" coordsize="916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shape id="Freeform 19" o:spid="_x0000_s1028" style="position:absolute;left:6;top:6;width:9169;height:2;visibility:visible;mso-wrap-style:square;v-text-anchor:top" coordsize="916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" path="m,l9168,e" filled="f" strokeweight=".19436mm">
                    <v:path arrowok="t" o:connecttype="custom" o:connectlocs="0,0;9168,0" o:connectangles="0,0"/>
                  </v:shape>
                </v:group>
                <v:group id="Group 16" o:spid="_x0000_s1029" style="position:absolute;left:10;top:10;width:2;height:1037" coordorigin="10,10" coordsize="2,10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Freeform 17" o:spid="_x0000_s1030" style="position:absolute;left:10;top:10;width:2;height:1037;visibility:visible;mso-wrap-style:square;v-text-anchor:top" coordsize="2,10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" path="m,l,1036e" filled="f" strokeweight=".19436mm">
                    <v:path arrowok="t" o:connecttype="custom" o:connectlocs="0,10;0,1046" o:connectangles="0,0"/>
                  </v:shape>
                </v:group>
                <v:group id="Group 14" o:spid="_x0000_s1031" style="position:absolute;left:6;top:1051;width:9169;height:2" coordorigin="6,1051" coordsize="916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shape id="Freeform 15" o:spid="_x0000_s1032" style="position:absolute;left:6;top:1051;width:9169;height:2;visibility:visible;mso-wrap-style:square;v-text-anchor:top" coordsize="916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" path="m,l9168,e" filled="f" strokeweight=".19436mm">
                    <v:path arrowok="t" o:connecttype="custom" o:connectlocs="0,0;9168,0" o:connectangles="0,0"/>
                  </v:shape>
                </v:group>
                <v:group id="Group 12" o:spid="_x0000_s1033" style="position:absolute;left:9169;top:10;width:2;height:1037" coordorigin="9169,10" coordsize="2,10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<v:shape id="Freeform 13" o:spid="_x0000_s1034" style="position:absolute;left:9169;top:10;width:2;height:1037;visibility:visible;mso-wrap-style:square;v-text-anchor:top" coordsize="2,10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" path="m,l,1036e" filled="f" strokeweight=".19469mm">
                    <v:path arrowok="t" o:connecttype="custom" o:connectlocs="0,10;0,1046" o:connectangles="0,0"/>
                  </v:shape>
                </v:group>
                <w10:anchorlock/>
              </v:group>
            </w:pict>
          </mc:Fallback>
        </mc:AlternateContent>
      </w:r>
    </w:p>
    <w:p w14:paraId="4837C9A3" w14:textId="77777777" w:rsidR="001F6917" w:rsidRDefault="001F6917">
      <w:pPr>
        <w:spacing w:before="8"/>
        <w:rPr>
          <w:rFonts w:ascii="Arial" w:eastAsia="Arial" w:hAnsi="Arial" w:cs="Arial"/>
          <w:b/>
          <w:bCs/>
          <w:sz w:val="11"/>
          <w:szCs w:val="11"/>
        </w:rPr>
      </w:pPr>
    </w:p>
    <w:p w14:paraId="1F3F453D" w14:textId="77777777" w:rsidR="001F6917" w:rsidRDefault="00652061" w:rsidP="00B75504">
      <w:pPr>
        <w:pStyle w:val="BodyText"/>
        <w:numPr>
          <w:ilvl w:val="0"/>
          <w:numId w:val="2"/>
        </w:numPr>
        <w:tabs>
          <w:tab w:val="left" w:pos="849"/>
        </w:tabs>
        <w:spacing w:before="82"/>
        <w:rPr>
          <w:b w:val="0"/>
          <w:bCs w:val="0"/>
        </w:rPr>
      </w:pPr>
      <w:r>
        <w:rPr>
          <w:spacing w:val="-2"/>
          <w:w w:val="105"/>
        </w:rPr>
        <w:t>Any</w:t>
      </w:r>
      <w:r w:rsidR="00010F2D">
        <w:rPr>
          <w:spacing w:val="-2"/>
          <w:w w:val="105"/>
        </w:rPr>
        <w:t xml:space="preserve"> </w:t>
      </w:r>
      <w:r>
        <w:rPr>
          <w:spacing w:val="-1"/>
          <w:w w:val="105"/>
        </w:rPr>
        <w:t>other</w:t>
      </w:r>
      <w:r w:rsidR="00010F2D">
        <w:rPr>
          <w:spacing w:val="-1"/>
          <w:w w:val="105"/>
        </w:rPr>
        <w:t xml:space="preserve"> </w:t>
      </w:r>
      <w:r>
        <w:rPr>
          <w:spacing w:val="-1"/>
          <w:w w:val="105"/>
        </w:rPr>
        <w:t>relevant</w:t>
      </w:r>
      <w:r w:rsidR="00010F2D">
        <w:rPr>
          <w:spacing w:val="-1"/>
          <w:w w:val="105"/>
        </w:rPr>
        <w:t xml:space="preserve"> </w:t>
      </w:r>
      <w:r>
        <w:rPr>
          <w:spacing w:val="-1"/>
          <w:w w:val="105"/>
        </w:rPr>
        <w:t>information</w:t>
      </w:r>
    </w:p>
    <w:p w14:paraId="594FF286" w14:textId="77777777" w:rsidR="001F6917" w:rsidRDefault="001F6917">
      <w:pPr>
        <w:spacing w:before="11"/>
        <w:rPr>
          <w:rFonts w:ascii="Arial" w:eastAsia="Arial" w:hAnsi="Arial" w:cs="Arial"/>
          <w:b/>
          <w:bCs/>
          <w:sz w:val="7"/>
          <w:szCs w:val="7"/>
        </w:rPr>
      </w:pPr>
    </w:p>
    <w:p w14:paraId="6B17F5D0" w14:textId="11DC64D2" w:rsidR="001F6917" w:rsidRDefault="00594359">
      <w:pPr>
        <w:spacing w:line="200" w:lineRule="atLeast"/>
        <w:ind w:left="421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noProof/>
          <w:sz w:val="20"/>
          <w:szCs w:val="20"/>
        </w:rPr>
        <mc:AlternateContent>
          <mc:Choice Requires="wpg">
            <w:drawing>
              <wp:inline distT="0" distB="0" distL="0" distR="0" wp14:anchorId="75749C17" wp14:editId="0AEBC475">
                <wp:extent cx="5829300" cy="671195"/>
                <wp:effectExtent l="3810" t="9525" r="5715" b="5080"/>
                <wp:docPr id="3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29300" cy="671195"/>
                          <a:chOff x="0" y="0"/>
                          <a:chExt cx="9180" cy="1057"/>
                        </a:xfrm>
                      </wpg:grpSpPr>
                      <wpg:grpSp>
                        <wpg:cNvPr id="4" name="Group 9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9169" cy="2"/>
                            <a:chOff x="6" y="6"/>
                            <a:chExt cx="9169" cy="2"/>
                          </a:xfrm>
                        </wpg:grpSpPr>
                        <wps:wsp>
                          <wps:cNvPr id="5" name="Freeform 10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9169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9169"/>
                                <a:gd name="T2" fmla="+- 0 9174 6"/>
                                <a:gd name="T3" fmla="*/ T2 w 916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169">
                                  <a:moveTo>
                                    <a:pt x="0" y="0"/>
                                  </a:moveTo>
                                  <a:lnTo>
                                    <a:pt x="9168" y="0"/>
                                  </a:lnTo>
                                </a:path>
                              </a:pathLst>
                            </a:custGeom>
                            <a:noFill/>
                            <a:ln w="699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" name="Group 7"/>
                        <wpg:cNvGrpSpPr>
                          <a:grpSpLocks/>
                        </wpg:cNvGrpSpPr>
                        <wpg:grpSpPr bwMode="auto">
                          <a:xfrm>
                            <a:off x="10" y="10"/>
                            <a:ext cx="2" cy="1037"/>
                            <a:chOff x="10" y="10"/>
                            <a:chExt cx="2" cy="1037"/>
                          </a:xfrm>
                        </wpg:grpSpPr>
                        <wps:wsp>
                          <wps:cNvPr id="7" name="Freeform 8"/>
                          <wps:cNvSpPr>
                            <a:spLocks/>
                          </wps:cNvSpPr>
                          <wps:spPr bwMode="auto">
                            <a:xfrm>
                              <a:off x="10" y="10"/>
                              <a:ext cx="2" cy="1037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10 h 1037"/>
                                <a:gd name="T2" fmla="+- 0 1046 10"/>
                                <a:gd name="T3" fmla="*/ 1046 h 103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037">
                                  <a:moveTo>
                                    <a:pt x="0" y="0"/>
                                  </a:moveTo>
                                  <a:lnTo>
                                    <a:pt x="0" y="1036"/>
                                  </a:lnTo>
                                </a:path>
                              </a:pathLst>
                            </a:custGeom>
                            <a:noFill/>
                            <a:ln w="699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" name="Group 5"/>
                        <wpg:cNvGrpSpPr>
                          <a:grpSpLocks/>
                        </wpg:cNvGrpSpPr>
                        <wpg:grpSpPr bwMode="auto">
                          <a:xfrm>
                            <a:off x="6" y="1051"/>
                            <a:ext cx="9169" cy="2"/>
                            <a:chOff x="6" y="1051"/>
                            <a:chExt cx="9169" cy="2"/>
                          </a:xfrm>
                        </wpg:grpSpPr>
                        <wps:wsp>
                          <wps:cNvPr id="9" name="Freeform 6"/>
                          <wps:cNvSpPr>
                            <a:spLocks/>
                          </wps:cNvSpPr>
                          <wps:spPr bwMode="auto">
                            <a:xfrm>
                              <a:off x="6" y="1051"/>
                              <a:ext cx="9169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9169"/>
                                <a:gd name="T2" fmla="+- 0 9174 6"/>
                                <a:gd name="T3" fmla="*/ T2 w 916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169">
                                  <a:moveTo>
                                    <a:pt x="0" y="0"/>
                                  </a:moveTo>
                                  <a:lnTo>
                                    <a:pt x="9168" y="0"/>
                                  </a:lnTo>
                                </a:path>
                              </a:pathLst>
                            </a:custGeom>
                            <a:noFill/>
                            <a:ln w="698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" name="Group 3"/>
                        <wpg:cNvGrpSpPr>
                          <a:grpSpLocks/>
                        </wpg:cNvGrpSpPr>
                        <wpg:grpSpPr bwMode="auto">
                          <a:xfrm>
                            <a:off x="9169" y="10"/>
                            <a:ext cx="2" cy="1037"/>
                            <a:chOff x="9169" y="10"/>
                            <a:chExt cx="2" cy="1037"/>
                          </a:xfrm>
                        </wpg:grpSpPr>
                        <wps:wsp>
                          <wps:cNvPr id="11" name="Freeform 4"/>
                          <wps:cNvSpPr>
                            <a:spLocks/>
                          </wps:cNvSpPr>
                          <wps:spPr bwMode="auto">
                            <a:xfrm>
                              <a:off x="9169" y="10"/>
                              <a:ext cx="2" cy="1037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10 h 1037"/>
                                <a:gd name="T2" fmla="+- 0 1046 10"/>
                                <a:gd name="T3" fmla="*/ 1046 h 103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037">
                                  <a:moveTo>
                                    <a:pt x="0" y="0"/>
                                  </a:moveTo>
                                  <a:lnTo>
                                    <a:pt x="0" y="1036"/>
                                  </a:lnTo>
                                </a:path>
                              </a:pathLst>
                            </a:custGeom>
                            <a:noFill/>
                            <a:ln w="700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DAFCBD4" id="Group 2" o:spid="_x0000_s1026" style="width:459pt;height:52.85pt;mso-position-horizontal-relative:char;mso-position-vertical-relative:line" coordsize="9180,10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">
                <v:group id="Group 9" o:spid="_x0000_s1027" style="position:absolute;left:6;top:6;width:9169;height:2" coordorigin="6,6" coordsize="916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Freeform 10" o:spid="_x0000_s1028" style="position:absolute;left:6;top:6;width:9169;height:2;visibility:visible;mso-wrap-style:square;v-text-anchor:top" coordsize="916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" path="m,l9168,e" filled="f" strokeweight=".19436mm">
                    <v:path arrowok="t" o:connecttype="custom" o:connectlocs="0,0;9168,0" o:connectangles="0,0"/>
                  </v:shape>
                </v:group>
                <v:group id="Group 7" o:spid="_x0000_s1029" style="position:absolute;left:10;top:10;width:2;height:1037" coordorigin="10,10" coordsize="2,10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 id="Freeform 8" o:spid="_x0000_s1030" style="position:absolute;left:10;top:10;width:2;height:1037;visibility:visible;mso-wrap-style:square;v-text-anchor:top" coordsize="2,10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" path="m,l,1036e" filled="f" strokeweight=".19436mm">
                    <v:path arrowok="t" o:connecttype="custom" o:connectlocs="0,10;0,1046" o:connectangles="0,0"/>
                  </v:shape>
                </v:group>
                <v:group id="Group 5" o:spid="_x0000_s1031" style="position:absolute;left:6;top:1051;width:9169;height:2" coordorigin="6,1051" coordsize="916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Freeform 6" o:spid="_x0000_s1032" style="position:absolute;left:6;top:1051;width:9169;height:2;visibility:visible;mso-wrap-style:square;v-text-anchor:top" coordsize="916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" path="m,l9168,e" filled="f" strokeweight=".55pt">
                    <v:path arrowok="t" o:connecttype="custom" o:connectlocs="0,0;9168,0" o:connectangles="0,0"/>
                  </v:shape>
                </v:group>
                <v:group id="Group 3" o:spid="_x0000_s1033" style="position:absolute;left:9169;top:10;width:2;height:1037" coordorigin="9169,10" coordsize="2,10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Freeform 4" o:spid="_x0000_s1034" style="position:absolute;left:9169;top:10;width:2;height:1037;visibility:visible;mso-wrap-style:square;v-text-anchor:top" coordsize="2,10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" path="m,l,1036e" filled="f" strokeweight=".19469mm">
                    <v:path arrowok="t" o:connecttype="custom" o:connectlocs="0,10;0,1046" o:connectangles="0,0"/>
                  </v:shape>
                </v:group>
                <w10:anchorlock/>
              </v:group>
            </w:pict>
          </mc:Fallback>
        </mc:AlternateContent>
      </w:r>
    </w:p>
    <w:p w14:paraId="113E256D" w14:textId="77777777" w:rsidR="001F6917" w:rsidRDefault="001F6917">
      <w:pPr>
        <w:rPr>
          <w:rFonts w:ascii="Arial" w:eastAsia="Arial" w:hAnsi="Arial" w:cs="Arial"/>
          <w:b/>
          <w:bCs/>
          <w:sz w:val="20"/>
          <w:szCs w:val="20"/>
        </w:rPr>
      </w:pPr>
    </w:p>
    <w:p w14:paraId="182E79A0" w14:textId="77777777" w:rsidR="001F6917" w:rsidRDefault="001F6917">
      <w:pPr>
        <w:spacing w:before="8"/>
        <w:rPr>
          <w:rFonts w:ascii="Arial" w:eastAsia="Arial" w:hAnsi="Arial" w:cs="Arial"/>
          <w:b/>
          <w:bCs/>
          <w:sz w:val="17"/>
          <w:szCs w:val="17"/>
        </w:rPr>
      </w:pPr>
    </w:p>
    <w:p w14:paraId="49FCBD5A" w14:textId="77777777" w:rsidR="001F6917" w:rsidRDefault="00652061">
      <w:pPr>
        <w:ind w:left="532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w w:val="105"/>
          <w:sz w:val="18"/>
        </w:rPr>
        <w:t>Date:</w:t>
      </w:r>
    </w:p>
    <w:p w14:paraId="7FF8F172" w14:textId="77777777" w:rsidR="001F6917" w:rsidRDefault="001F6917">
      <w:pPr>
        <w:spacing w:before="5"/>
        <w:rPr>
          <w:rFonts w:ascii="Arial" w:eastAsia="Arial" w:hAnsi="Arial" w:cs="Arial"/>
          <w:sz w:val="12"/>
          <w:szCs w:val="12"/>
        </w:rPr>
      </w:pPr>
    </w:p>
    <w:p w14:paraId="0C5394C2" w14:textId="77777777" w:rsidR="001F6917" w:rsidRDefault="001F6917">
      <w:pPr>
        <w:rPr>
          <w:rFonts w:ascii="Arial" w:eastAsia="Arial" w:hAnsi="Arial" w:cs="Arial"/>
          <w:sz w:val="12"/>
          <w:szCs w:val="12"/>
        </w:rPr>
        <w:sectPr w:rsidR="001F6917">
          <w:type w:val="continuous"/>
          <w:pgSz w:w="12240" w:h="15840"/>
          <w:pgMar w:top="400" w:right="1180" w:bottom="1200" w:left="1340" w:header="720" w:footer="720" w:gutter="0"/>
          <w:cols w:space="720"/>
        </w:sectPr>
      </w:pPr>
    </w:p>
    <w:p w14:paraId="7D7E9124" w14:textId="77777777" w:rsidR="001F6917" w:rsidRDefault="00652061">
      <w:pPr>
        <w:spacing w:before="82"/>
        <w:ind w:left="532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w w:val="105"/>
          <w:sz w:val="18"/>
        </w:rPr>
        <w:t>Place:</w:t>
      </w:r>
    </w:p>
    <w:p w14:paraId="7B931AE5" w14:textId="77777777" w:rsidR="001F6917" w:rsidRDefault="00652061">
      <w:pPr>
        <w:pStyle w:val="BodyText"/>
        <w:spacing w:before="82"/>
        <w:rPr>
          <w:b w:val="0"/>
          <w:bCs w:val="0"/>
        </w:rPr>
      </w:pPr>
      <w:r>
        <w:rPr>
          <w:b w:val="0"/>
          <w:w w:val="105"/>
        </w:rPr>
        <w:br w:type="column"/>
      </w:r>
      <w:r>
        <w:rPr>
          <w:spacing w:val="-1"/>
          <w:w w:val="105"/>
        </w:rPr>
        <w:t>SIGNATURE</w:t>
      </w:r>
      <w:r>
        <w:rPr>
          <w:w w:val="105"/>
        </w:rPr>
        <w:t>OFTHE</w:t>
      </w:r>
      <w:r>
        <w:rPr>
          <w:spacing w:val="-1"/>
          <w:w w:val="105"/>
        </w:rPr>
        <w:t>APPLICANT</w:t>
      </w:r>
    </w:p>
    <w:p w14:paraId="557BB71B" w14:textId="77777777" w:rsidR="001F6917" w:rsidRDefault="001F6917">
      <w:pPr>
        <w:sectPr w:rsidR="001F6917">
          <w:type w:val="continuous"/>
          <w:pgSz w:w="12240" w:h="15840"/>
          <w:pgMar w:top="400" w:right="1180" w:bottom="1200" w:left="1340" w:header="720" w:footer="720" w:gutter="0"/>
          <w:cols w:num="2" w:space="720" w:equalWidth="0">
            <w:col w:w="1055" w:space="4432"/>
            <w:col w:w="4233"/>
          </w:cols>
        </w:sectPr>
      </w:pPr>
    </w:p>
    <w:p w14:paraId="062C60A7" w14:textId="77777777" w:rsidR="001F6917" w:rsidRDefault="001F6917">
      <w:pPr>
        <w:spacing w:before="3"/>
        <w:rPr>
          <w:rFonts w:ascii="Arial" w:eastAsia="Arial" w:hAnsi="Arial" w:cs="Arial"/>
          <w:b/>
          <w:bCs/>
          <w:sz w:val="12"/>
          <w:szCs w:val="12"/>
        </w:rPr>
      </w:pPr>
    </w:p>
    <w:p w14:paraId="6F8491F9" w14:textId="77777777" w:rsidR="001F6917" w:rsidRDefault="00652061">
      <w:pPr>
        <w:pStyle w:val="BodyText"/>
        <w:spacing w:before="82"/>
        <w:ind w:left="2455"/>
        <w:rPr>
          <w:b w:val="0"/>
          <w:bCs w:val="0"/>
        </w:rPr>
      </w:pPr>
      <w:r>
        <w:rPr>
          <w:spacing w:val="-1"/>
          <w:w w:val="105"/>
          <w:u w:val="thick" w:color="000000"/>
        </w:rPr>
        <w:t>DECLARATIONTO</w:t>
      </w:r>
      <w:r>
        <w:rPr>
          <w:w w:val="105"/>
          <w:u w:val="thick" w:color="000000"/>
        </w:rPr>
        <w:t>BESIGNED</w:t>
      </w:r>
      <w:r>
        <w:rPr>
          <w:spacing w:val="1"/>
          <w:w w:val="105"/>
          <w:u w:val="thick" w:color="000000"/>
        </w:rPr>
        <w:t>BY</w:t>
      </w:r>
      <w:r>
        <w:rPr>
          <w:w w:val="105"/>
          <w:u w:val="thick" w:color="000000"/>
        </w:rPr>
        <w:t>THE</w:t>
      </w:r>
      <w:r>
        <w:rPr>
          <w:spacing w:val="-1"/>
          <w:w w:val="105"/>
          <w:u w:val="thick" w:color="000000"/>
        </w:rPr>
        <w:t>APPLICANT</w:t>
      </w:r>
    </w:p>
    <w:p w14:paraId="4BE0FD36" w14:textId="77777777" w:rsidR="001F6917" w:rsidRDefault="001F6917">
      <w:pPr>
        <w:spacing w:before="8"/>
        <w:rPr>
          <w:rFonts w:ascii="Arial" w:eastAsia="Arial" w:hAnsi="Arial" w:cs="Arial"/>
          <w:b/>
          <w:bCs/>
          <w:sz w:val="8"/>
          <w:szCs w:val="8"/>
        </w:rPr>
      </w:pPr>
    </w:p>
    <w:p w14:paraId="115ECEEC" w14:textId="77777777" w:rsidR="001F6917" w:rsidRDefault="00652061">
      <w:pPr>
        <w:spacing w:before="82" w:line="249" w:lineRule="auto"/>
        <w:ind w:left="532" w:right="695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/>
          <w:w w:val="105"/>
          <w:sz w:val="18"/>
        </w:rPr>
        <w:t>I</w:t>
      </w:r>
      <w:r w:rsidR="00010F2D">
        <w:rPr>
          <w:rFonts w:ascii="Arial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hereby</w:t>
      </w:r>
      <w:r w:rsidR="00010F2D">
        <w:rPr>
          <w:rFonts w:ascii="Arial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declare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that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the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statements</w:t>
      </w:r>
      <w:r w:rsidR="00010F2D">
        <w:rPr>
          <w:rFonts w:ascii="Arial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made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in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this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application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are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true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to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the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best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of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my</w:t>
      </w:r>
      <w:r w:rsidR="00010F2D">
        <w:rPr>
          <w:rFonts w:ascii="Arial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knowledge,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if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any</w:t>
      </w:r>
      <w:r w:rsidR="00010F2D">
        <w:rPr>
          <w:rFonts w:ascii="Arial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false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statement,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deliberate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omission,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suppression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or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misrepresentation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of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facts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will</w:t>
      </w:r>
      <w:r w:rsidR="00010F2D">
        <w:rPr>
          <w:rFonts w:ascii="Arial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result</w:t>
      </w:r>
      <w:r w:rsidR="00010F2D">
        <w:rPr>
          <w:rFonts w:ascii="Arial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in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my</w:t>
      </w:r>
      <w:r w:rsidR="00010F2D">
        <w:rPr>
          <w:rFonts w:ascii="Arial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application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being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rejected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or,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if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discovered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after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employment,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it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will</w:t>
      </w:r>
      <w:r w:rsidR="00010F2D">
        <w:rPr>
          <w:rFonts w:ascii="Arial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render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me</w:t>
      </w:r>
      <w:r w:rsidR="00010F2D">
        <w:rPr>
          <w:rFonts w:ascii="Arial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liable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for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disciplinary</w:t>
      </w:r>
      <w:r w:rsidR="00010F2D">
        <w:rPr>
          <w:rFonts w:ascii="Arial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action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which</w:t>
      </w:r>
      <w:r w:rsidR="00010F2D">
        <w:rPr>
          <w:rFonts w:ascii="Arial"/>
          <w:w w:val="105"/>
          <w:sz w:val="18"/>
        </w:rPr>
        <w:t xml:space="preserve"> </w:t>
      </w:r>
      <w:r>
        <w:rPr>
          <w:rFonts w:ascii="Arial"/>
          <w:w w:val="105"/>
          <w:sz w:val="18"/>
        </w:rPr>
        <w:t>may</w:t>
      </w:r>
      <w:r w:rsidR="00010F2D">
        <w:rPr>
          <w:rFonts w:ascii="Arial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include</w:t>
      </w:r>
      <w:r w:rsidR="00010F2D">
        <w:rPr>
          <w:rFonts w:ascii="Arial"/>
          <w:spacing w:val="-1"/>
          <w:w w:val="105"/>
          <w:sz w:val="18"/>
        </w:rPr>
        <w:t xml:space="preserve"> </w:t>
      </w:r>
      <w:r>
        <w:rPr>
          <w:rFonts w:ascii="Arial"/>
          <w:spacing w:val="-1"/>
          <w:w w:val="105"/>
          <w:sz w:val="18"/>
        </w:rPr>
        <w:t>dismissal.</w:t>
      </w:r>
    </w:p>
    <w:p w14:paraId="7D34E017" w14:textId="77777777" w:rsidR="001F6917" w:rsidRDefault="001F6917">
      <w:pPr>
        <w:rPr>
          <w:rFonts w:ascii="Arial" w:eastAsia="Arial" w:hAnsi="Arial" w:cs="Arial"/>
          <w:sz w:val="20"/>
          <w:szCs w:val="20"/>
        </w:rPr>
      </w:pPr>
    </w:p>
    <w:p w14:paraId="7085C093" w14:textId="77777777" w:rsidR="001F6917" w:rsidRDefault="001F6917">
      <w:pPr>
        <w:rPr>
          <w:rFonts w:ascii="Arial" w:eastAsia="Arial" w:hAnsi="Arial" w:cs="Arial"/>
          <w:sz w:val="20"/>
          <w:szCs w:val="20"/>
        </w:rPr>
        <w:sectPr w:rsidR="001F6917">
          <w:type w:val="continuous"/>
          <w:pgSz w:w="12240" w:h="15840"/>
          <w:pgMar w:top="400" w:right="1180" w:bottom="1200" w:left="1340" w:header="720" w:footer="720" w:gutter="0"/>
          <w:cols w:space="720"/>
        </w:sectPr>
      </w:pPr>
    </w:p>
    <w:p w14:paraId="5639A8BC" w14:textId="77777777" w:rsidR="001F6917" w:rsidRDefault="001F6917">
      <w:pPr>
        <w:spacing w:before="5"/>
        <w:rPr>
          <w:rFonts w:ascii="Arial" w:eastAsia="Arial" w:hAnsi="Arial" w:cs="Arial"/>
          <w:sz w:val="19"/>
          <w:szCs w:val="19"/>
        </w:rPr>
      </w:pPr>
    </w:p>
    <w:p w14:paraId="7D0B0C56" w14:textId="77777777" w:rsidR="001F6917" w:rsidRDefault="00652061">
      <w:pPr>
        <w:ind w:left="532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Date:……………………</w:t>
      </w:r>
    </w:p>
    <w:p w14:paraId="2BE5297E" w14:textId="77777777" w:rsidR="001F6917" w:rsidRDefault="00652061">
      <w:pPr>
        <w:spacing w:before="5"/>
        <w:rPr>
          <w:rFonts w:ascii="Arial" w:eastAsia="Arial" w:hAnsi="Arial" w:cs="Arial"/>
          <w:sz w:val="19"/>
          <w:szCs w:val="19"/>
        </w:rPr>
      </w:pPr>
      <w:r>
        <w:br w:type="column"/>
      </w:r>
    </w:p>
    <w:p w14:paraId="11759022" w14:textId="77777777" w:rsidR="001F6917" w:rsidRDefault="00652061">
      <w:pPr>
        <w:pStyle w:val="BodyText"/>
        <w:spacing w:before="0"/>
        <w:rPr>
          <w:b w:val="0"/>
          <w:bCs w:val="0"/>
        </w:rPr>
      </w:pPr>
      <w:r>
        <w:rPr>
          <w:w w:val="105"/>
        </w:rPr>
        <w:t>SIGNATURE</w:t>
      </w:r>
      <w:r>
        <w:rPr>
          <w:spacing w:val="1"/>
          <w:w w:val="105"/>
        </w:rPr>
        <w:t>OF</w:t>
      </w:r>
      <w:r>
        <w:rPr>
          <w:w w:val="105"/>
        </w:rPr>
        <w:t>THE</w:t>
      </w:r>
      <w:r>
        <w:rPr>
          <w:spacing w:val="-1"/>
          <w:w w:val="105"/>
        </w:rPr>
        <w:t>APPLICANT</w:t>
      </w:r>
    </w:p>
    <w:sectPr w:rsidR="001F6917" w:rsidSect="00780C0F">
      <w:type w:val="continuous"/>
      <w:pgSz w:w="12240" w:h="15840"/>
      <w:pgMar w:top="400" w:right="1180" w:bottom="1200" w:left="1340" w:header="720" w:footer="720" w:gutter="0"/>
      <w:cols w:num="2" w:space="720" w:equalWidth="0">
        <w:col w:w="2486" w:space="3021"/>
        <w:col w:w="4213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9C7E8C" w14:textId="77777777" w:rsidR="009C585A" w:rsidRDefault="009C585A">
      <w:r>
        <w:separator/>
      </w:r>
    </w:p>
  </w:endnote>
  <w:endnote w:type="continuationSeparator" w:id="0">
    <w:p w14:paraId="1E4D1103" w14:textId="77777777" w:rsidR="009C585A" w:rsidRDefault="009C58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40703" w14:textId="7564B303" w:rsidR="001F6917" w:rsidRDefault="00594359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282912" behindDoc="1" locked="0" layoutInCell="1" allowOverlap="1" wp14:anchorId="444F6D63" wp14:editId="49E51BB4">
              <wp:simplePos x="0" y="0"/>
              <wp:positionH relativeFrom="page">
                <wp:posOffset>1176655</wp:posOffset>
              </wp:positionH>
              <wp:positionV relativeFrom="page">
                <wp:posOffset>9279255</wp:posOffset>
              </wp:positionV>
              <wp:extent cx="738505" cy="168910"/>
              <wp:effectExtent l="0" t="1905" r="0" b="63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38505" cy="1689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95FD5D" w14:textId="7E68F7DB" w:rsidR="001F6917" w:rsidRDefault="00D16D23">
                          <w:pPr>
                            <w:spacing w:line="249" w:lineRule="exact"/>
                            <w:ind w:left="20"/>
                            <w:rPr>
                              <w:rFonts w:ascii="Times New Roman" w:eastAsia="Times New Roman" w:hAnsi="Times New Roman" w:cs="Times New Roman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pacing w:val="-1"/>
                            </w:rPr>
                            <w:t>(</w:t>
                          </w:r>
                          <w:r w:rsidR="00E4568E">
                            <w:rPr>
                              <w:rFonts w:ascii="Times New Roman" w:eastAsia="Times New Roman" w:hAnsi="Times New Roman" w:cs="Times New Roman"/>
                              <w:spacing w:val="-1"/>
                            </w:rPr>
                            <w:t>May</w:t>
                          </w:r>
                          <w:r w:rsidR="00652061">
                            <w:rPr>
                              <w:rFonts w:ascii="Times New Roman" w:eastAsia="Times New Roman" w:hAnsi="Times New Roman" w:cs="Times New Roman"/>
                              <w:spacing w:val="-1"/>
                            </w:rPr>
                            <w:t>’</w:t>
                          </w:r>
                          <w:r w:rsidR="003A6965">
                            <w:rPr>
                              <w:rFonts w:ascii="Times New Roman" w:eastAsia="Times New Roman" w:hAnsi="Times New Roman" w:cs="Times New Roman"/>
                              <w:spacing w:val="-1"/>
                            </w:rPr>
                            <w:t xml:space="preserve"> </w:t>
                          </w:r>
                          <w:r w:rsidR="00652061">
                            <w:rPr>
                              <w:rFonts w:ascii="Times New Roman" w:eastAsia="Times New Roman" w:hAnsi="Times New Roman" w:cs="Times New Roman"/>
                            </w:rPr>
                            <w:t>20</w:t>
                          </w:r>
                          <w:r w:rsidR="00E14D33">
                            <w:rPr>
                              <w:rFonts w:ascii="Times New Roman" w:eastAsia="Times New Roman" w:hAnsi="Times New Roman" w:cs="Times New Roman"/>
                            </w:rPr>
                            <w:t>2</w:t>
                          </w:r>
                          <w:r w:rsidR="00E4568E">
                            <w:rPr>
                              <w:rFonts w:ascii="Times New Roman" w:eastAsia="Times New Roman" w:hAnsi="Times New Roman" w:cs="Times New Roman"/>
                            </w:rPr>
                            <w:t>3</w:t>
                          </w:r>
                          <w:r w:rsidR="00652061">
                            <w:rPr>
                              <w:rFonts w:ascii="Times New Roman" w:eastAsia="Times New Roman" w:hAnsi="Times New Roman" w:cs="Times New Roman"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4F6D6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92.65pt;margin-top:730.65pt;width:58.15pt;height:13.3pt;z-index:-33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" filled="f" stroked="f">
              <v:textbox inset="0,0,0,0">
                <w:txbxContent>
                  <w:p w14:paraId="6595FD5D" w14:textId="7E68F7DB" w:rsidR="001F6917" w:rsidRDefault="00D16D23">
                    <w:pPr>
                      <w:spacing w:line="249" w:lineRule="exact"/>
                      <w:ind w:left="20"/>
                      <w:rPr>
                        <w:rFonts w:ascii="Times New Roman" w:eastAsia="Times New Roman" w:hAnsi="Times New Roman" w:cs="Times New Roman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spacing w:val="-1"/>
                      </w:rPr>
                      <w:t>(</w:t>
                    </w:r>
                    <w:r w:rsidR="00E4568E">
                      <w:rPr>
                        <w:rFonts w:ascii="Times New Roman" w:eastAsia="Times New Roman" w:hAnsi="Times New Roman" w:cs="Times New Roman"/>
                        <w:spacing w:val="-1"/>
                      </w:rPr>
                      <w:t>May</w:t>
                    </w:r>
                    <w:r w:rsidR="00652061">
                      <w:rPr>
                        <w:rFonts w:ascii="Times New Roman" w:eastAsia="Times New Roman" w:hAnsi="Times New Roman" w:cs="Times New Roman"/>
                        <w:spacing w:val="-1"/>
                      </w:rPr>
                      <w:t>’</w:t>
                    </w:r>
                    <w:r w:rsidR="003A6965">
                      <w:rPr>
                        <w:rFonts w:ascii="Times New Roman" w:eastAsia="Times New Roman" w:hAnsi="Times New Roman" w:cs="Times New Roman"/>
                        <w:spacing w:val="-1"/>
                      </w:rPr>
                      <w:t xml:space="preserve"> </w:t>
                    </w:r>
                    <w:r w:rsidR="00652061">
                      <w:rPr>
                        <w:rFonts w:ascii="Times New Roman" w:eastAsia="Times New Roman" w:hAnsi="Times New Roman" w:cs="Times New Roman"/>
                      </w:rPr>
                      <w:t>20</w:t>
                    </w:r>
                    <w:r w:rsidR="00E14D33">
                      <w:rPr>
                        <w:rFonts w:ascii="Times New Roman" w:eastAsia="Times New Roman" w:hAnsi="Times New Roman" w:cs="Times New Roman"/>
                      </w:rPr>
                      <w:t>2</w:t>
                    </w:r>
                    <w:r w:rsidR="00E4568E">
                      <w:rPr>
                        <w:rFonts w:ascii="Times New Roman" w:eastAsia="Times New Roman" w:hAnsi="Times New Roman" w:cs="Times New Roman"/>
                      </w:rPr>
                      <w:t>3</w:t>
                    </w:r>
                    <w:r w:rsidR="00652061">
                      <w:rPr>
                        <w:rFonts w:ascii="Times New Roman" w:eastAsia="Times New Roman" w:hAnsi="Times New Roman" w:cs="Times New Roman"/>
                      </w:rPr>
                      <w:t>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82936" behindDoc="1" locked="0" layoutInCell="1" allowOverlap="1" wp14:anchorId="36244E20" wp14:editId="62483358">
              <wp:simplePos x="0" y="0"/>
              <wp:positionH relativeFrom="page">
                <wp:posOffset>6482715</wp:posOffset>
              </wp:positionH>
              <wp:positionV relativeFrom="page">
                <wp:posOffset>9279255</wp:posOffset>
              </wp:positionV>
              <wp:extent cx="122555" cy="168910"/>
              <wp:effectExtent l="0" t="1905" r="0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2555" cy="1689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1A99A1F" w14:textId="77777777" w:rsidR="001F6917" w:rsidRDefault="00F1562F">
                          <w:pPr>
                            <w:spacing w:line="249" w:lineRule="exact"/>
                            <w:ind w:left="40"/>
                            <w:rPr>
                              <w:rFonts w:ascii="Times New Roman" w:eastAsia="Times New Roman" w:hAnsi="Times New Roman" w:cs="Times New Roman"/>
                            </w:rPr>
                          </w:pPr>
                          <w:r>
                            <w:fldChar w:fldCharType="begin"/>
                          </w:r>
                          <w:r w:rsidR="00652061">
                            <w:rPr>
                              <w:rFonts w:ascii="Times New Roman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183853">
                            <w:rPr>
                              <w:rFonts w:ascii="Times New Roman"/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6244E20" id="Text Box 1" o:spid="_x0000_s1029" type="#_x0000_t202" style="position:absolute;margin-left:510.45pt;margin-top:730.65pt;width:9.65pt;height:13.3pt;z-index:-33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" filled="f" stroked="f">
              <v:textbox inset="0,0,0,0">
                <w:txbxContent>
                  <w:p w14:paraId="31A99A1F" w14:textId="77777777" w:rsidR="001F6917" w:rsidRDefault="00F1562F">
                    <w:pPr>
                      <w:spacing w:line="249" w:lineRule="exact"/>
                      <w:ind w:left="40"/>
                      <w:rPr>
                        <w:rFonts w:ascii="Times New Roman" w:eastAsia="Times New Roman" w:hAnsi="Times New Roman" w:cs="Times New Roman"/>
                      </w:rPr>
                    </w:pPr>
                    <w:r>
                      <w:fldChar w:fldCharType="begin"/>
                    </w:r>
                    <w:r w:rsidR="00652061">
                      <w:rPr>
                        <w:rFonts w:ascii="Times New Roman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183853">
                      <w:rPr>
                        <w:rFonts w:ascii="Times New Roman"/>
                        <w:noProof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F34BB1" w14:textId="77777777" w:rsidR="009C585A" w:rsidRDefault="009C585A">
      <w:r>
        <w:separator/>
      </w:r>
    </w:p>
  </w:footnote>
  <w:footnote w:type="continuationSeparator" w:id="0">
    <w:p w14:paraId="03C333C0" w14:textId="77777777" w:rsidR="009C585A" w:rsidRDefault="009C58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703D03"/>
    <w:multiLevelType w:val="hybridMultilevel"/>
    <w:tmpl w:val="8C62FAE6"/>
    <w:lvl w:ilvl="0" w:tplc="8F0C4F32">
      <w:start w:val="21"/>
      <w:numFmt w:val="decimal"/>
      <w:lvlText w:val="%1."/>
      <w:lvlJc w:val="left"/>
      <w:pPr>
        <w:ind w:left="567" w:hanging="360"/>
      </w:pPr>
      <w:rPr>
        <w:rFonts w:hint="default"/>
        <w:b/>
        <w:w w:val="105"/>
      </w:rPr>
    </w:lvl>
    <w:lvl w:ilvl="1" w:tplc="04090019" w:tentative="1">
      <w:start w:val="1"/>
      <w:numFmt w:val="lowerLetter"/>
      <w:lvlText w:val="%2."/>
      <w:lvlJc w:val="left"/>
      <w:pPr>
        <w:ind w:left="1287" w:hanging="360"/>
      </w:pPr>
    </w:lvl>
    <w:lvl w:ilvl="2" w:tplc="0409001B" w:tentative="1">
      <w:start w:val="1"/>
      <w:numFmt w:val="lowerRoman"/>
      <w:lvlText w:val="%3."/>
      <w:lvlJc w:val="right"/>
      <w:pPr>
        <w:ind w:left="2007" w:hanging="180"/>
      </w:pPr>
    </w:lvl>
    <w:lvl w:ilvl="3" w:tplc="0409000F" w:tentative="1">
      <w:start w:val="1"/>
      <w:numFmt w:val="decimal"/>
      <w:lvlText w:val="%4."/>
      <w:lvlJc w:val="left"/>
      <w:pPr>
        <w:ind w:left="2727" w:hanging="360"/>
      </w:pPr>
    </w:lvl>
    <w:lvl w:ilvl="4" w:tplc="04090019" w:tentative="1">
      <w:start w:val="1"/>
      <w:numFmt w:val="lowerLetter"/>
      <w:lvlText w:val="%5."/>
      <w:lvlJc w:val="left"/>
      <w:pPr>
        <w:ind w:left="3447" w:hanging="360"/>
      </w:pPr>
    </w:lvl>
    <w:lvl w:ilvl="5" w:tplc="0409001B" w:tentative="1">
      <w:start w:val="1"/>
      <w:numFmt w:val="lowerRoman"/>
      <w:lvlText w:val="%6."/>
      <w:lvlJc w:val="right"/>
      <w:pPr>
        <w:ind w:left="4167" w:hanging="180"/>
      </w:pPr>
    </w:lvl>
    <w:lvl w:ilvl="6" w:tplc="0409000F" w:tentative="1">
      <w:start w:val="1"/>
      <w:numFmt w:val="decimal"/>
      <w:lvlText w:val="%7."/>
      <w:lvlJc w:val="left"/>
      <w:pPr>
        <w:ind w:left="4887" w:hanging="360"/>
      </w:pPr>
    </w:lvl>
    <w:lvl w:ilvl="7" w:tplc="04090019" w:tentative="1">
      <w:start w:val="1"/>
      <w:numFmt w:val="lowerLetter"/>
      <w:lvlText w:val="%8."/>
      <w:lvlJc w:val="left"/>
      <w:pPr>
        <w:ind w:left="5607" w:hanging="360"/>
      </w:pPr>
    </w:lvl>
    <w:lvl w:ilvl="8" w:tplc="0409001B" w:tentative="1">
      <w:start w:val="1"/>
      <w:numFmt w:val="lowerRoman"/>
      <w:lvlText w:val="%9."/>
      <w:lvlJc w:val="right"/>
      <w:pPr>
        <w:ind w:left="6327" w:hanging="180"/>
      </w:pPr>
    </w:lvl>
  </w:abstractNum>
  <w:abstractNum w:abstractNumId="1" w15:restartNumberingAfterBreak="0">
    <w:nsid w:val="626339B5"/>
    <w:multiLevelType w:val="hybridMultilevel"/>
    <w:tmpl w:val="42865D00"/>
    <w:lvl w:ilvl="0" w:tplc="2E62BF46">
      <w:start w:val="20"/>
      <w:numFmt w:val="decimal"/>
      <w:lvlText w:val="%1."/>
      <w:lvlJc w:val="left"/>
      <w:pPr>
        <w:ind w:left="532" w:hanging="325"/>
        <w:jc w:val="left"/>
      </w:pPr>
      <w:rPr>
        <w:rFonts w:ascii="Arial" w:eastAsia="Arial" w:hAnsi="Arial" w:hint="default"/>
        <w:b/>
        <w:bCs/>
        <w:spacing w:val="-1"/>
        <w:w w:val="104"/>
        <w:sz w:val="18"/>
        <w:szCs w:val="18"/>
      </w:rPr>
    </w:lvl>
    <w:lvl w:ilvl="1" w:tplc="73A88EB8">
      <w:start w:val="1"/>
      <w:numFmt w:val="bullet"/>
      <w:lvlText w:val="•"/>
      <w:lvlJc w:val="left"/>
      <w:pPr>
        <w:ind w:left="1451" w:hanging="325"/>
      </w:pPr>
      <w:rPr>
        <w:rFonts w:hint="default"/>
      </w:rPr>
    </w:lvl>
    <w:lvl w:ilvl="2" w:tplc="C7580382">
      <w:start w:val="1"/>
      <w:numFmt w:val="bullet"/>
      <w:lvlText w:val="•"/>
      <w:lvlJc w:val="left"/>
      <w:pPr>
        <w:ind w:left="2370" w:hanging="325"/>
      </w:pPr>
      <w:rPr>
        <w:rFonts w:hint="default"/>
      </w:rPr>
    </w:lvl>
    <w:lvl w:ilvl="3" w:tplc="0DFCB9CE">
      <w:start w:val="1"/>
      <w:numFmt w:val="bullet"/>
      <w:lvlText w:val="•"/>
      <w:lvlJc w:val="left"/>
      <w:pPr>
        <w:ind w:left="3289" w:hanging="325"/>
      </w:pPr>
      <w:rPr>
        <w:rFonts w:hint="default"/>
      </w:rPr>
    </w:lvl>
    <w:lvl w:ilvl="4" w:tplc="8B581C46">
      <w:start w:val="1"/>
      <w:numFmt w:val="bullet"/>
      <w:lvlText w:val="•"/>
      <w:lvlJc w:val="left"/>
      <w:pPr>
        <w:ind w:left="4207" w:hanging="325"/>
      </w:pPr>
      <w:rPr>
        <w:rFonts w:hint="default"/>
      </w:rPr>
    </w:lvl>
    <w:lvl w:ilvl="5" w:tplc="1770746E">
      <w:start w:val="1"/>
      <w:numFmt w:val="bullet"/>
      <w:lvlText w:val="•"/>
      <w:lvlJc w:val="left"/>
      <w:pPr>
        <w:ind w:left="5126" w:hanging="325"/>
      </w:pPr>
      <w:rPr>
        <w:rFonts w:hint="default"/>
      </w:rPr>
    </w:lvl>
    <w:lvl w:ilvl="6" w:tplc="12C09762">
      <w:start w:val="1"/>
      <w:numFmt w:val="bullet"/>
      <w:lvlText w:val="•"/>
      <w:lvlJc w:val="left"/>
      <w:pPr>
        <w:ind w:left="6045" w:hanging="325"/>
      </w:pPr>
      <w:rPr>
        <w:rFonts w:hint="default"/>
      </w:rPr>
    </w:lvl>
    <w:lvl w:ilvl="7" w:tplc="2EEEB34E">
      <w:start w:val="1"/>
      <w:numFmt w:val="bullet"/>
      <w:lvlText w:val="•"/>
      <w:lvlJc w:val="left"/>
      <w:pPr>
        <w:ind w:left="6963" w:hanging="325"/>
      </w:pPr>
      <w:rPr>
        <w:rFonts w:hint="default"/>
      </w:rPr>
    </w:lvl>
    <w:lvl w:ilvl="8" w:tplc="58B691F8">
      <w:start w:val="1"/>
      <w:numFmt w:val="bullet"/>
      <w:lvlText w:val="•"/>
      <w:lvlJc w:val="left"/>
      <w:pPr>
        <w:ind w:left="7882" w:hanging="325"/>
      </w:pPr>
      <w:rPr>
        <w:rFonts w:hint="default"/>
      </w:rPr>
    </w:lvl>
  </w:abstractNum>
  <w:num w:numId="1" w16cid:durableId="679697760">
    <w:abstractNumId w:val="1"/>
  </w:num>
  <w:num w:numId="2" w16cid:durableId="3083654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wMbYwNzQwMjQ0NjFU0lEKTi0uzszPAykwqwUAAW+XpywAAAA="/>
  </w:docVars>
  <w:rsids>
    <w:rsidRoot w:val="001F6917"/>
    <w:rsid w:val="00010F2D"/>
    <w:rsid w:val="00016E9E"/>
    <w:rsid w:val="00123425"/>
    <w:rsid w:val="00143465"/>
    <w:rsid w:val="00183853"/>
    <w:rsid w:val="001D7A09"/>
    <w:rsid w:val="001F6917"/>
    <w:rsid w:val="003167B3"/>
    <w:rsid w:val="003866A6"/>
    <w:rsid w:val="00387C57"/>
    <w:rsid w:val="003A6965"/>
    <w:rsid w:val="003B772C"/>
    <w:rsid w:val="00435495"/>
    <w:rsid w:val="004801E5"/>
    <w:rsid w:val="004C245F"/>
    <w:rsid w:val="00517D9E"/>
    <w:rsid w:val="00594359"/>
    <w:rsid w:val="005A6E55"/>
    <w:rsid w:val="00652061"/>
    <w:rsid w:val="00697143"/>
    <w:rsid w:val="0070534D"/>
    <w:rsid w:val="00780C0F"/>
    <w:rsid w:val="00791B40"/>
    <w:rsid w:val="007D0C64"/>
    <w:rsid w:val="007F5131"/>
    <w:rsid w:val="0081429F"/>
    <w:rsid w:val="00890C15"/>
    <w:rsid w:val="008F2A05"/>
    <w:rsid w:val="0095395D"/>
    <w:rsid w:val="009756B7"/>
    <w:rsid w:val="00993555"/>
    <w:rsid w:val="009C14E4"/>
    <w:rsid w:val="009C585A"/>
    <w:rsid w:val="00B75504"/>
    <w:rsid w:val="00B82224"/>
    <w:rsid w:val="00BA7295"/>
    <w:rsid w:val="00C31B43"/>
    <w:rsid w:val="00C549F9"/>
    <w:rsid w:val="00C975B3"/>
    <w:rsid w:val="00CB502C"/>
    <w:rsid w:val="00D16D23"/>
    <w:rsid w:val="00D55686"/>
    <w:rsid w:val="00D735AB"/>
    <w:rsid w:val="00DD5B02"/>
    <w:rsid w:val="00E14D33"/>
    <w:rsid w:val="00E24109"/>
    <w:rsid w:val="00E350D4"/>
    <w:rsid w:val="00E4568E"/>
    <w:rsid w:val="00E638AD"/>
    <w:rsid w:val="00EB7FCE"/>
    <w:rsid w:val="00EC047D"/>
    <w:rsid w:val="00F1562F"/>
    <w:rsid w:val="00FA44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ABC11D"/>
  <w15:docId w15:val="{CC728384-50D4-45F0-9688-1011B0865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780C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780C0F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rsid w:val="00780C0F"/>
    <w:pPr>
      <w:spacing w:before="9"/>
      <w:ind w:left="532"/>
    </w:pPr>
    <w:rPr>
      <w:rFonts w:ascii="Arial" w:eastAsia="Arial" w:hAnsi="Arial"/>
      <w:b/>
      <w:bCs/>
      <w:sz w:val="18"/>
      <w:szCs w:val="18"/>
    </w:rPr>
  </w:style>
  <w:style w:type="paragraph" w:styleId="ListParagraph">
    <w:name w:val="List Paragraph"/>
    <w:basedOn w:val="Normal"/>
    <w:uiPriority w:val="1"/>
    <w:qFormat/>
    <w:rsid w:val="00780C0F"/>
  </w:style>
  <w:style w:type="paragraph" w:customStyle="1" w:styleId="TableParagraph">
    <w:name w:val="Table Paragraph"/>
    <w:basedOn w:val="Normal"/>
    <w:uiPriority w:val="1"/>
    <w:qFormat/>
    <w:rsid w:val="00780C0F"/>
  </w:style>
  <w:style w:type="paragraph" w:styleId="Header">
    <w:name w:val="header"/>
    <w:basedOn w:val="Normal"/>
    <w:link w:val="HeaderChar"/>
    <w:uiPriority w:val="99"/>
    <w:unhideWhenUsed/>
    <w:rsid w:val="00D16D2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6D23"/>
  </w:style>
  <w:style w:type="paragraph" w:styleId="Footer">
    <w:name w:val="footer"/>
    <w:basedOn w:val="Normal"/>
    <w:link w:val="FooterChar"/>
    <w:uiPriority w:val="99"/>
    <w:unhideWhenUsed/>
    <w:rsid w:val="00D16D2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6D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atrusri.edu.in/" TargetMode="Externa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AE7AC8-0EA9-4B2B-AE8F-52C2CE7286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621</Words>
  <Characters>3534</Characters>
  <Application>Microsoft Office Word</Application>
  <DocSecurity>0</DocSecurity>
  <Lines>706</Lines>
  <Paragraphs>1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line2PDF.com</dc:creator>
  <cp:lastModifiedBy>establishment</cp:lastModifiedBy>
  <cp:revision>6</cp:revision>
  <cp:lastPrinted>2022-06-24T10:19:00Z</cp:lastPrinted>
  <dcterms:created xsi:type="dcterms:W3CDTF">2022-05-23T10:48:00Z</dcterms:created>
  <dcterms:modified xsi:type="dcterms:W3CDTF">2023-05-03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6-07T00:00:00Z</vt:filetime>
  </property>
  <property fmtid="{D5CDD505-2E9C-101B-9397-08002B2CF9AE}" pid="3" name="LastSaved">
    <vt:filetime>2017-06-07T00:00:00Z</vt:filetime>
  </property>
  <property fmtid="{D5CDD505-2E9C-101B-9397-08002B2CF9AE}" pid="4" name="GrammarlyDocumentId">
    <vt:lpwstr>bb8a07b5c2ab569b4d49fe947e5ce3fb871bd0aa9d2c50191d924515ebb4fdda</vt:lpwstr>
  </property>
</Properties>
</file>